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ackground w:color="FFFFFF"/>
  <w:body>
    <w:p w:rsidRPr="00135D0F" w:rsidR="00135D0F" w:rsidP="00135D0F" w:rsidRDefault="00135D0F" w14:paraId="339CE97E" w14:textId="20E4631A">
      <w:pPr>
        <w:jc w:val="center"/>
        <w:textAlignment w:val="baseline"/>
        <w:rPr>
          <w:rFonts w:cstheme="minorHAnsi"/>
          <w:sz w:val="18"/>
          <w:szCs w:val="18"/>
        </w:rPr>
      </w:pPr>
      <w:r w:rsidRPr="007738A8">
        <w:rPr>
          <w:rFonts w:cstheme="minorHAnsi"/>
          <w:b/>
          <w:bCs/>
        </w:rPr>
        <w:t>CS</w:t>
      </w:r>
      <w:r>
        <w:rPr>
          <w:rFonts w:cstheme="minorHAnsi"/>
          <w:b/>
          <w:bCs/>
        </w:rPr>
        <w:t xml:space="preserve">469 </w:t>
      </w:r>
      <w:r w:rsidRPr="007738A8">
        <w:rPr>
          <w:rFonts w:cstheme="minorHAnsi"/>
          <w:b/>
          <w:bCs/>
        </w:rPr>
        <w:t xml:space="preserve">Data </w:t>
      </w:r>
      <w:r>
        <w:rPr>
          <w:rFonts w:cstheme="minorHAnsi"/>
          <w:b/>
          <w:bCs/>
        </w:rPr>
        <w:t>Structures and Algorithms</w:t>
      </w:r>
    </w:p>
    <w:p w:rsidRPr="00B81CD6" w:rsidR="0001635A" w:rsidDel="00DE500A" w:rsidP="00B81CD6" w:rsidRDefault="00917D56" w14:paraId="29B7D0E9" w14:textId="23F37919">
      <w:pPr>
        <w:jc w:val="center"/>
        <w:rPr>
          <w:b w:val="1"/>
          <w:bCs w:val="1"/>
          <w:sz w:val="22"/>
          <w:szCs w:val="22"/>
        </w:rPr>
      </w:pPr>
      <w:r w:rsidRPr="32570EBB" w:rsidR="00917D56">
        <w:rPr>
          <w:b w:val="1"/>
          <w:bCs w:val="1"/>
          <w:sz w:val="22"/>
          <w:szCs w:val="22"/>
        </w:rPr>
        <w:t>HO</w:t>
      </w:r>
      <w:r w:rsidRPr="32570EBB" w:rsidR="352FA5AE">
        <w:rPr>
          <w:b w:val="1"/>
          <w:bCs w:val="1"/>
          <w:sz w:val="22"/>
          <w:szCs w:val="22"/>
        </w:rPr>
        <w:t>S</w:t>
      </w:r>
      <w:r w:rsidRPr="32570EBB" w:rsidR="00452387">
        <w:rPr>
          <w:b w:val="1"/>
          <w:bCs w:val="1"/>
          <w:sz w:val="22"/>
          <w:szCs w:val="22"/>
        </w:rPr>
        <w:t>0</w:t>
      </w:r>
      <w:r w:rsidRPr="32570EBB" w:rsidR="00854AD7">
        <w:rPr>
          <w:b w:val="1"/>
          <w:bCs w:val="1"/>
          <w:sz w:val="22"/>
          <w:szCs w:val="22"/>
        </w:rPr>
        <w:t>0</w:t>
      </w:r>
      <w:r w:rsidRPr="32570EBB" w:rsidR="03E4568B">
        <w:rPr>
          <w:b w:val="1"/>
          <w:bCs w:val="1"/>
          <w:sz w:val="22"/>
          <w:szCs w:val="22"/>
        </w:rPr>
        <w:t>B</w:t>
      </w:r>
      <w:r w:rsidRPr="32570EBB" w:rsidR="00452387">
        <w:rPr>
          <w:b w:val="1"/>
          <w:bCs w:val="1"/>
          <w:sz w:val="22"/>
          <w:szCs w:val="22"/>
        </w:rPr>
        <w:t xml:space="preserve">: </w:t>
      </w:r>
      <w:r w:rsidRPr="32570EBB" w:rsidR="034F7978">
        <w:rPr>
          <w:b w:val="1"/>
          <w:bCs w:val="1"/>
          <w:sz w:val="22"/>
          <w:szCs w:val="22"/>
        </w:rPr>
        <w:t>Git and Git</w:t>
      </w:r>
      <w:r w:rsidRPr="32570EBB" w:rsidR="00FA1244">
        <w:rPr>
          <w:b w:val="1"/>
          <w:bCs w:val="1"/>
          <w:sz w:val="22"/>
          <w:szCs w:val="22"/>
        </w:rPr>
        <w:t>H</w:t>
      </w:r>
      <w:r w:rsidRPr="32570EBB" w:rsidR="034F7978">
        <w:rPr>
          <w:b w:val="1"/>
          <w:bCs w:val="1"/>
          <w:sz w:val="22"/>
          <w:szCs w:val="22"/>
        </w:rPr>
        <w:t>ub</w:t>
      </w:r>
    </w:p>
    <w:p w:rsidRPr="00256B23" w:rsidR="000772AC" w:rsidP="000433A4" w:rsidRDefault="000772AC" w14:paraId="3CBEDD19" w14:textId="071DA39E">
      <w:pPr>
        <w:jc w:val="center"/>
        <w:rPr>
          <w:sz w:val="22"/>
          <w:szCs w:val="22"/>
        </w:rPr>
      </w:pPr>
      <w:r w:rsidRPr="10584351" w:rsidR="000772AC">
        <w:rPr>
          <w:sz w:val="22"/>
          <w:szCs w:val="22"/>
        </w:rPr>
        <w:t>3/29/2023 Updated by Christopher Sharp</w:t>
      </w:r>
    </w:p>
    <w:p w:rsidR="0D9C703B" w:rsidP="10584351" w:rsidRDefault="0D9C703B" w14:paraId="5227C99B" w14:textId="0D1EE4B0">
      <w:pPr>
        <w:spacing w:line="276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2570EBB" w:rsidR="0D9C703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01/04/2024 Reviewed by Anh Nguyen</w:t>
      </w:r>
    </w:p>
    <w:p w:rsidR="22195B46" w:rsidP="32570EBB" w:rsidRDefault="22195B46" w14:paraId="6C44DDB1" w14:textId="2FEACBC4">
      <w:pPr>
        <w:spacing w:after="0" w:line="240" w:lineRule="auto"/>
        <w:jc w:val="center"/>
      </w:pPr>
      <w:r w:rsidRPr="32570EBB" w:rsidR="22195B4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09/25/2024 Reviewed by Shahid Khan</w:t>
      </w:r>
    </w:p>
    <w:p w:rsidR="32570EBB" w:rsidP="32570EBB" w:rsidRDefault="32570EBB" w14:paraId="0E77A33C" w14:textId="19824127">
      <w:pPr>
        <w:spacing w:line="276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Pr="00B71563" w:rsidR="00F14ADC" w:rsidP="00F14ADC" w:rsidRDefault="00F14ADC" w14:paraId="75B12C9B" w14:textId="77777777">
      <w:pPr>
        <w:jc w:val="center"/>
        <w:rPr>
          <w:sz w:val="22"/>
          <w:szCs w:val="22"/>
        </w:rPr>
      </w:pPr>
      <w:bookmarkStart w:name="_Hlk60671340" w:id="0"/>
      <w:r w:rsidRPr="002245C7">
        <w:rPr>
          <w:sz w:val="22"/>
          <w:szCs w:val="22"/>
        </w:rPr>
        <w:t>School of Technology and Computing (STC)</w:t>
      </w:r>
      <w:bookmarkEnd w:id="0"/>
      <w:r w:rsidRPr="002245C7">
        <w:rPr>
          <w:sz w:val="22"/>
          <w:szCs w:val="22"/>
        </w:rPr>
        <w:t xml:space="preserve"> @City University of Seattle (</w:t>
      </w:r>
      <w:proofErr w:type="spellStart"/>
      <w:r w:rsidRPr="002245C7">
        <w:rPr>
          <w:sz w:val="22"/>
          <w:szCs w:val="22"/>
        </w:rPr>
        <w:t>CityU</w:t>
      </w:r>
      <w:proofErr w:type="spellEnd"/>
      <w:r w:rsidRPr="002245C7">
        <w:rPr>
          <w:sz w:val="22"/>
          <w:szCs w:val="22"/>
        </w:rPr>
        <w:t>)</w:t>
      </w:r>
    </w:p>
    <w:p w:rsidR="273FD9C9" w:rsidP="00036615" w:rsidRDefault="1C28DFA2" w14:paraId="5286B704" w14:textId="5C512DCA">
      <w:pPr>
        <w:jc w:val="center"/>
      </w:pPr>
      <w:r>
        <w:rPr>
          <w:noProof/>
        </w:rPr>
        <w:drawing>
          <wp:inline distT="0" distB="0" distL="0" distR="0" wp14:anchorId="41C511D9" wp14:editId="6055DADA">
            <wp:extent cx="647700" cy="647700"/>
            <wp:effectExtent l="0" t="0" r="0" b="0"/>
            <wp:docPr id="1919385696" name="Picture 1919385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56B23">
        <w:rPr>
          <w:noProof/>
          <w:sz w:val="22"/>
          <w:szCs w:val="22"/>
        </w:rPr>
        <w:drawing>
          <wp:inline distT="0" distB="0" distL="0" distR="0" wp14:anchorId="2953A8EF" wp14:editId="3FC7558B">
            <wp:extent cx="781050" cy="781050"/>
            <wp:effectExtent l="0" t="0" r="0" b="0"/>
            <wp:docPr id="2040883146" name="Picture 2040883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56B23" w:rsidR="00B868FB" w:rsidP="008F27EC" w:rsidRDefault="00B868FB" w14:paraId="15CFA0CC" w14:textId="2946CDA3">
      <w:pPr>
        <w:jc w:val="center"/>
        <w:rPr>
          <w:sz w:val="22"/>
          <w:szCs w:val="22"/>
        </w:rPr>
      </w:pPr>
    </w:p>
    <w:p w:rsidRPr="00256B23" w:rsidR="00252C3D" w:rsidRDefault="1C28DFA2" w14:paraId="47DEB643" w14:textId="4F126ED4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>L</w:t>
      </w:r>
      <w:r w:rsidRPr="00256B23" w:rsidR="000A32D3">
        <w:rPr>
          <w:b/>
          <w:bCs/>
          <w:sz w:val="22"/>
          <w:szCs w:val="22"/>
        </w:rPr>
        <w:t>earning Outcomes</w:t>
      </w:r>
    </w:p>
    <w:p w:rsidRPr="00D84293" w:rsidR="70F3B013" w:rsidP="00D84293" w:rsidRDefault="70F3B013" w14:paraId="47A6851A" w14:textId="014DD380">
      <w:pPr>
        <w:pStyle w:val="ListParagraph"/>
        <w:numPr>
          <w:ilvl w:val="0"/>
          <w:numId w:val="14"/>
        </w:numPr>
        <w:spacing w:line="259" w:lineRule="auto"/>
        <w:rPr>
          <w:color w:val="000000" w:themeColor="text1"/>
          <w:sz w:val="22"/>
          <w:szCs w:val="22"/>
        </w:rPr>
      </w:pPr>
      <w:r w:rsidRPr="00D84293">
        <w:rPr>
          <w:sz w:val="22"/>
          <w:szCs w:val="22"/>
        </w:rPr>
        <w:t>Understand the concept of</w:t>
      </w:r>
      <w:r w:rsidRPr="00D84293" w:rsidR="718A6D78">
        <w:rPr>
          <w:sz w:val="22"/>
          <w:szCs w:val="22"/>
        </w:rPr>
        <w:t xml:space="preserve"> version control system (VCS)</w:t>
      </w:r>
    </w:p>
    <w:p w:rsidRPr="00D84293" w:rsidR="60CADEB5" w:rsidP="00D84293" w:rsidRDefault="60CADEB5" w14:paraId="1246AC51" w14:textId="3978AEA6">
      <w:pPr>
        <w:pStyle w:val="ListParagraph"/>
        <w:numPr>
          <w:ilvl w:val="0"/>
          <w:numId w:val="14"/>
        </w:numPr>
        <w:spacing w:line="259" w:lineRule="auto"/>
        <w:rPr>
          <w:color w:val="000000" w:themeColor="text1"/>
          <w:sz w:val="22"/>
          <w:szCs w:val="22"/>
        </w:rPr>
      </w:pPr>
      <w:r w:rsidRPr="00D84293">
        <w:rPr>
          <w:sz w:val="22"/>
          <w:szCs w:val="22"/>
        </w:rPr>
        <w:t>C</w:t>
      </w:r>
      <w:r w:rsidRPr="00D84293" w:rsidR="74A05A66">
        <w:rPr>
          <w:sz w:val="22"/>
          <w:szCs w:val="22"/>
        </w:rPr>
        <w:t>reate Git</w:t>
      </w:r>
      <w:r w:rsidRPr="00D84293" w:rsidR="00FA1244">
        <w:rPr>
          <w:sz w:val="22"/>
          <w:szCs w:val="22"/>
        </w:rPr>
        <w:t>H</w:t>
      </w:r>
      <w:r w:rsidRPr="00D84293" w:rsidR="74A05A66">
        <w:rPr>
          <w:sz w:val="22"/>
          <w:szCs w:val="22"/>
        </w:rPr>
        <w:t>ub account</w:t>
      </w:r>
    </w:p>
    <w:p w:rsidRPr="00D84293" w:rsidR="065A14F1" w:rsidP="00D84293" w:rsidRDefault="4769A492" w14:paraId="5C649321" w14:textId="1CD89EC3">
      <w:pPr>
        <w:pStyle w:val="ListParagraph"/>
        <w:numPr>
          <w:ilvl w:val="0"/>
          <w:numId w:val="14"/>
        </w:numPr>
        <w:spacing w:line="259" w:lineRule="auto"/>
        <w:rPr>
          <w:color w:val="000000" w:themeColor="text1"/>
          <w:sz w:val="22"/>
          <w:szCs w:val="22"/>
        </w:rPr>
      </w:pPr>
      <w:r w:rsidRPr="00D84293">
        <w:rPr>
          <w:sz w:val="22"/>
          <w:szCs w:val="22"/>
        </w:rPr>
        <w:t>Create Git</w:t>
      </w:r>
      <w:r w:rsidRPr="00D84293" w:rsidR="00FA1244">
        <w:rPr>
          <w:sz w:val="22"/>
          <w:szCs w:val="22"/>
        </w:rPr>
        <w:t>H</w:t>
      </w:r>
      <w:r w:rsidRPr="00D84293">
        <w:rPr>
          <w:sz w:val="22"/>
          <w:szCs w:val="22"/>
        </w:rPr>
        <w:t>ub repository</w:t>
      </w:r>
    </w:p>
    <w:p w:rsidRPr="00D84293" w:rsidR="70F3B013" w:rsidP="00D84293" w:rsidRDefault="70F3B013" w14:paraId="2FCAB306" w14:textId="27749AD5">
      <w:pPr>
        <w:pStyle w:val="ListParagraph"/>
        <w:numPr>
          <w:ilvl w:val="0"/>
          <w:numId w:val="14"/>
        </w:numPr>
        <w:spacing w:line="259" w:lineRule="auto"/>
        <w:rPr>
          <w:color w:val="000000" w:themeColor="text1"/>
          <w:sz w:val="22"/>
          <w:szCs w:val="22"/>
        </w:rPr>
      </w:pPr>
      <w:r w:rsidRPr="00D84293">
        <w:rPr>
          <w:sz w:val="22"/>
          <w:szCs w:val="22"/>
        </w:rPr>
        <w:t>Use Git, Git</w:t>
      </w:r>
      <w:r w:rsidRPr="00D84293" w:rsidR="00FA1244">
        <w:rPr>
          <w:sz w:val="22"/>
          <w:szCs w:val="22"/>
        </w:rPr>
        <w:t>H</w:t>
      </w:r>
      <w:r w:rsidRPr="00D84293">
        <w:rPr>
          <w:sz w:val="22"/>
          <w:szCs w:val="22"/>
        </w:rPr>
        <w:t>ub</w:t>
      </w:r>
    </w:p>
    <w:p w:rsidRPr="00D84293" w:rsidR="70F3B013" w:rsidP="00D84293" w:rsidRDefault="70F3B013" w14:paraId="2CFED9ED" w14:textId="5C7CA9B1">
      <w:pPr>
        <w:pStyle w:val="ListParagraph"/>
        <w:numPr>
          <w:ilvl w:val="0"/>
          <w:numId w:val="14"/>
        </w:numPr>
        <w:spacing w:line="259" w:lineRule="auto"/>
        <w:rPr>
          <w:color w:val="000000" w:themeColor="text1"/>
          <w:sz w:val="22"/>
          <w:szCs w:val="22"/>
        </w:rPr>
      </w:pPr>
      <w:r w:rsidRPr="00D84293">
        <w:rPr>
          <w:sz w:val="22"/>
          <w:szCs w:val="22"/>
        </w:rPr>
        <w:t>Do 1 add, commit and push</w:t>
      </w:r>
      <w:r w:rsidRPr="00D84293" w:rsidR="006671D8">
        <w:rPr>
          <w:sz w:val="22"/>
          <w:szCs w:val="22"/>
        </w:rPr>
        <w:t xml:space="preserve"> git operation</w:t>
      </w:r>
    </w:p>
    <w:p w:rsidRPr="00256B23" w:rsidR="004C21BC" w:rsidRDefault="004C21BC" w14:paraId="7D2F681A" w14:textId="77777777">
      <w:pPr>
        <w:rPr>
          <w:b/>
          <w:bCs/>
          <w:sz w:val="22"/>
          <w:szCs w:val="22"/>
        </w:rPr>
      </w:pPr>
    </w:p>
    <w:p w:rsidRPr="00256B23" w:rsidR="36B6D58F" w:rsidRDefault="36B6D58F" w14:paraId="7CFCD234" w14:textId="471F74F0">
      <w:pPr>
        <w:rPr>
          <w:b/>
          <w:bCs/>
          <w:sz w:val="22"/>
          <w:szCs w:val="22"/>
        </w:rPr>
      </w:pPr>
      <w:r w:rsidRPr="00256B23">
        <w:rPr>
          <w:b/>
          <w:bCs/>
          <w:sz w:val="22"/>
          <w:szCs w:val="22"/>
        </w:rPr>
        <w:t>Before you start</w:t>
      </w:r>
    </w:p>
    <w:p w:rsidRPr="00256B23" w:rsidR="0517C66A" w:rsidRDefault="36B6D58F" w14:paraId="0A4EBAB1" w14:textId="5236A2EE">
      <w:pPr>
        <w:rPr>
          <w:b w:val="1"/>
          <w:bCs w:val="1"/>
          <w:sz w:val="22"/>
          <w:szCs w:val="22"/>
        </w:rPr>
      </w:pPr>
      <w:r w:rsidRPr="10584351" w:rsidR="36B6D58F">
        <w:rPr>
          <w:sz w:val="22"/>
          <w:szCs w:val="22"/>
        </w:rPr>
        <w:t xml:space="preserve">Version control system </w:t>
      </w:r>
      <w:r w:rsidRPr="10584351" w:rsidR="4A602336">
        <w:rPr>
          <w:sz w:val="22"/>
          <w:szCs w:val="22"/>
        </w:rPr>
        <w:t>(VCS)</w:t>
      </w:r>
      <w:r w:rsidRPr="10584351" w:rsidR="488862F5">
        <w:rPr>
          <w:sz w:val="22"/>
          <w:szCs w:val="22"/>
        </w:rPr>
        <w:t xml:space="preserve"> </w:t>
      </w:r>
      <w:r w:rsidRPr="10584351" w:rsidR="0517C66A">
        <w:rPr>
          <w:sz w:val="22"/>
          <w:szCs w:val="22"/>
        </w:rPr>
        <w:t xml:space="preserve">is created to </w:t>
      </w:r>
      <w:r w:rsidRPr="10584351" w:rsidR="5F79FD43">
        <w:rPr>
          <w:sz w:val="22"/>
          <w:szCs w:val="22"/>
        </w:rPr>
        <w:t>make</w:t>
      </w:r>
      <w:r w:rsidRPr="10584351" w:rsidR="0517C66A">
        <w:rPr>
          <w:sz w:val="22"/>
          <w:szCs w:val="22"/>
        </w:rPr>
        <w:t xml:space="preserve"> it easy to store different versions of the project you are </w:t>
      </w:r>
      <w:r w:rsidRPr="10584351" w:rsidR="54A938DE">
        <w:rPr>
          <w:sz w:val="22"/>
          <w:szCs w:val="22"/>
        </w:rPr>
        <w:t>working on</w:t>
      </w:r>
      <w:r w:rsidRPr="10584351" w:rsidR="0517C66A">
        <w:rPr>
          <w:sz w:val="22"/>
          <w:szCs w:val="22"/>
        </w:rPr>
        <w:t xml:space="preserve"> at</w:t>
      </w:r>
      <w:r w:rsidRPr="10584351" w:rsidR="7A4F278F">
        <w:rPr>
          <w:sz w:val="22"/>
          <w:szCs w:val="22"/>
        </w:rPr>
        <w:t xml:space="preserve"> </w:t>
      </w:r>
      <w:r w:rsidRPr="10584351" w:rsidR="0517C66A">
        <w:rPr>
          <w:sz w:val="22"/>
          <w:szCs w:val="22"/>
        </w:rPr>
        <w:t xml:space="preserve">any time (without any fixed rules, </w:t>
      </w:r>
      <w:r w:rsidRPr="10584351" w:rsidR="0517C66A">
        <w:rPr>
          <w:sz w:val="22"/>
          <w:szCs w:val="22"/>
        </w:rPr>
        <w:t>time</w:t>
      </w:r>
      <w:r w:rsidRPr="10584351" w:rsidR="0517C66A">
        <w:rPr>
          <w:sz w:val="22"/>
          <w:szCs w:val="22"/>
        </w:rPr>
        <w:t xml:space="preserve"> or rules). You can easily restore an earlier record and compare the content with the current data to find the difference</w:t>
      </w:r>
      <w:r w:rsidRPr="10584351" w:rsidR="089E75B5">
        <w:rPr>
          <w:sz w:val="22"/>
          <w:szCs w:val="22"/>
        </w:rPr>
        <w:t>s</w:t>
      </w:r>
      <w:r w:rsidRPr="10584351" w:rsidR="0517C66A">
        <w:rPr>
          <w:sz w:val="22"/>
          <w:szCs w:val="22"/>
        </w:rPr>
        <w:t xml:space="preserve">. </w:t>
      </w:r>
      <w:r w:rsidRPr="10584351" w:rsidR="7A4F278F">
        <w:rPr>
          <w:sz w:val="22"/>
          <w:szCs w:val="22"/>
        </w:rPr>
        <w:t>In addition</w:t>
      </w:r>
      <w:r w:rsidRPr="10584351" w:rsidR="0517C66A">
        <w:rPr>
          <w:sz w:val="22"/>
          <w:szCs w:val="22"/>
        </w:rPr>
        <w:t xml:space="preserve">, it </w:t>
      </w:r>
      <w:r w:rsidRPr="10584351" w:rsidR="2BDB49F1">
        <w:rPr>
          <w:sz w:val="22"/>
          <w:szCs w:val="22"/>
        </w:rPr>
        <w:t>is also</w:t>
      </w:r>
      <w:r w:rsidRPr="10584351" w:rsidR="0517C66A">
        <w:rPr>
          <w:sz w:val="22"/>
          <w:szCs w:val="22"/>
        </w:rPr>
        <w:t xml:space="preserve"> </w:t>
      </w:r>
      <w:r w:rsidRPr="10584351" w:rsidR="6EE6DE2B">
        <w:rPr>
          <w:sz w:val="22"/>
          <w:szCs w:val="22"/>
        </w:rPr>
        <w:t>an effective tool</w:t>
      </w:r>
      <w:r w:rsidRPr="10584351" w:rsidR="0517C66A">
        <w:rPr>
          <w:sz w:val="22"/>
          <w:szCs w:val="22"/>
        </w:rPr>
        <w:t xml:space="preserve"> to cooperate with many other people in the same project.</w:t>
      </w:r>
      <w:r w:rsidRPr="10584351" w:rsidR="10EA40F4">
        <w:rPr>
          <w:sz w:val="22"/>
          <w:szCs w:val="22"/>
        </w:rPr>
        <w:t xml:space="preserve"> In this module, we will learn about one of the most popular VCS which is </w:t>
      </w:r>
      <w:r w:rsidRPr="10584351" w:rsidR="22D9D441">
        <w:rPr>
          <w:sz w:val="22"/>
          <w:szCs w:val="22"/>
        </w:rPr>
        <w:t>Git and Git</w:t>
      </w:r>
      <w:r w:rsidRPr="10584351" w:rsidR="00FA1244">
        <w:rPr>
          <w:sz w:val="22"/>
          <w:szCs w:val="22"/>
        </w:rPr>
        <w:t>H</w:t>
      </w:r>
      <w:r w:rsidRPr="10584351" w:rsidR="22D9D441">
        <w:rPr>
          <w:sz w:val="22"/>
          <w:szCs w:val="22"/>
        </w:rPr>
        <w:t>ub</w:t>
      </w:r>
      <w:r w:rsidRPr="10584351" w:rsidR="37529C37">
        <w:rPr>
          <w:sz w:val="22"/>
          <w:szCs w:val="22"/>
        </w:rPr>
        <w:t>.</w:t>
      </w:r>
    </w:p>
    <w:p w:rsidRPr="00256B23" w:rsidR="37529C37" w:rsidRDefault="37529C37" w14:paraId="488F989B" w14:textId="090E8FB1">
      <w:pPr>
        <w:rPr>
          <w:sz w:val="22"/>
          <w:szCs w:val="22"/>
        </w:rPr>
      </w:pPr>
    </w:p>
    <w:p w:rsidRPr="00256B23" w:rsidR="37529C37" w:rsidDel="1B641BA4" w:rsidRDefault="7BF6FC6A" w14:paraId="03FAF495" w14:textId="7BAE42BB">
      <w:pPr>
        <w:rPr>
          <w:b w:val="1"/>
          <w:bCs w:val="1"/>
          <w:sz w:val="22"/>
          <w:szCs w:val="22"/>
        </w:rPr>
      </w:pPr>
      <w:r w:rsidRPr="10584351" w:rsidR="6CEEE2D3">
        <w:rPr>
          <w:sz w:val="22"/>
          <w:szCs w:val="22"/>
        </w:rPr>
        <w:t>First, Git and GitHub are not the same.</w:t>
      </w:r>
      <w:r w:rsidRPr="10584351" w:rsidR="7BF6FC6A">
        <w:rPr>
          <w:sz w:val="22"/>
          <w:szCs w:val="22"/>
        </w:rPr>
        <w:t xml:space="preserve"> </w:t>
      </w:r>
      <w:r w:rsidRPr="10584351" w:rsidR="27CA1541">
        <w:rPr>
          <w:sz w:val="22"/>
          <w:szCs w:val="22"/>
        </w:rPr>
        <w:t>Git</w:t>
      </w:r>
      <w:r w:rsidRPr="10584351" w:rsidR="0028B1A0">
        <w:rPr>
          <w:sz w:val="22"/>
          <w:szCs w:val="22"/>
        </w:rPr>
        <w:t xml:space="preserve"> is a V</w:t>
      </w:r>
      <w:r w:rsidRPr="10584351" w:rsidR="0F37CB95">
        <w:rPr>
          <w:sz w:val="22"/>
          <w:szCs w:val="22"/>
        </w:rPr>
        <w:t xml:space="preserve">CS </w:t>
      </w:r>
      <w:r w:rsidRPr="10584351" w:rsidR="74EE8933">
        <w:rPr>
          <w:sz w:val="22"/>
          <w:szCs w:val="22"/>
        </w:rPr>
        <w:t>while Git</w:t>
      </w:r>
      <w:r w:rsidRPr="10584351" w:rsidR="00FA1244">
        <w:rPr>
          <w:sz w:val="22"/>
          <w:szCs w:val="22"/>
        </w:rPr>
        <w:t>H</w:t>
      </w:r>
      <w:r w:rsidRPr="10584351" w:rsidR="74EE8933">
        <w:rPr>
          <w:sz w:val="22"/>
          <w:szCs w:val="22"/>
        </w:rPr>
        <w:t xml:space="preserve">ub is </w:t>
      </w:r>
      <w:r w:rsidRPr="10584351" w:rsidR="1B641BA4">
        <w:rPr>
          <w:sz w:val="22"/>
          <w:szCs w:val="22"/>
        </w:rPr>
        <w:t xml:space="preserve">a hosting server for software development version control. </w:t>
      </w:r>
      <w:r w:rsidRPr="10584351" w:rsidR="602FB4E0">
        <w:rPr>
          <w:sz w:val="22"/>
          <w:szCs w:val="22"/>
        </w:rPr>
        <w:t>T</w:t>
      </w:r>
      <w:r w:rsidRPr="10584351" w:rsidR="3F0BE3E3">
        <w:rPr>
          <w:sz w:val="22"/>
          <w:szCs w:val="22"/>
        </w:rPr>
        <w:t xml:space="preserve">he way </w:t>
      </w:r>
      <w:r w:rsidRPr="10584351" w:rsidR="3F0BE3E3">
        <w:rPr>
          <w:sz w:val="22"/>
          <w:szCs w:val="22"/>
        </w:rPr>
        <w:t>Git</w:t>
      </w:r>
      <w:r w:rsidRPr="10584351" w:rsidR="3F0BE3E3">
        <w:rPr>
          <w:sz w:val="22"/>
          <w:szCs w:val="22"/>
        </w:rPr>
        <w:t xml:space="preserve"> works is that it create</w:t>
      </w:r>
      <w:r w:rsidRPr="10584351" w:rsidR="61AB89CB">
        <w:rPr>
          <w:sz w:val="22"/>
          <w:szCs w:val="22"/>
        </w:rPr>
        <w:t>s</w:t>
      </w:r>
      <w:r w:rsidRPr="10584351" w:rsidR="3F0BE3E3">
        <w:rPr>
          <w:sz w:val="22"/>
          <w:szCs w:val="22"/>
        </w:rPr>
        <w:t xml:space="preserve"> a </w:t>
      </w:r>
      <w:r w:rsidRPr="10584351" w:rsidR="3F0BE3E3">
        <w:rPr>
          <w:b w:val="1"/>
          <w:bCs w:val="1"/>
          <w:sz w:val="22"/>
          <w:szCs w:val="22"/>
        </w:rPr>
        <w:t xml:space="preserve">repository </w:t>
      </w:r>
      <w:r w:rsidRPr="10584351" w:rsidR="61AB89CB">
        <w:rPr>
          <w:sz w:val="22"/>
          <w:szCs w:val="22"/>
        </w:rPr>
        <w:t xml:space="preserve">to store each version of the project </w:t>
      </w:r>
      <w:r w:rsidRPr="10584351" w:rsidR="002C3DDF">
        <w:rPr>
          <w:sz w:val="22"/>
          <w:szCs w:val="22"/>
        </w:rPr>
        <w:t>every time</w:t>
      </w:r>
      <w:r w:rsidRPr="10584351" w:rsidR="16506F66">
        <w:rPr>
          <w:sz w:val="22"/>
          <w:szCs w:val="22"/>
        </w:rPr>
        <w:t xml:space="preserve"> developers </w:t>
      </w:r>
      <w:r w:rsidRPr="10584351" w:rsidR="16506F66">
        <w:rPr>
          <w:sz w:val="22"/>
          <w:szCs w:val="22"/>
        </w:rPr>
        <w:t>modify</w:t>
      </w:r>
      <w:r w:rsidRPr="10584351" w:rsidR="16506F66">
        <w:rPr>
          <w:sz w:val="22"/>
          <w:szCs w:val="22"/>
        </w:rPr>
        <w:t xml:space="preserve"> or add some features </w:t>
      </w:r>
      <w:r w:rsidRPr="10584351" w:rsidR="30A816B7">
        <w:rPr>
          <w:sz w:val="22"/>
          <w:szCs w:val="22"/>
        </w:rPr>
        <w:t>into the project. Developers use Git through terminal or comma</w:t>
      </w:r>
      <w:r w:rsidRPr="10584351" w:rsidR="13889796">
        <w:rPr>
          <w:sz w:val="22"/>
          <w:szCs w:val="22"/>
        </w:rPr>
        <w:t>nd line.</w:t>
      </w:r>
      <w:r w:rsidRPr="10584351" w:rsidR="6E59AF33">
        <w:rPr>
          <w:sz w:val="22"/>
          <w:szCs w:val="22"/>
        </w:rPr>
        <w:t xml:space="preserve"> </w:t>
      </w:r>
    </w:p>
    <w:p w:rsidRPr="00256B23" w:rsidR="37529C37" w:rsidDel="1B641BA4" w:rsidRDefault="37529C37" w14:paraId="0BD3ED69" w14:textId="698F0F2C">
      <w:pPr>
        <w:rPr>
          <w:sz w:val="22"/>
          <w:szCs w:val="22"/>
        </w:rPr>
      </w:pPr>
    </w:p>
    <w:p w:rsidRPr="00256B23" w:rsidR="37529C37" w:rsidDel="1B641BA4" w:rsidRDefault="6E59AF33" w14:paraId="7F4B396E" w14:textId="1AF98EED">
      <w:pPr>
        <w:rPr>
          <w:b w:val="1"/>
          <w:bCs w:val="1"/>
          <w:sz w:val="22"/>
          <w:szCs w:val="22"/>
        </w:rPr>
      </w:pPr>
      <w:r w:rsidRPr="10584351" w:rsidR="6E59AF33">
        <w:rPr>
          <w:sz w:val="22"/>
          <w:szCs w:val="22"/>
        </w:rPr>
        <w:t xml:space="preserve">However, Git only allows you to </w:t>
      </w:r>
      <w:r w:rsidRPr="10584351" w:rsidR="2DB9BAC8">
        <w:rPr>
          <w:sz w:val="22"/>
          <w:szCs w:val="22"/>
        </w:rPr>
        <w:t>control your project version on your local machine</w:t>
      </w:r>
      <w:r w:rsidRPr="10584351" w:rsidR="2A8A3962">
        <w:rPr>
          <w:sz w:val="22"/>
          <w:szCs w:val="22"/>
        </w:rPr>
        <w:t>.</w:t>
      </w:r>
      <w:r w:rsidRPr="10584351" w:rsidR="02C324D3">
        <w:rPr>
          <w:sz w:val="22"/>
          <w:szCs w:val="22"/>
        </w:rPr>
        <w:t xml:space="preserve"> Therefore,</w:t>
      </w:r>
      <w:r w:rsidRPr="10584351" w:rsidR="516A5EBB">
        <w:rPr>
          <w:sz w:val="22"/>
          <w:szCs w:val="22"/>
        </w:rPr>
        <w:t xml:space="preserve"> </w:t>
      </w:r>
      <w:r w:rsidRPr="10584351" w:rsidR="2A8A3962">
        <w:rPr>
          <w:sz w:val="22"/>
          <w:szCs w:val="22"/>
        </w:rPr>
        <w:t xml:space="preserve">if there are 2 or more people working on </w:t>
      </w:r>
      <w:r w:rsidRPr="10584351" w:rsidR="21FCDE3B">
        <w:rPr>
          <w:sz w:val="22"/>
          <w:szCs w:val="22"/>
        </w:rPr>
        <w:t>the same</w:t>
      </w:r>
      <w:r w:rsidRPr="10584351" w:rsidR="2A8A3962">
        <w:rPr>
          <w:sz w:val="22"/>
          <w:szCs w:val="22"/>
        </w:rPr>
        <w:t xml:space="preserve"> project, </w:t>
      </w:r>
      <w:r w:rsidRPr="10584351" w:rsidR="516A5EBB">
        <w:rPr>
          <w:sz w:val="22"/>
          <w:szCs w:val="22"/>
        </w:rPr>
        <w:t>how do we</w:t>
      </w:r>
      <w:r w:rsidRPr="10584351" w:rsidR="2A8A3962">
        <w:rPr>
          <w:sz w:val="22"/>
          <w:szCs w:val="22"/>
        </w:rPr>
        <w:t xml:space="preserve"> connect the works of all the member</w:t>
      </w:r>
      <w:r w:rsidRPr="10584351" w:rsidR="02C324D3">
        <w:rPr>
          <w:sz w:val="22"/>
          <w:szCs w:val="22"/>
        </w:rPr>
        <w:t xml:space="preserve">s? That is why we need </w:t>
      </w:r>
      <w:r w:rsidRPr="10584351" w:rsidR="59E7026C">
        <w:rPr>
          <w:sz w:val="22"/>
          <w:szCs w:val="22"/>
        </w:rPr>
        <w:t xml:space="preserve">a hosting server </w:t>
      </w:r>
      <w:r w:rsidRPr="10584351" w:rsidR="02C324D3">
        <w:rPr>
          <w:sz w:val="22"/>
          <w:szCs w:val="22"/>
        </w:rPr>
        <w:t>Git</w:t>
      </w:r>
      <w:r w:rsidRPr="10584351" w:rsidR="00FA1244">
        <w:rPr>
          <w:sz w:val="22"/>
          <w:szCs w:val="22"/>
        </w:rPr>
        <w:t>H</w:t>
      </w:r>
      <w:r w:rsidRPr="10584351" w:rsidR="02C324D3">
        <w:rPr>
          <w:sz w:val="22"/>
          <w:szCs w:val="22"/>
        </w:rPr>
        <w:t>ub</w:t>
      </w:r>
      <w:r w:rsidRPr="10584351" w:rsidR="59E7026C">
        <w:rPr>
          <w:sz w:val="22"/>
          <w:szCs w:val="22"/>
        </w:rPr>
        <w:t>.</w:t>
      </w:r>
    </w:p>
    <w:p w:rsidRPr="00256B23" w:rsidR="59E7026C" w:rsidRDefault="59E7026C" w14:paraId="4CC4216F" w14:textId="4CE39901">
      <w:pPr>
        <w:rPr>
          <w:sz w:val="22"/>
          <w:szCs w:val="22"/>
        </w:rPr>
      </w:pPr>
    </w:p>
    <w:p w:rsidRPr="00256B23" w:rsidR="59E7026C" w:rsidRDefault="59E7026C" w14:paraId="66238C10" w14:textId="117C0425">
      <w:pPr>
        <w:rPr>
          <w:sz w:val="22"/>
          <w:szCs w:val="22"/>
        </w:rPr>
      </w:pPr>
      <w:r w:rsidRPr="00256B23">
        <w:rPr>
          <w:sz w:val="22"/>
          <w:szCs w:val="22"/>
        </w:rPr>
        <w:t>To learn more about Git and Git</w:t>
      </w:r>
      <w:r w:rsidR="00FA1244">
        <w:rPr>
          <w:sz w:val="22"/>
          <w:szCs w:val="22"/>
        </w:rPr>
        <w:t>H</w:t>
      </w:r>
      <w:r w:rsidRPr="00256B23">
        <w:rPr>
          <w:sz w:val="22"/>
          <w:szCs w:val="22"/>
        </w:rPr>
        <w:t xml:space="preserve">ub visit: </w:t>
      </w:r>
    </w:p>
    <w:p w:rsidRPr="00256B23" w:rsidR="00045352" w:rsidRDefault="00000000" w14:paraId="309FC507" w14:textId="163CE3C4">
      <w:pPr>
        <w:rPr>
          <w:sz w:val="22"/>
          <w:szCs w:val="22"/>
        </w:rPr>
      </w:pPr>
      <w:hyperlink w:history="1" r:id="rId9">
        <w:r w:rsidRPr="00256B23" w:rsidR="00045352">
          <w:rPr>
            <w:rStyle w:val="Hyperlink"/>
            <w:sz w:val="22"/>
            <w:szCs w:val="22"/>
          </w:rPr>
          <w:t>https://codeburst.io/git-and-github-in-a-nutshell-b0a3cc06458f</w:t>
        </w:r>
      </w:hyperlink>
    </w:p>
    <w:p w:rsidRPr="00256B23" w:rsidR="3429BF1F" w:rsidRDefault="00000000" w14:paraId="26394E87" w14:textId="093369A4">
      <w:pPr>
        <w:rPr>
          <w:sz w:val="22"/>
          <w:szCs w:val="22"/>
        </w:rPr>
      </w:pPr>
      <w:hyperlink r:id="R9ae24a3a340349da">
        <w:r w:rsidRPr="10584351" w:rsidR="00045352">
          <w:rPr>
            <w:rStyle w:val="Hyperlink"/>
            <w:sz w:val="22"/>
            <w:szCs w:val="22"/>
          </w:rPr>
          <w:t>https://git-scm.com/book/en/v</w:t>
        </w:r>
        <w:r w:rsidRPr="10584351" w:rsidR="307732F8">
          <w:rPr>
            <w:rStyle w:val="Hyperlink"/>
            <w:sz w:val="22"/>
            <w:szCs w:val="22"/>
          </w:rPr>
          <w:t>2</w:t>
        </w:r>
      </w:hyperlink>
    </w:p>
    <w:p w:rsidRPr="00256B23" w:rsidR="00045352" w:rsidRDefault="00045352" w14:paraId="0759D749" w14:textId="77777777">
      <w:pPr>
        <w:rPr>
          <w:sz w:val="22"/>
          <w:szCs w:val="22"/>
        </w:rPr>
      </w:pPr>
    </w:p>
    <w:p w:rsidRPr="00256B23" w:rsidR="54B10B28" w:rsidRDefault="54B10B28" w14:paraId="40350D91" w14:textId="77777777">
      <w:pPr>
        <w:rPr>
          <w:sz w:val="22"/>
          <w:szCs w:val="22"/>
        </w:rPr>
      </w:pPr>
    </w:p>
    <w:p w:rsidRPr="00256B23" w:rsidR="00D11CA5" w:rsidRDefault="00D11CA5" w14:paraId="049FD508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0DFF75C6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2743CACD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04A478E4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07F5F539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37B919DF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6611FD8F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417828D9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2D49B114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4C922E03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43264BDC" w14:textId="77777777">
      <w:pPr>
        <w:rPr>
          <w:b/>
          <w:bCs/>
          <w:sz w:val="22"/>
          <w:szCs w:val="22"/>
        </w:rPr>
      </w:pPr>
    </w:p>
    <w:p w:rsidRPr="00256B23" w:rsidR="00D11CA5" w:rsidRDefault="00D11CA5" w14:paraId="3B78982F" w14:textId="77777777">
      <w:pPr>
        <w:rPr>
          <w:b/>
          <w:bCs/>
          <w:sz w:val="22"/>
          <w:szCs w:val="22"/>
        </w:rPr>
      </w:pPr>
    </w:p>
    <w:p w:rsidRPr="00B80CEE" w:rsidR="00B80CEE" w:rsidRDefault="00B80CEE" w14:paraId="28B36D75" w14:textId="499175DB">
      <w:pPr>
        <w:rPr>
          <w:b w:val="1"/>
          <w:bCs w:val="1"/>
          <w:sz w:val="28"/>
          <w:szCs w:val="28"/>
        </w:rPr>
      </w:pPr>
      <w:r w:rsidRPr="6F01D83E" w:rsidR="00B80CEE">
        <w:rPr>
          <w:b w:val="1"/>
          <w:bCs w:val="1"/>
          <w:sz w:val="28"/>
          <w:szCs w:val="28"/>
        </w:rPr>
        <w:t>Create GitHub account</w:t>
      </w:r>
    </w:p>
    <w:p w:rsidRPr="00256B23" w:rsidR="00AA5115" w:rsidP="6F01D83E" w:rsidRDefault="00AA5115" w14:paraId="6122A4A7" w14:textId="2B4264D9">
      <w:pPr>
        <w:rPr>
          <w:b w:val="1"/>
          <w:bCs w:val="1"/>
          <w:sz w:val="22"/>
          <w:szCs w:val="22"/>
        </w:rPr>
      </w:pPr>
      <w:r w:rsidRPr="6F01D83E" w:rsidR="00B608E0">
        <w:rPr>
          <w:b w:val="1"/>
          <w:bCs w:val="1"/>
          <w:sz w:val="22"/>
          <w:szCs w:val="22"/>
        </w:rPr>
        <w:t xml:space="preserve">Registering </w:t>
      </w:r>
      <w:r w:rsidRPr="6F01D83E" w:rsidR="00E66749">
        <w:rPr>
          <w:b w:val="1"/>
          <w:bCs w:val="1"/>
          <w:sz w:val="22"/>
          <w:szCs w:val="22"/>
        </w:rPr>
        <w:t>a Git</w:t>
      </w:r>
      <w:r w:rsidRPr="6F01D83E" w:rsidR="00FA1244">
        <w:rPr>
          <w:b w:val="1"/>
          <w:bCs w:val="1"/>
          <w:sz w:val="22"/>
          <w:szCs w:val="22"/>
        </w:rPr>
        <w:t>H</w:t>
      </w:r>
      <w:r w:rsidRPr="6F01D83E" w:rsidR="00E66749">
        <w:rPr>
          <w:b w:val="1"/>
          <w:bCs w:val="1"/>
          <w:sz w:val="22"/>
          <w:szCs w:val="22"/>
        </w:rPr>
        <w:t>ub</w:t>
      </w:r>
      <w:r w:rsidRPr="6F01D83E" w:rsidR="00B608E0">
        <w:rPr>
          <w:b w:val="1"/>
          <w:bCs w:val="1"/>
          <w:sz w:val="22"/>
          <w:szCs w:val="22"/>
        </w:rPr>
        <w:t xml:space="preserve"> account</w:t>
      </w:r>
      <w:r w:rsidRPr="6F01D83E" w:rsidR="09A06994">
        <w:rPr>
          <w:b w:val="1"/>
          <w:bCs w:val="1"/>
          <w:sz w:val="22"/>
          <w:szCs w:val="22"/>
        </w:rPr>
        <w:t xml:space="preserve"> </w:t>
      </w:r>
      <w:r w:rsidRPr="6F01D83E" w:rsidR="003A1370">
        <w:rPr>
          <w:b w:val="1"/>
          <w:bCs w:val="1"/>
          <w:sz w:val="22"/>
          <w:szCs w:val="22"/>
        </w:rPr>
        <w:t>and Git</w:t>
      </w:r>
      <w:r w:rsidRPr="6F01D83E" w:rsidR="00FA1244">
        <w:rPr>
          <w:b w:val="1"/>
          <w:bCs w:val="1"/>
          <w:sz w:val="22"/>
          <w:szCs w:val="22"/>
        </w:rPr>
        <w:t>H</w:t>
      </w:r>
      <w:r w:rsidRPr="6F01D83E" w:rsidR="003A1370">
        <w:rPr>
          <w:b w:val="1"/>
          <w:bCs w:val="1"/>
          <w:sz w:val="22"/>
          <w:szCs w:val="22"/>
        </w:rPr>
        <w:t xml:space="preserve">ub repository </w:t>
      </w:r>
    </w:p>
    <w:p w:rsidRPr="00256B23" w:rsidR="00AA5115" w:rsidRDefault="00AA5115" w14:paraId="43AF095F" w14:textId="6D21B3A9">
      <w:pPr>
        <w:rPr>
          <w:b w:val="0"/>
          <w:bCs w:val="0"/>
          <w:sz w:val="22"/>
          <w:szCs w:val="22"/>
        </w:rPr>
      </w:pPr>
      <w:r w:rsidRPr="6F01D83E" w:rsidR="09A06994">
        <w:rPr>
          <w:b w:val="0"/>
          <w:bCs w:val="0"/>
          <w:sz w:val="22"/>
          <w:szCs w:val="22"/>
        </w:rPr>
        <w:t xml:space="preserve">If you already have </w:t>
      </w:r>
      <w:r w:rsidRPr="6F01D83E" w:rsidR="706AA6DA">
        <w:rPr>
          <w:b w:val="0"/>
          <w:bCs w:val="0"/>
          <w:sz w:val="22"/>
          <w:szCs w:val="22"/>
        </w:rPr>
        <w:t>a</w:t>
      </w:r>
      <w:r w:rsidRPr="6F01D83E" w:rsidR="29BC3887">
        <w:rPr>
          <w:b w:val="0"/>
          <w:bCs w:val="0"/>
          <w:sz w:val="22"/>
          <w:szCs w:val="22"/>
        </w:rPr>
        <w:t xml:space="preserve"> </w:t>
      </w:r>
      <w:r w:rsidRPr="6F01D83E" w:rsidR="09A06994">
        <w:rPr>
          <w:b w:val="0"/>
          <w:bCs w:val="0"/>
          <w:sz w:val="22"/>
          <w:szCs w:val="22"/>
        </w:rPr>
        <w:t>Git</w:t>
      </w:r>
      <w:r w:rsidRPr="6F01D83E" w:rsidR="00FA1244">
        <w:rPr>
          <w:b w:val="0"/>
          <w:bCs w:val="0"/>
          <w:sz w:val="22"/>
          <w:szCs w:val="22"/>
        </w:rPr>
        <w:t>H</w:t>
      </w:r>
      <w:r w:rsidRPr="6F01D83E" w:rsidR="09A06994">
        <w:rPr>
          <w:b w:val="0"/>
          <w:bCs w:val="0"/>
          <w:sz w:val="22"/>
          <w:szCs w:val="22"/>
        </w:rPr>
        <w:t xml:space="preserve">ub account, skip </w:t>
      </w:r>
      <w:r w:rsidRPr="6F01D83E" w:rsidR="00831B13">
        <w:rPr>
          <w:b w:val="0"/>
          <w:bCs w:val="0"/>
          <w:sz w:val="22"/>
          <w:szCs w:val="22"/>
        </w:rPr>
        <w:t>to step 7</w:t>
      </w:r>
      <w:r w:rsidRPr="6F01D83E" w:rsidR="12C269B2">
        <w:rPr>
          <w:b w:val="0"/>
          <w:bCs w:val="0"/>
          <w:sz w:val="22"/>
          <w:szCs w:val="22"/>
        </w:rPr>
        <w:t>.</w:t>
      </w:r>
    </w:p>
    <w:p w:rsidRPr="00256B23" w:rsidR="00AA5115" w:rsidP="0043527B" w:rsidRDefault="00AA5115" w14:paraId="15016BE6" w14:textId="00992D73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256B23">
        <w:rPr>
          <w:sz w:val="22"/>
          <w:szCs w:val="22"/>
        </w:rPr>
        <w:t xml:space="preserve">Visit </w:t>
      </w:r>
      <w:hyperlink w:history="1" r:id="rId11">
        <w:r w:rsidRPr="00256B23" w:rsidR="00D1362C">
          <w:rPr>
            <w:rStyle w:val="Hyperlink"/>
            <w:sz w:val="22"/>
            <w:szCs w:val="22"/>
          </w:rPr>
          <w:t>https://github.com/</w:t>
        </w:r>
      </w:hyperlink>
      <w:r w:rsidRPr="00256B23" w:rsidR="005C298B">
        <w:rPr>
          <w:sz w:val="22"/>
          <w:szCs w:val="22"/>
        </w:rPr>
        <w:t xml:space="preserve"> and click on “Sign up for Git</w:t>
      </w:r>
      <w:r w:rsidR="00077482">
        <w:rPr>
          <w:sz w:val="22"/>
          <w:szCs w:val="22"/>
        </w:rPr>
        <w:t>H</w:t>
      </w:r>
      <w:r w:rsidRPr="00256B23" w:rsidR="005C298B">
        <w:rPr>
          <w:sz w:val="22"/>
          <w:szCs w:val="22"/>
        </w:rPr>
        <w:t>ub”</w:t>
      </w:r>
    </w:p>
    <w:p w:rsidRPr="00256B23" w:rsidR="00D11CA5" w:rsidP="000433A4" w:rsidRDefault="00D11CA5" w14:paraId="25A7096C" w14:textId="77777777">
      <w:pPr>
        <w:pStyle w:val="ListParagraph"/>
        <w:ind w:left="450"/>
        <w:rPr>
          <w:sz w:val="22"/>
          <w:szCs w:val="22"/>
        </w:rPr>
      </w:pPr>
    </w:p>
    <w:p w:rsidRPr="00256B23" w:rsidR="00D1362C" w:rsidP="6F01D83E" w:rsidRDefault="00527AD4" w14:paraId="46F847AA" w14:textId="51753745">
      <w:pPr>
        <w:ind w:firstLine="450"/>
        <w:jc w:val="center"/>
        <w:rPr>
          <w:sz w:val="22"/>
          <w:szCs w:val="22"/>
        </w:rPr>
      </w:pPr>
      <w:r w:rsidR="00527AD4">
        <w:drawing>
          <wp:inline wp14:editId="345B649D" wp14:anchorId="52B96ECE">
            <wp:extent cx="4572000" cy="2258568"/>
            <wp:effectExtent l="0" t="0" r="0" b="2540"/>
            <wp:docPr id="24" name="Picture 2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4"/>
                    <pic:cNvPicPr/>
                  </pic:nvPicPr>
                  <pic:blipFill>
                    <a:blip r:embed="Rf7bf260fadc3434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25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56B23" w:rsidR="002777AC" w:rsidP="000433A4" w:rsidRDefault="002777AC" w14:paraId="18D63DBE" w14:textId="77777777">
      <w:pPr>
        <w:jc w:val="center"/>
        <w:rPr>
          <w:sz w:val="22"/>
          <w:szCs w:val="22"/>
        </w:rPr>
      </w:pPr>
    </w:p>
    <w:p w:rsidRPr="00256B23" w:rsidR="00D11CA5" w:rsidP="6F01D83E" w:rsidRDefault="00D11CA5" w14:paraId="582DF514" w14:textId="56AEC33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6F01D83E" w:rsidR="00527AD4">
        <w:rPr>
          <w:sz w:val="22"/>
          <w:szCs w:val="22"/>
        </w:rPr>
        <w:t>Filling in the form with Username, Email Address, Password</w:t>
      </w:r>
      <w:r w:rsidRPr="6F01D83E" w:rsidR="62D81D3C">
        <w:rPr>
          <w:sz w:val="22"/>
          <w:szCs w:val="22"/>
        </w:rPr>
        <w:t>,</w:t>
      </w:r>
      <w:r w:rsidRPr="6F01D83E" w:rsidR="00527AD4">
        <w:rPr>
          <w:sz w:val="22"/>
          <w:szCs w:val="22"/>
        </w:rPr>
        <w:t xml:space="preserve"> </w:t>
      </w:r>
      <w:r w:rsidRPr="6F01D83E" w:rsidR="1EFCBBBF">
        <w:rPr>
          <w:sz w:val="22"/>
          <w:szCs w:val="22"/>
        </w:rPr>
        <w:t>etc.</w:t>
      </w:r>
      <w:r w:rsidRPr="6F01D83E" w:rsidR="00527AD4">
        <w:rPr>
          <w:sz w:val="22"/>
          <w:szCs w:val="22"/>
        </w:rPr>
        <w:t xml:space="preserve"> </w:t>
      </w:r>
    </w:p>
    <w:p w:rsidRPr="00256B23" w:rsidR="00D11CA5" w:rsidP="6F01D83E" w:rsidRDefault="00960BEF" w14:paraId="427467A6" w14:textId="7E724DDE">
      <w:pPr>
        <w:ind w:firstLine="450"/>
        <w:jc w:val="center"/>
        <w:rPr>
          <w:sz w:val="22"/>
          <w:szCs w:val="22"/>
        </w:rPr>
      </w:pPr>
      <w:r w:rsidR="00960BEF">
        <w:drawing>
          <wp:inline wp14:editId="4F0B9AF9" wp14:anchorId="35F6BBFC">
            <wp:extent cx="4572000" cy="2212848"/>
            <wp:effectExtent l="12700" t="12700" r="12700" b="10160"/>
            <wp:docPr id="30" name="Picture 3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0"/>
                    <pic:cNvPicPr/>
                  </pic:nvPicPr>
                  <pic:blipFill>
                    <a:blip r:embed="Rf6a8ee31125e4b3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212848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Pr="00256B23" w:rsidR="002777AC" w:rsidP="000433A4" w:rsidRDefault="002777AC" w14:paraId="43F5C002" w14:textId="77777777">
      <w:pPr>
        <w:jc w:val="center"/>
        <w:rPr>
          <w:sz w:val="22"/>
          <w:szCs w:val="22"/>
        </w:rPr>
      </w:pPr>
    </w:p>
    <w:p w:rsidRPr="00256B23" w:rsidR="00065A31" w:rsidP="0043527B" w:rsidRDefault="00E01456" w14:paraId="793E5454" w14:textId="51F2649E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6F01D83E" w:rsidR="00E01456">
        <w:rPr>
          <w:sz w:val="22"/>
          <w:szCs w:val="22"/>
        </w:rPr>
        <w:t xml:space="preserve">Click “Create Account” to </w:t>
      </w:r>
      <w:r w:rsidRPr="6F01D83E" w:rsidR="00E01456">
        <w:rPr>
          <w:sz w:val="22"/>
          <w:szCs w:val="22"/>
        </w:rPr>
        <w:t>proceed</w:t>
      </w:r>
      <w:r w:rsidRPr="6F01D83E" w:rsidR="00E01456">
        <w:rPr>
          <w:sz w:val="22"/>
          <w:szCs w:val="22"/>
        </w:rPr>
        <w:t xml:space="preserve"> to </w:t>
      </w:r>
      <w:r w:rsidRPr="6F01D83E" w:rsidR="33F4293B">
        <w:rPr>
          <w:sz w:val="22"/>
          <w:szCs w:val="22"/>
        </w:rPr>
        <w:t>the next</w:t>
      </w:r>
      <w:r w:rsidRPr="6F01D83E" w:rsidR="00E01456">
        <w:rPr>
          <w:sz w:val="22"/>
          <w:szCs w:val="22"/>
        </w:rPr>
        <w:t xml:space="preserve"> page</w:t>
      </w:r>
      <w:r w:rsidRPr="6F01D83E" w:rsidR="3ADCD269">
        <w:rPr>
          <w:sz w:val="22"/>
          <w:szCs w:val="22"/>
        </w:rPr>
        <w:t>.</w:t>
      </w:r>
    </w:p>
    <w:p w:rsidRPr="00256B23" w:rsidR="00065A31" w:rsidP="0043527B" w:rsidRDefault="00065A31" w14:paraId="7EB40F43" w14:textId="68788F4E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6F01D83E" w:rsidR="00065A31">
        <w:rPr>
          <w:sz w:val="22"/>
          <w:szCs w:val="22"/>
        </w:rPr>
        <w:t xml:space="preserve">On Step 2, Choose your subscription </w:t>
      </w:r>
      <w:r w:rsidRPr="6F01D83E" w:rsidR="00B6201A">
        <w:rPr>
          <w:sz w:val="22"/>
          <w:szCs w:val="22"/>
        </w:rPr>
        <w:t>as “Free” and click “Continue”</w:t>
      </w:r>
      <w:r w:rsidRPr="6F01D83E" w:rsidR="517B1508">
        <w:rPr>
          <w:sz w:val="22"/>
          <w:szCs w:val="22"/>
        </w:rPr>
        <w:t>.</w:t>
      </w:r>
    </w:p>
    <w:p w:rsidRPr="006B569C" w:rsidR="002E47B9" w:rsidP="6F01D83E" w:rsidRDefault="00F64C3E" w14:paraId="3D2578A5" w14:textId="211FC72D">
      <w:pPr>
        <w:ind w:left="90" w:firstLine="360"/>
        <w:jc w:val="center"/>
        <w:rPr>
          <w:sz w:val="22"/>
          <w:szCs w:val="22"/>
        </w:rPr>
      </w:pPr>
      <w:r w:rsidR="00F64C3E">
        <w:drawing>
          <wp:inline wp14:editId="0438E016" wp14:anchorId="75FC2D7C">
            <wp:extent cx="4572000" cy="4645152"/>
            <wp:effectExtent l="12700" t="12700" r="12700" b="15875"/>
            <wp:docPr id="31" name="Picture 3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1"/>
                    <pic:cNvPicPr/>
                  </pic:nvPicPr>
                  <pic:blipFill>
                    <a:blip r:embed="Rc6d113f825b94d5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645152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Pr="00256B23" w:rsidR="00065A31" w:rsidRDefault="00065A31" w14:paraId="085BA521" w14:textId="77777777">
      <w:pPr>
        <w:rPr>
          <w:sz w:val="22"/>
          <w:szCs w:val="22"/>
        </w:rPr>
      </w:pPr>
    </w:p>
    <w:p w:rsidRPr="00256B23" w:rsidR="00E01456" w:rsidRDefault="00E01456" w14:paraId="5B3881C8" w14:textId="77777777">
      <w:pPr>
        <w:rPr>
          <w:sz w:val="22"/>
          <w:szCs w:val="22"/>
        </w:rPr>
      </w:pPr>
    </w:p>
    <w:p w:rsidRPr="00256B23" w:rsidR="007F5284" w:rsidP="0043527B" w:rsidRDefault="002E47B9" w14:paraId="59AB8ABF" w14:textId="024515BA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6F01D83E" w:rsidR="002E47B9">
        <w:rPr>
          <w:sz w:val="22"/>
          <w:szCs w:val="22"/>
        </w:rPr>
        <w:t>On</w:t>
      </w:r>
      <w:r w:rsidRPr="6F01D83E" w:rsidR="6C327808">
        <w:rPr>
          <w:sz w:val="22"/>
          <w:szCs w:val="22"/>
        </w:rPr>
        <w:t xml:space="preserve"> the welcoming page, choose your options</w:t>
      </w:r>
      <w:r w:rsidRPr="6F01D83E" w:rsidR="002E47B9">
        <w:rPr>
          <w:sz w:val="22"/>
          <w:szCs w:val="22"/>
        </w:rPr>
        <w:t xml:space="preserve"> then click “Submit</w:t>
      </w:r>
      <w:r w:rsidRPr="6F01D83E" w:rsidR="002E47B9">
        <w:rPr>
          <w:sz w:val="22"/>
          <w:szCs w:val="22"/>
        </w:rPr>
        <w:t>”</w:t>
      </w:r>
      <w:r w:rsidRPr="6F01D83E" w:rsidR="4B84EAA1">
        <w:rPr>
          <w:sz w:val="22"/>
          <w:szCs w:val="22"/>
        </w:rPr>
        <w:t>,</w:t>
      </w:r>
      <w:r w:rsidRPr="6F01D83E" w:rsidR="00C04D7C">
        <w:rPr>
          <w:sz w:val="22"/>
          <w:szCs w:val="22"/>
        </w:rPr>
        <w:t xml:space="preserve"> or click on </w:t>
      </w:r>
      <w:r w:rsidRPr="6F01D83E" w:rsidR="51EB8105">
        <w:rPr>
          <w:sz w:val="22"/>
          <w:szCs w:val="22"/>
        </w:rPr>
        <w:t>“S</w:t>
      </w:r>
      <w:r w:rsidRPr="6F01D83E" w:rsidR="00C04D7C">
        <w:rPr>
          <w:sz w:val="22"/>
          <w:szCs w:val="22"/>
        </w:rPr>
        <w:t>kip this step</w:t>
      </w:r>
      <w:r w:rsidRPr="6F01D83E" w:rsidR="02657550">
        <w:rPr>
          <w:sz w:val="22"/>
          <w:szCs w:val="22"/>
        </w:rPr>
        <w:t>”</w:t>
      </w:r>
    </w:p>
    <w:p w:rsidRPr="00810679" w:rsidR="000818FA" w:rsidP="6F01D83E" w:rsidRDefault="001751AF" w14:paraId="58C82753" w14:textId="64EF8276">
      <w:pPr>
        <w:ind w:firstLine="450"/>
        <w:jc w:val="center"/>
        <w:rPr>
          <w:b w:val="1"/>
          <w:bCs w:val="1"/>
          <w:sz w:val="22"/>
          <w:szCs w:val="22"/>
        </w:rPr>
      </w:pPr>
      <w:r w:rsidR="001751AF">
        <w:drawing>
          <wp:inline wp14:editId="42A2A23C" wp14:anchorId="0A5356E4">
            <wp:extent cx="4572000" cy="4873752"/>
            <wp:effectExtent l="12700" t="12700" r="12700" b="15875"/>
            <wp:docPr id="32" name="Picture 3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2"/>
                    <pic:cNvPicPr/>
                  </pic:nvPicPr>
                  <pic:blipFill>
                    <a:blip r:embed="R40e7804bb22c4b5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873752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Pr="00256B23" w:rsidR="00527AD4" w:rsidRDefault="00527AD4" w14:paraId="2CEBCA53" w14:textId="24194F65">
      <w:pPr>
        <w:rPr>
          <w:b/>
          <w:bCs/>
          <w:sz w:val="22"/>
          <w:szCs w:val="22"/>
        </w:rPr>
      </w:pPr>
    </w:p>
    <w:p w:rsidRPr="00256B23" w:rsidR="00527AD4" w:rsidRDefault="00527AD4" w14:paraId="3E771AC1" w14:textId="7A4A3840">
      <w:pPr>
        <w:rPr>
          <w:b/>
          <w:bCs/>
          <w:sz w:val="22"/>
          <w:szCs w:val="22"/>
        </w:rPr>
      </w:pPr>
    </w:p>
    <w:p w:rsidRPr="00256B23" w:rsidR="003038BB" w:rsidP="0043527B" w:rsidRDefault="00B65E32" w14:paraId="0C5CDCCC" w14:textId="4D900C76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6F01D83E" w:rsidR="57699853">
        <w:rPr>
          <w:sz w:val="22"/>
          <w:szCs w:val="22"/>
        </w:rPr>
        <w:t>Y</w:t>
      </w:r>
      <w:r w:rsidRPr="6F01D83E" w:rsidR="00B65E32">
        <w:rPr>
          <w:sz w:val="22"/>
          <w:szCs w:val="22"/>
        </w:rPr>
        <w:t xml:space="preserve">ou will be asked to </w:t>
      </w:r>
      <w:r w:rsidRPr="6F01D83E" w:rsidR="000A31B3">
        <w:rPr>
          <w:sz w:val="22"/>
          <w:szCs w:val="22"/>
        </w:rPr>
        <w:t>check your email and verify your Git</w:t>
      </w:r>
      <w:r w:rsidRPr="6F01D83E" w:rsidR="0041686B">
        <w:rPr>
          <w:sz w:val="22"/>
          <w:szCs w:val="22"/>
        </w:rPr>
        <w:t>H</w:t>
      </w:r>
      <w:r w:rsidRPr="6F01D83E" w:rsidR="000A31B3">
        <w:rPr>
          <w:sz w:val="22"/>
          <w:szCs w:val="22"/>
        </w:rPr>
        <w:t>ub account</w:t>
      </w:r>
      <w:r w:rsidRPr="6F01D83E" w:rsidR="3E389A6F">
        <w:rPr>
          <w:sz w:val="22"/>
          <w:szCs w:val="22"/>
        </w:rPr>
        <w:t>.</w:t>
      </w:r>
    </w:p>
    <w:p w:rsidRPr="00256B23" w:rsidR="405A267B" w:rsidRDefault="405A267B" w14:paraId="21C90E33" w14:textId="36DA6084">
      <w:pPr>
        <w:rPr>
          <w:b/>
          <w:bCs/>
          <w:sz w:val="22"/>
          <w:szCs w:val="22"/>
        </w:rPr>
      </w:pPr>
    </w:p>
    <w:p w:rsidRPr="00276011" w:rsidR="405A267B" w:rsidP="0043527B" w:rsidRDefault="47627F3A" w14:paraId="6FB88783" w14:textId="690EDAA7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00256B23">
        <w:rPr>
          <w:sz w:val="22"/>
          <w:szCs w:val="22"/>
        </w:rPr>
        <w:t xml:space="preserve">Go to </w:t>
      </w:r>
      <w:r w:rsidRPr="00256B23" w:rsidR="1895039B">
        <w:rPr>
          <w:sz w:val="22"/>
          <w:szCs w:val="22"/>
        </w:rPr>
        <w:t>github</w:t>
      </w:r>
      <w:r w:rsidRPr="00256B23">
        <w:rPr>
          <w:sz w:val="22"/>
          <w:szCs w:val="22"/>
        </w:rPr>
        <w:t xml:space="preserve">.com </w:t>
      </w:r>
      <w:r w:rsidRPr="00256B23" w:rsidR="1895039B">
        <w:rPr>
          <w:sz w:val="22"/>
          <w:szCs w:val="22"/>
        </w:rPr>
        <w:t>and login</w:t>
      </w:r>
      <w:r w:rsidRPr="00256B23">
        <w:rPr>
          <w:sz w:val="22"/>
          <w:szCs w:val="22"/>
        </w:rPr>
        <w:t xml:space="preserve"> to your Git</w:t>
      </w:r>
      <w:r w:rsidR="0041686B">
        <w:rPr>
          <w:sz w:val="22"/>
          <w:szCs w:val="22"/>
        </w:rPr>
        <w:t>H</w:t>
      </w:r>
      <w:r w:rsidRPr="00256B23">
        <w:rPr>
          <w:sz w:val="22"/>
          <w:szCs w:val="22"/>
        </w:rPr>
        <w:t>ub</w:t>
      </w:r>
      <w:r w:rsidRPr="00256B23" w:rsidR="1895039B">
        <w:rPr>
          <w:sz w:val="22"/>
          <w:szCs w:val="22"/>
        </w:rPr>
        <w:t xml:space="preserve"> account. </w:t>
      </w:r>
    </w:p>
    <w:p w:rsidRPr="00276011" w:rsidR="00276011" w:rsidP="00276011" w:rsidRDefault="00276011" w14:paraId="4464DD1F" w14:textId="77777777">
      <w:pPr>
        <w:spacing w:line="259" w:lineRule="auto"/>
        <w:rPr>
          <w:color w:val="000000" w:themeColor="text1"/>
          <w:sz w:val="22"/>
          <w:szCs w:val="22"/>
        </w:rPr>
      </w:pPr>
    </w:p>
    <w:p w:rsidRPr="0009560D" w:rsidR="00EE6F05" w:rsidP="6F01D83E" w:rsidRDefault="00EE6F05" w14:paraId="1100369F" w14:textId="11F53DCC">
      <w:pPr>
        <w:pStyle w:val="ListParagraph"/>
        <w:numPr>
          <w:ilvl w:val="0"/>
          <w:numId w:val="2"/>
        </w:numPr>
        <w:spacing w:line="259" w:lineRule="auto"/>
        <w:rPr>
          <w:color w:val="000000" w:themeColor="text1"/>
          <w:sz w:val="22"/>
          <w:szCs w:val="22"/>
        </w:rPr>
      </w:pPr>
      <w:r w:rsidRPr="6F01D83E" w:rsidR="19CED90A">
        <w:rPr>
          <w:color w:val="000000" w:themeColor="text1" w:themeTint="FF" w:themeShade="FF"/>
          <w:sz w:val="22"/>
          <w:szCs w:val="22"/>
        </w:rPr>
        <w:t xml:space="preserve">Please </w:t>
      </w:r>
      <w:r w:rsidRPr="6F01D83E" w:rsidR="19CED90A">
        <w:rPr>
          <w:color w:val="000000" w:themeColor="text1" w:themeTint="FF" w:themeShade="FF"/>
          <w:sz w:val="22"/>
          <w:szCs w:val="22"/>
        </w:rPr>
        <w:t>submit</w:t>
      </w:r>
      <w:r w:rsidRPr="6F01D83E" w:rsidR="19CED90A">
        <w:rPr>
          <w:color w:val="000000" w:themeColor="text1" w:themeTint="FF" w:themeShade="FF"/>
          <w:sz w:val="22"/>
          <w:szCs w:val="22"/>
        </w:rPr>
        <w:t xml:space="preserve"> your username</w:t>
      </w:r>
      <w:r w:rsidRPr="6F01D83E" w:rsidR="007621B8">
        <w:rPr>
          <w:color w:val="000000" w:themeColor="text1" w:themeTint="FF" w:themeShade="FF"/>
          <w:sz w:val="22"/>
          <w:szCs w:val="22"/>
        </w:rPr>
        <w:t xml:space="preserve"> to </w:t>
      </w:r>
      <w:r w:rsidRPr="6F01D83E" w:rsidR="002843E2">
        <w:rPr>
          <w:color w:val="000000" w:themeColor="text1" w:themeTint="FF" w:themeShade="FF"/>
          <w:sz w:val="22"/>
          <w:szCs w:val="22"/>
        </w:rPr>
        <w:t>GitHub owner / maintainer.</w:t>
      </w:r>
    </w:p>
    <w:p w:rsidR="00231751" w:rsidP="6F01D83E" w:rsidRDefault="00231751" w14:paraId="15F99D72" w14:textId="17FF2543">
      <w:pPr>
        <w:pStyle w:val="Normal"/>
        <w:spacing w:line="259" w:lineRule="auto"/>
        <w:rPr>
          <w:b w:val="1"/>
          <w:bCs w:val="1"/>
          <w:sz w:val="22"/>
          <w:szCs w:val="22"/>
        </w:rPr>
      </w:pPr>
    </w:p>
    <w:p w:rsidRPr="00E83109" w:rsidR="00BF0048" w:rsidP="00BF0048" w:rsidRDefault="00E8031B" w14:paraId="40EBA85E" w14:textId="6289691E">
      <w:pPr>
        <w:spacing w:line="259" w:lineRule="auto"/>
        <w:rPr>
          <w:b/>
          <w:bCs/>
        </w:rPr>
      </w:pPr>
      <w:r w:rsidRPr="00E83109">
        <w:rPr>
          <w:b/>
          <w:bCs/>
        </w:rPr>
        <w:t xml:space="preserve">Joining </w:t>
      </w:r>
      <w:r w:rsidRPr="00E83109" w:rsidR="0018142D">
        <w:rPr>
          <w:b/>
          <w:bCs/>
        </w:rPr>
        <w:t>as a collaborator in a GitHub repository</w:t>
      </w:r>
    </w:p>
    <w:p w:rsidRPr="00323E98" w:rsidR="00A5618A" w:rsidP="6F01D83E" w:rsidRDefault="00E8031B" w14:paraId="03993156" w14:textId="476A5696">
      <w:pPr>
        <w:spacing w:line="259" w:lineRule="auto"/>
        <w:rPr>
          <w:sz w:val="22"/>
          <w:szCs w:val="22"/>
        </w:rPr>
      </w:pPr>
      <w:r w:rsidRPr="2F78140F" w:rsidR="00E8031B">
        <w:rPr>
          <w:sz w:val="22"/>
          <w:szCs w:val="22"/>
        </w:rPr>
        <w:t>You’ll</w:t>
      </w:r>
      <w:r w:rsidRPr="2F78140F" w:rsidR="00E8031B">
        <w:rPr>
          <w:sz w:val="22"/>
          <w:szCs w:val="22"/>
        </w:rPr>
        <w:t xml:space="preserve"> </w:t>
      </w:r>
      <w:r w:rsidRPr="2F78140F" w:rsidR="00323E98">
        <w:rPr>
          <w:sz w:val="22"/>
          <w:szCs w:val="22"/>
        </w:rPr>
        <w:t xml:space="preserve">gain access to your </w:t>
      </w:r>
      <w:r w:rsidRPr="2F78140F" w:rsidR="4EB11946">
        <w:rPr>
          <w:b w:val="1"/>
          <w:bCs w:val="1"/>
          <w:sz w:val="22"/>
          <w:szCs w:val="22"/>
        </w:rPr>
        <w:t>CS469_ON_Winter_2024</w:t>
      </w:r>
      <w:r w:rsidRPr="2F78140F" w:rsidR="4EB11946">
        <w:rPr>
          <w:sz w:val="22"/>
          <w:szCs w:val="22"/>
        </w:rPr>
        <w:t xml:space="preserve"> </w:t>
      </w:r>
      <w:r w:rsidRPr="2F78140F" w:rsidR="00E8031B">
        <w:rPr>
          <w:sz w:val="22"/>
          <w:szCs w:val="22"/>
        </w:rPr>
        <w:t>GitHub</w:t>
      </w:r>
      <w:r w:rsidRPr="2F78140F" w:rsidR="00317E36">
        <w:rPr>
          <w:sz w:val="22"/>
          <w:szCs w:val="22"/>
        </w:rPr>
        <w:t xml:space="preserve"> repository</w:t>
      </w:r>
      <w:r w:rsidRPr="2F78140F" w:rsidR="00323E98">
        <w:rPr>
          <w:sz w:val="22"/>
          <w:szCs w:val="22"/>
        </w:rPr>
        <w:t xml:space="preserve"> by clicking on the link under the </w:t>
      </w:r>
      <w:r w:rsidRPr="2F78140F" w:rsidR="00323E98">
        <w:rPr>
          <w:sz w:val="22"/>
          <w:szCs w:val="22"/>
        </w:rPr>
        <w:t>HO</w:t>
      </w:r>
      <w:r w:rsidRPr="2F78140F" w:rsidR="2CBA3AEE">
        <w:rPr>
          <w:sz w:val="22"/>
          <w:szCs w:val="22"/>
        </w:rPr>
        <w:t>S</w:t>
      </w:r>
      <w:r w:rsidRPr="2F78140F" w:rsidR="00323E98">
        <w:rPr>
          <w:sz w:val="22"/>
          <w:szCs w:val="22"/>
        </w:rPr>
        <w:t xml:space="preserve"> assignments in Brightspace. </w:t>
      </w:r>
    </w:p>
    <w:p w:rsidRPr="00323E98" w:rsidR="00A5618A" w:rsidP="6F01D83E" w:rsidRDefault="00E8031B" w14:paraId="37323B7B" w14:textId="6C7E5AE5">
      <w:pPr>
        <w:spacing w:line="259" w:lineRule="auto"/>
        <w:rPr>
          <w:sz w:val="22"/>
          <w:szCs w:val="22"/>
        </w:rPr>
      </w:pPr>
      <w:r w:rsidRPr="6F01D83E" w:rsidR="00323E98">
        <w:rPr>
          <w:sz w:val="22"/>
          <w:szCs w:val="22"/>
        </w:rPr>
        <w:t xml:space="preserve">You then follow the instructions to </w:t>
      </w:r>
      <w:r w:rsidRPr="6F01D83E" w:rsidR="3FF85AC6">
        <w:rPr>
          <w:sz w:val="22"/>
          <w:szCs w:val="22"/>
        </w:rPr>
        <w:t>set up</w:t>
      </w:r>
      <w:r w:rsidRPr="6F01D83E" w:rsidR="00323E98">
        <w:rPr>
          <w:sz w:val="22"/>
          <w:szCs w:val="22"/>
        </w:rPr>
        <w:t xml:space="preserve"> </w:t>
      </w:r>
      <w:r w:rsidRPr="6F01D83E" w:rsidR="21BA9139">
        <w:rPr>
          <w:sz w:val="22"/>
          <w:szCs w:val="22"/>
        </w:rPr>
        <w:t>and</w:t>
      </w:r>
      <w:r w:rsidRPr="6F01D83E" w:rsidR="00323E98">
        <w:rPr>
          <w:sz w:val="22"/>
          <w:szCs w:val="22"/>
        </w:rPr>
        <w:t xml:space="preserve"> reach your classroom repository. </w:t>
      </w:r>
    </w:p>
    <w:p w:rsidRPr="00323E98" w:rsidR="00A5618A" w:rsidP="00317E36" w:rsidRDefault="00E8031B" w14:paraId="4899F61C" w14:textId="604541B5">
      <w:pPr>
        <w:spacing w:line="259" w:lineRule="auto"/>
        <w:rPr>
          <w:sz w:val="22"/>
          <w:szCs w:val="22"/>
        </w:rPr>
      </w:pPr>
      <w:r w:rsidRPr="6F01D83E" w:rsidR="00323E98">
        <w:rPr>
          <w:sz w:val="22"/>
          <w:szCs w:val="22"/>
        </w:rPr>
        <w:t>Click on “Code” to go to the base level of the repository (this is the history page)</w:t>
      </w:r>
      <w:r w:rsidRPr="6F01D83E" w:rsidR="78FC202C">
        <w:rPr>
          <w:sz w:val="22"/>
          <w:szCs w:val="22"/>
        </w:rPr>
        <w:t xml:space="preserve">, </w:t>
      </w:r>
      <w:r w:rsidRPr="6F01D83E" w:rsidR="00323E98">
        <w:rPr>
          <w:sz w:val="22"/>
          <w:szCs w:val="22"/>
        </w:rPr>
        <w:t>copy and paste the URL of this web page to use below.</w:t>
      </w:r>
    </w:p>
    <w:p w:rsidRPr="004571D7" w:rsidR="00B423E3" w:rsidP="004571D7" w:rsidRDefault="007B6166" w14:paraId="696D093C" w14:textId="117A7AF9">
      <w:pPr>
        <w:pStyle w:val="paragraph"/>
        <w:spacing w:before="0" w:beforeAutospacing="0" w:after="0" w:afterAutospacing="0"/>
        <w:textAlignment w:val="baseline"/>
        <w:rPr>
          <w:rStyle w:val="eop"/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:rsidRPr="00E83109" w:rsidR="009E4369" w:rsidP="009E4369" w:rsidRDefault="009E4369" w14:paraId="1639869C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  <w:r w:rsidRPr="00E83109">
        <w:rPr>
          <w:rStyle w:val="normaltextrun"/>
          <w:b/>
          <w:bCs/>
        </w:rPr>
        <w:t>Check Git</w:t>
      </w:r>
    </w:p>
    <w:p w:rsidRPr="009E4369" w:rsidR="009E4369" w:rsidP="6F01D83E" w:rsidRDefault="009E4369" w14:paraId="37EDB902" w14:textId="3E731604">
      <w:pPr>
        <w:pStyle w:val="paragraph"/>
        <w:tabs>
          <w:tab w:val="num" w:pos="360"/>
        </w:tabs>
        <w:spacing w:before="0" w:beforeAutospacing="off" w:after="0" w:afterAutospacing="off"/>
        <w:ind w:left="360"/>
        <w:textAlignment w:val="baseline"/>
        <w:rPr>
          <w:rStyle w:val="normaltextrun"/>
          <w:color w:val="000000"/>
          <w:sz w:val="22"/>
          <w:szCs w:val="22"/>
        </w:rPr>
      </w:pPr>
      <w:r w:rsidRPr="6F01D83E" w:rsidR="009E4369">
        <w:rPr>
          <w:rStyle w:val="normaltextrun"/>
          <w:color w:val="000000" w:themeColor="text1" w:themeTint="FF" w:themeShade="FF"/>
          <w:sz w:val="22"/>
          <w:szCs w:val="22"/>
        </w:rPr>
        <w:t>Check</w:t>
      </w:r>
      <w:r w:rsidRPr="6F01D83E" w:rsidR="0D55FE78">
        <w:rPr>
          <w:rStyle w:val="normaltextrun"/>
          <w:color w:val="000000" w:themeColor="text1" w:themeTint="FF" w:themeShade="FF"/>
          <w:sz w:val="22"/>
          <w:szCs w:val="22"/>
        </w:rPr>
        <w:t xml:space="preserve"> if</w:t>
      </w:r>
      <w:r w:rsidRPr="6F01D83E" w:rsidR="009E4369">
        <w:rPr>
          <w:rStyle w:val="normaltextrun"/>
          <w:color w:val="000000" w:themeColor="text1" w:themeTint="FF" w:themeShade="FF"/>
          <w:sz w:val="22"/>
          <w:szCs w:val="22"/>
        </w:rPr>
        <w:t xml:space="preserve"> your </w:t>
      </w:r>
      <w:r w:rsidRPr="6F01D83E" w:rsidR="004571D7">
        <w:rPr>
          <w:rStyle w:val="normaltextrun"/>
          <w:color w:val="000000" w:themeColor="text1" w:themeTint="FF" w:themeShade="FF"/>
          <w:sz w:val="22"/>
          <w:szCs w:val="22"/>
        </w:rPr>
        <w:t>local machine</w:t>
      </w:r>
      <w:r w:rsidRPr="6F01D83E" w:rsidR="009E4369">
        <w:rPr>
          <w:rStyle w:val="normaltextrun"/>
          <w:color w:val="000000" w:themeColor="text1" w:themeTint="FF" w:themeShade="FF"/>
          <w:sz w:val="22"/>
          <w:szCs w:val="22"/>
        </w:rPr>
        <w:t xml:space="preserve"> has git.</w:t>
      </w:r>
    </w:p>
    <w:p w:rsidRPr="009E4369" w:rsidR="009E4369" w:rsidP="009E4369" w:rsidRDefault="009E4369" w14:paraId="35DF4D41" w14:textId="5A43638C">
      <w:pPr>
        <w:pStyle w:val="paragraph"/>
        <w:tabs>
          <w:tab w:val="num" w:pos="360"/>
        </w:tabs>
        <w:spacing w:before="0" w:beforeAutospacing="0" w:after="0" w:afterAutospacing="0"/>
        <w:ind w:left="360"/>
        <w:textAlignment w:val="baseline"/>
        <w:rPr>
          <w:rStyle w:val="normaltextrun"/>
          <w:color w:val="000000"/>
          <w:sz w:val="22"/>
          <w:szCs w:val="22"/>
        </w:rPr>
      </w:pPr>
      <w:r w:rsidRPr="009E4369">
        <w:rPr>
          <w:rStyle w:val="normaltextrun"/>
          <w:color w:val="000000"/>
          <w:sz w:val="22"/>
          <w:szCs w:val="22"/>
        </w:rPr>
        <w:t>&gt;&gt;&gt;</w:t>
      </w:r>
      <w:r w:rsidR="00023123">
        <w:rPr>
          <w:rStyle w:val="normaltextrun"/>
          <w:color w:val="000000"/>
          <w:sz w:val="22"/>
          <w:szCs w:val="22"/>
        </w:rPr>
        <w:t xml:space="preserve"> </w:t>
      </w:r>
      <w:r w:rsidRPr="00126B8C">
        <w:rPr>
          <w:rStyle w:val="normaltextrun"/>
          <w:b/>
          <w:bCs/>
          <w:color w:val="000000"/>
          <w:sz w:val="22"/>
          <w:szCs w:val="22"/>
        </w:rPr>
        <w:t>git --version</w:t>
      </w:r>
    </w:p>
    <w:p w:rsidRPr="00714121" w:rsidR="009E4369" w:rsidP="009E4369" w:rsidRDefault="009E4369" w14:paraId="52A3940C" w14:textId="77777777">
      <w:pPr>
        <w:pStyle w:val="paragraph"/>
        <w:spacing w:before="0" w:beforeAutospacing="0" w:after="0" w:afterAutospacing="0"/>
        <w:ind w:left="360"/>
        <w:textAlignment w:val="baseline"/>
        <w:rPr>
          <w:rStyle w:val="eop"/>
        </w:rPr>
      </w:pPr>
    </w:p>
    <w:p w:rsidRPr="00714121" w:rsidR="009E4369" w:rsidP="6F01D83E" w:rsidRDefault="002617F5" w14:paraId="68737D9A" w14:textId="040CA41D">
      <w:pPr>
        <w:pStyle w:val="paragraph"/>
        <w:spacing w:before="0" w:beforeAutospacing="off" w:after="0" w:afterAutospacing="off"/>
        <w:ind w:firstLine="360"/>
        <w:jc w:val="center"/>
        <w:textAlignment w:val="baseline"/>
        <w:rPr>
          <w:rFonts w:ascii="Segoe UI" w:hAnsi="Segoe UI" w:cs="Segoe UI"/>
          <w:b w:val="1"/>
          <w:bCs w:val="1"/>
          <w:sz w:val="18"/>
          <w:szCs w:val="18"/>
        </w:rPr>
      </w:pPr>
      <w:r w:rsidR="002617F5">
        <w:drawing>
          <wp:inline wp14:editId="321EC5A1" wp14:anchorId="7400AF25">
            <wp:extent cx="3276600" cy="482600"/>
            <wp:effectExtent l="0" t="0" r="0" b="0"/>
            <wp:docPr id="6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8c205798ccc1494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76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4369" w:rsidP="00B423E3" w:rsidRDefault="009E4369" w14:paraId="0E094F72" w14:textId="4F0D52C7">
      <w:pPr>
        <w:pStyle w:val="paragraph"/>
        <w:tabs>
          <w:tab w:val="num" w:pos="360"/>
        </w:tabs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B31C34" w:rsidP="6F01D83E" w:rsidRDefault="00B31C34" w14:paraId="4D2D821F" w14:textId="02614DCC">
      <w:pPr>
        <w:pStyle w:val="paragraph"/>
        <w:tabs>
          <w:tab w:val="num" w:pos="360"/>
        </w:tabs>
        <w:spacing w:before="0" w:beforeAutospacing="off" w:after="0" w:afterAutospacing="off"/>
        <w:textAlignment w:val="baseline"/>
        <w:rPr>
          <w:rStyle w:val="eop"/>
          <w:sz w:val="22"/>
          <w:szCs w:val="22"/>
        </w:rPr>
      </w:pPr>
      <w:r w:rsidRPr="6F01D83E" w:rsidR="00B31C34">
        <w:rPr>
          <w:rStyle w:val="eop"/>
          <w:sz w:val="22"/>
          <w:szCs w:val="22"/>
        </w:rPr>
        <w:t xml:space="preserve">If you </w:t>
      </w:r>
      <w:r w:rsidRPr="6F01D83E" w:rsidR="00126B8C">
        <w:rPr>
          <w:rStyle w:val="eop"/>
          <w:sz w:val="22"/>
          <w:szCs w:val="22"/>
        </w:rPr>
        <w:t>have git installed (a version number comes up) then skip to the section “Cloning a Repository.</w:t>
      </w:r>
      <w:r w:rsidRPr="6F01D83E" w:rsidR="00126B8C">
        <w:rPr>
          <w:rStyle w:val="eop"/>
          <w:sz w:val="22"/>
          <w:szCs w:val="22"/>
        </w:rPr>
        <w:t>”</w:t>
      </w:r>
      <w:r w:rsidRPr="6F01D83E" w:rsidR="111498E1">
        <w:rPr>
          <w:rStyle w:val="eop"/>
          <w:sz w:val="22"/>
          <w:szCs w:val="22"/>
        </w:rPr>
        <w:t>.</w:t>
      </w:r>
      <w:r w:rsidRPr="6F01D83E" w:rsidR="111498E1">
        <w:rPr>
          <w:rStyle w:val="eop"/>
          <w:sz w:val="22"/>
          <w:szCs w:val="22"/>
        </w:rPr>
        <w:t xml:space="preserve"> Else</w:t>
      </w:r>
      <w:r w:rsidRPr="6F01D83E" w:rsidR="00126B8C">
        <w:rPr>
          <w:rStyle w:val="eop"/>
          <w:sz w:val="22"/>
          <w:szCs w:val="22"/>
        </w:rPr>
        <w:t xml:space="preserve">, </w:t>
      </w:r>
      <w:r w:rsidRPr="6F01D83E" w:rsidR="00126B8C">
        <w:rPr>
          <w:rStyle w:val="eop"/>
          <w:sz w:val="22"/>
          <w:szCs w:val="22"/>
        </w:rPr>
        <w:t xml:space="preserve">you’ll need to install </w:t>
      </w:r>
      <w:r w:rsidRPr="6F01D83E" w:rsidR="0D511777">
        <w:rPr>
          <w:rStyle w:val="eop"/>
          <w:sz w:val="22"/>
          <w:szCs w:val="22"/>
        </w:rPr>
        <w:t>g</w:t>
      </w:r>
      <w:r w:rsidRPr="6F01D83E" w:rsidR="00126B8C">
        <w:rPr>
          <w:rStyle w:val="eop"/>
          <w:sz w:val="22"/>
          <w:szCs w:val="22"/>
        </w:rPr>
        <w:t>it first.</w:t>
      </w:r>
    </w:p>
    <w:p w:rsidR="00126B8C" w:rsidP="6F01D83E" w:rsidRDefault="00126B8C" w14:paraId="238343DF" w14:textId="0C35E193">
      <w:pPr>
        <w:pStyle w:val="paragraph"/>
        <w:tabs>
          <w:tab w:val="num" w:pos="360"/>
        </w:tabs>
        <w:spacing w:before="0" w:beforeAutospacing="off" w:after="0" w:afterAutospacing="off"/>
        <w:ind w:firstLine="0"/>
        <w:textAlignment w:val="baseline"/>
        <w:rPr>
          <w:rStyle w:val="eop"/>
          <w:i w:val="1"/>
          <w:iCs w:val="1"/>
          <w:sz w:val="22"/>
          <w:szCs w:val="22"/>
        </w:rPr>
      </w:pPr>
      <w:r w:rsidRPr="6F01D83E" w:rsidR="00126B8C">
        <w:rPr>
          <w:rStyle w:val="eop"/>
          <w:i w:val="1"/>
          <w:iCs w:val="1"/>
          <w:sz w:val="22"/>
          <w:szCs w:val="22"/>
        </w:rPr>
        <w:t xml:space="preserve">Note: Most Mac and </w:t>
      </w:r>
      <w:r w:rsidRPr="6F01D83E" w:rsidR="00126B8C">
        <w:rPr>
          <w:rStyle w:val="eop"/>
          <w:i w:val="1"/>
          <w:iCs w:val="1"/>
          <w:sz w:val="22"/>
          <w:szCs w:val="22"/>
        </w:rPr>
        <w:t>almost all</w:t>
      </w:r>
      <w:r w:rsidRPr="6F01D83E" w:rsidR="00126B8C">
        <w:rPr>
          <w:rStyle w:val="eop"/>
          <w:i w:val="1"/>
          <w:iCs w:val="1"/>
          <w:sz w:val="22"/>
          <w:szCs w:val="22"/>
        </w:rPr>
        <w:t xml:space="preserve"> Linux users will already have Git installed, but not Windows users.</w:t>
      </w:r>
    </w:p>
    <w:p w:rsidR="00126B8C" w:rsidP="00B423E3" w:rsidRDefault="00126B8C" w14:paraId="6FE48505" w14:textId="2CD00BED">
      <w:pPr>
        <w:pStyle w:val="paragraph"/>
        <w:tabs>
          <w:tab w:val="num" w:pos="360"/>
        </w:tabs>
        <w:spacing w:before="0" w:beforeAutospacing="0" w:after="0" w:afterAutospacing="0"/>
        <w:textAlignment w:val="baseline"/>
        <w:rPr>
          <w:rStyle w:val="eop"/>
          <w:i/>
          <w:iCs/>
          <w:sz w:val="22"/>
          <w:szCs w:val="22"/>
        </w:rPr>
      </w:pPr>
    </w:p>
    <w:p w:rsidR="00126B8C" w:rsidP="6F01D83E" w:rsidRDefault="00126B8C" w14:paraId="2BB19A5E" w14:textId="6CA82B3D">
      <w:pPr>
        <w:pStyle w:val="paragraph"/>
        <w:spacing w:before="0" w:beforeAutospacing="off" w:after="0" w:afterAutospacing="off"/>
        <w:textAlignment w:val="baseline"/>
        <w:rPr>
          <w:rStyle w:val="normaltextrun"/>
          <w:b w:val="1"/>
          <w:bCs w:val="1"/>
          <w:sz w:val="28"/>
          <w:szCs w:val="28"/>
        </w:rPr>
      </w:pPr>
      <w:r w:rsidRPr="6F01D83E" w:rsidR="00126B8C">
        <w:rPr>
          <w:rStyle w:val="normaltextrun"/>
          <w:b w:val="1"/>
          <w:bCs w:val="1"/>
          <w:sz w:val="28"/>
          <w:szCs w:val="28"/>
        </w:rPr>
        <w:t>Installing Git</w:t>
      </w:r>
    </w:p>
    <w:p w:rsidR="00126B8C" w:rsidP="00126B8C" w:rsidRDefault="00126B8C" w14:paraId="44940FDC" w14:textId="05A06ACC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2"/>
          <w:szCs w:val="22"/>
        </w:rPr>
      </w:pPr>
      <w:r>
        <w:rPr>
          <w:rStyle w:val="normaltextrun"/>
          <w:b/>
          <w:bCs/>
          <w:sz w:val="22"/>
          <w:szCs w:val="22"/>
        </w:rPr>
        <w:t>Linux</w:t>
      </w:r>
    </w:p>
    <w:p w:rsidR="00126B8C" w:rsidP="6F01D83E" w:rsidRDefault="00126B8C" w14:paraId="483379F4" w14:textId="3FD0C962">
      <w:pPr>
        <w:pStyle w:val="paragraph"/>
        <w:spacing w:before="0" w:beforeAutospacing="off" w:after="0" w:afterAutospacing="off"/>
        <w:textAlignment w:val="baseline"/>
        <w:rPr>
          <w:rStyle w:val="normaltextrun"/>
          <w:sz w:val="22"/>
          <w:szCs w:val="22"/>
        </w:rPr>
      </w:pPr>
      <w:r w:rsidRPr="6F01D83E" w:rsidR="00126B8C">
        <w:rPr>
          <w:rStyle w:val="normaltextrun"/>
          <w:sz w:val="22"/>
          <w:szCs w:val="22"/>
        </w:rPr>
        <w:t xml:space="preserve">Follow the instructions on </w:t>
      </w:r>
      <w:hyperlink r:id="Rfeb11787597f4342">
        <w:r w:rsidRPr="6F01D83E" w:rsidR="00126B8C">
          <w:rPr>
            <w:rStyle w:val="Hyperlink"/>
            <w:sz w:val="22"/>
            <w:szCs w:val="22"/>
          </w:rPr>
          <w:t>this page.</w:t>
        </w:r>
      </w:hyperlink>
      <w:r w:rsidRPr="6F01D83E" w:rsidR="00126B8C">
        <w:rPr>
          <w:rStyle w:val="normaltextrun"/>
          <w:sz w:val="22"/>
          <w:szCs w:val="22"/>
        </w:rPr>
        <w:t xml:space="preserve"> </w:t>
      </w:r>
      <w:proofErr w:type="spellStart"/>
      <w:proofErr w:type="spellEnd"/>
      <w:proofErr w:type="spellStart"/>
      <w:proofErr w:type="spellEnd"/>
    </w:p>
    <w:p w:rsidR="00126B8C" w:rsidP="6F01D83E" w:rsidRDefault="00126B8C" w14:paraId="5C961232" w14:textId="1080E241">
      <w:pPr>
        <w:pStyle w:val="paragraph"/>
        <w:spacing w:before="0" w:beforeAutospacing="off" w:after="0" w:afterAutospacing="off"/>
        <w:textAlignment w:val="baseline"/>
        <w:rPr>
          <w:rStyle w:val="normaltextrun"/>
          <w:sz w:val="22"/>
          <w:szCs w:val="22"/>
        </w:rPr>
      </w:pPr>
      <w:r w:rsidRPr="6F01D83E" w:rsidR="45944D45">
        <w:rPr>
          <w:rStyle w:val="normaltextrun"/>
          <w:sz w:val="22"/>
          <w:szCs w:val="22"/>
        </w:rPr>
        <w:t>I</w:t>
      </w:r>
      <w:r w:rsidRPr="6F01D83E" w:rsidR="00126B8C">
        <w:rPr>
          <w:rStyle w:val="normaltextrun"/>
          <w:sz w:val="22"/>
          <w:szCs w:val="22"/>
        </w:rPr>
        <w:t xml:space="preserve">f </w:t>
      </w:r>
      <w:r w:rsidRPr="6F01D83E" w:rsidR="00126B8C">
        <w:rPr>
          <w:rStyle w:val="normaltextrun"/>
          <w:sz w:val="22"/>
          <w:szCs w:val="22"/>
        </w:rPr>
        <w:t>you’re</w:t>
      </w:r>
      <w:r w:rsidRPr="6F01D83E" w:rsidR="00126B8C">
        <w:rPr>
          <w:rStyle w:val="normaltextrun"/>
          <w:sz w:val="22"/>
          <w:szCs w:val="22"/>
        </w:rPr>
        <w:t xml:space="preserve"> on Ubuntu, use “apt-get install git” with “</w:t>
      </w:r>
      <w:r w:rsidRPr="6F01D83E" w:rsidR="00126B8C">
        <w:rPr>
          <w:rStyle w:val="normaltextrun"/>
          <w:sz w:val="22"/>
          <w:szCs w:val="22"/>
        </w:rPr>
        <w:t>sudo</w:t>
      </w:r>
      <w:r w:rsidRPr="6F01D83E" w:rsidR="00126B8C">
        <w:rPr>
          <w:rStyle w:val="normaltextrun"/>
          <w:sz w:val="22"/>
          <w:szCs w:val="22"/>
        </w:rPr>
        <w:t>” in front if needed, and for Fedora use “yum install git” or “</w:t>
      </w:r>
      <w:r w:rsidRPr="6F01D83E" w:rsidR="00126B8C">
        <w:rPr>
          <w:rStyle w:val="normaltextrun"/>
          <w:sz w:val="22"/>
          <w:szCs w:val="22"/>
        </w:rPr>
        <w:t>dnf</w:t>
      </w:r>
      <w:r w:rsidRPr="6F01D83E" w:rsidR="00126B8C">
        <w:rPr>
          <w:rStyle w:val="normaltextrun"/>
          <w:sz w:val="22"/>
          <w:szCs w:val="22"/>
        </w:rPr>
        <w:t xml:space="preserve"> install git” – all in the terminal.</w:t>
      </w:r>
    </w:p>
    <w:p w:rsidR="00126B8C" w:rsidP="00126B8C" w:rsidRDefault="00126B8C" w14:paraId="5241D20B" w14:textId="4223E0C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:rsidR="00126B8C" w:rsidP="6F01D83E" w:rsidRDefault="00126B8C" w14:paraId="75B2C033" w14:textId="6C18BC73">
      <w:pPr>
        <w:pStyle w:val="paragraph"/>
        <w:spacing w:before="0" w:beforeAutospacing="off" w:after="0" w:afterAutospacing="off"/>
        <w:textAlignment w:val="baseline"/>
        <w:rPr>
          <w:rStyle w:val="normaltextrun"/>
          <w:b w:val="1"/>
          <w:bCs w:val="1"/>
          <w:sz w:val="22"/>
          <w:szCs w:val="22"/>
        </w:rPr>
      </w:pPr>
      <w:r w:rsidRPr="6F01D83E" w:rsidR="00126B8C">
        <w:rPr>
          <w:rStyle w:val="normaltextrun"/>
          <w:b w:val="1"/>
          <w:bCs w:val="1"/>
          <w:sz w:val="22"/>
          <w:szCs w:val="22"/>
        </w:rPr>
        <w:t>Mac</w:t>
      </w:r>
    </w:p>
    <w:p w:rsidR="00126B8C" w:rsidP="6F01D83E" w:rsidRDefault="00126B8C" w14:paraId="202DCD4F" w14:textId="15A35A29">
      <w:pPr>
        <w:pStyle w:val="paragraph"/>
        <w:spacing w:before="0" w:beforeAutospacing="off" w:after="0" w:afterAutospacing="off"/>
        <w:textAlignment w:val="baseline"/>
        <w:rPr>
          <w:rStyle w:val="normaltextrun"/>
          <w:sz w:val="22"/>
          <w:szCs w:val="22"/>
        </w:rPr>
      </w:pPr>
      <w:r w:rsidRPr="6F01D83E" w:rsidR="00126B8C">
        <w:rPr>
          <w:rStyle w:val="normaltextrun"/>
          <w:sz w:val="22"/>
          <w:szCs w:val="22"/>
        </w:rPr>
        <w:t xml:space="preserve">You should be prompted to install Git if you typed “git --version” above and it </w:t>
      </w:r>
      <w:r w:rsidRPr="6F01D83E" w:rsidR="00126B8C">
        <w:rPr>
          <w:rStyle w:val="normaltextrun"/>
          <w:sz w:val="22"/>
          <w:szCs w:val="22"/>
        </w:rPr>
        <w:t>failed to</w:t>
      </w:r>
      <w:r w:rsidRPr="6F01D83E" w:rsidR="00126B8C">
        <w:rPr>
          <w:rStyle w:val="normaltextrun"/>
          <w:sz w:val="22"/>
          <w:szCs w:val="22"/>
        </w:rPr>
        <w:t xml:space="preserve"> find Git. If that </w:t>
      </w:r>
      <w:r w:rsidRPr="6F01D83E" w:rsidR="00126B8C">
        <w:rPr>
          <w:rStyle w:val="normaltextrun"/>
          <w:sz w:val="22"/>
          <w:szCs w:val="22"/>
        </w:rPr>
        <w:t>doesn’t</w:t>
      </w:r>
      <w:r w:rsidRPr="6F01D83E" w:rsidR="00126B8C">
        <w:rPr>
          <w:rStyle w:val="normaltextrun"/>
          <w:sz w:val="22"/>
          <w:szCs w:val="22"/>
        </w:rPr>
        <w:t xml:space="preserve"> work, then try “brew install git” if you have Homebrew installed. Otherwise, follow the instructions on </w:t>
      </w:r>
      <w:hyperlink r:id="Rca6b46bc862e4443">
        <w:r w:rsidRPr="6F01D83E" w:rsidR="00126B8C">
          <w:rPr>
            <w:rStyle w:val="Hyperlink"/>
            <w:sz w:val="22"/>
            <w:szCs w:val="22"/>
          </w:rPr>
          <w:t>this page</w:t>
        </w:r>
      </w:hyperlink>
      <w:r w:rsidRPr="6F01D83E" w:rsidR="00126B8C">
        <w:rPr>
          <w:rStyle w:val="normaltextrun"/>
          <w:sz w:val="22"/>
          <w:szCs w:val="22"/>
        </w:rPr>
        <w:t>.</w:t>
      </w:r>
    </w:p>
    <w:p w:rsidR="00126B8C" w:rsidP="00126B8C" w:rsidRDefault="00126B8C" w14:paraId="31A5FAA8" w14:textId="478DD8B8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:rsidR="00126B8C" w:rsidP="6F01D83E" w:rsidRDefault="00126B8C" w14:paraId="39AE394A" w14:textId="6F3DBABD">
      <w:pPr>
        <w:pStyle w:val="paragraph"/>
        <w:spacing w:before="0" w:beforeAutospacing="off" w:after="0" w:afterAutospacing="off"/>
        <w:textAlignment w:val="baseline"/>
        <w:rPr>
          <w:rStyle w:val="normaltextrun"/>
          <w:b w:val="1"/>
          <w:bCs w:val="1"/>
          <w:sz w:val="22"/>
          <w:szCs w:val="22"/>
        </w:rPr>
      </w:pPr>
      <w:r w:rsidRPr="6F01D83E" w:rsidR="00126B8C">
        <w:rPr>
          <w:rStyle w:val="normaltextrun"/>
          <w:b w:val="1"/>
          <w:bCs w:val="1"/>
          <w:sz w:val="22"/>
          <w:szCs w:val="22"/>
        </w:rPr>
        <w:t>Windows</w:t>
      </w:r>
    </w:p>
    <w:p w:rsidR="00126B8C" w:rsidP="6F01D83E" w:rsidRDefault="00126B8C" w14:paraId="57F01E6D" w14:textId="2ABAEEC8">
      <w:pPr>
        <w:pStyle w:val="paragraph"/>
        <w:spacing w:before="0" w:beforeAutospacing="off" w:after="0" w:afterAutospacing="off"/>
        <w:textAlignment w:val="baseline"/>
        <w:rPr>
          <w:rStyle w:val="normaltextrun"/>
          <w:sz w:val="22"/>
          <w:szCs w:val="22"/>
        </w:rPr>
      </w:pPr>
      <w:r w:rsidRPr="6F01D83E" w:rsidR="00126B8C">
        <w:rPr>
          <w:rStyle w:val="normaltextrun"/>
          <w:sz w:val="22"/>
          <w:szCs w:val="22"/>
        </w:rPr>
        <w:t>You’ll</w:t>
      </w:r>
      <w:r w:rsidRPr="6F01D83E" w:rsidR="00126B8C">
        <w:rPr>
          <w:rStyle w:val="normaltextrun"/>
          <w:sz w:val="22"/>
          <w:szCs w:val="22"/>
        </w:rPr>
        <w:t xml:space="preserve"> need to download a dedicated Git for Windows app developed by the official Git maintainers. Follow the instructions on </w:t>
      </w:r>
      <w:hyperlink r:id="R0def9668b3554a35">
        <w:r w:rsidRPr="6F01D83E" w:rsidR="00126B8C">
          <w:rPr>
            <w:rStyle w:val="Hyperlink"/>
            <w:sz w:val="22"/>
            <w:szCs w:val="22"/>
          </w:rPr>
          <w:t>this page</w:t>
        </w:r>
      </w:hyperlink>
      <w:r w:rsidRPr="6F01D83E" w:rsidR="00126B8C">
        <w:rPr>
          <w:rStyle w:val="normaltextrun"/>
          <w:sz w:val="22"/>
          <w:szCs w:val="22"/>
        </w:rPr>
        <w:t xml:space="preserve">. </w:t>
      </w:r>
    </w:p>
    <w:p w:rsidR="00126B8C" w:rsidP="6F01D83E" w:rsidRDefault="00126B8C" w14:paraId="3B9D5D5A" w14:textId="1EFC097D">
      <w:pPr>
        <w:pStyle w:val="paragraph"/>
        <w:spacing w:before="0" w:beforeAutospacing="off" w:after="0" w:afterAutospacing="off"/>
        <w:textAlignment w:val="baseline"/>
        <w:rPr>
          <w:rStyle w:val="normaltextrun"/>
          <w:sz w:val="22"/>
          <w:szCs w:val="22"/>
        </w:rPr>
      </w:pPr>
      <w:r w:rsidRPr="6F01D83E" w:rsidR="00126B8C">
        <w:rPr>
          <w:rStyle w:val="normaltextrun"/>
          <w:sz w:val="22"/>
          <w:szCs w:val="22"/>
        </w:rPr>
        <w:t xml:space="preserve">Once installed, you can use the included terminal Bash environment to input codes below; it </w:t>
      </w:r>
      <w:r w:rsidRPr="6F01D83E" w:rsidR="00126B8C">
        <w:rPr>
          <w:rStyle w:val="normaltextrun"/>
          <w:sz w:val="22"/>
          <w:szCs w:val="22"/>
        </w:rPr>
        <w:t>fakes</w:t>
      </w:r>
      <w:r w:rsidRPr="6F01D83E" w:rsidR="00126B8C">
        <w:rPr>
          <w:rStyle w:val="normaltextrun"/>
          <w:sz w:val="22"/>
          <w:szCs w:val="22"/>
        </w:rPr>
        <w:t xml:space="preserve"> a Linux environment translating your commands to Windows command line inputs.</w:t>
      </w:r>
    </w:p>
    <w:p w:rsidR="00126B8C" w:rsidP="00126B8C" w:rsidRDefault="00126B8C" w14:paraId="168411D0" w14:textId="63AC0BE3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:rsidR="00126B8C" w:rsidP="6F01D83E" w:rsidRDefault="00126B8C" w14:paraId="2A0D0614" w14:textId="4EA4226E">
      <w:pPr>
        <w:pStyle w:val="paragraph"/>
        <w:spacing w:before="0" w:beforeAutospacing="off" w:after="0" w:afterAutospacing="off"/>
        <w:textAlignment w:val="baseline"/>
        <w:rPr>
          <w:rStyle w:val="normaltextrun"/>
          <w:b w:val="1"/>
          <w:bCs w:val="1"/>
          <w:sz w:val="28"/>
          <w:szCs w:val="28"/>
        </w:rPr>
      </w:pPr>
      <w:r w:rsidRPr="6F01D83E" w:rsidR="00126B8C">
        <w:rPr>
          <w:rStyle w:val="normaltextrun"/>
          <w:b w:val="1"/>
          <w:bCs w:val="1"/>
          <w:sz w:val="28"/>
          <w:szCs w:val="28"/>
        </w:rPr>
        <w:t>VS Code</w:t>
      </w:r>
      <w:r w:rsidRPr="6F01D83E" w:rsidR="0A9FC8DB">
        <w:rPr>
          <w:rStyle w:val="normaltextrun"/>
          <w:b w:val="1"/>
          <w:bCs w:val="1"/>
          <w:sz w:val="28"/>
          <w:szCs w:val="28"/>
        </w:rPr>
        <w:t xml:space="preserve"> for all operating systems</w:t>
      </w:r>
    </w:p>
    <w:p w:rsidR="000772AC" w:rsidP="10584351" w:rsidRDefault="00126B8C" w14:paraId="44921184" w14:textId="301BC76A">
      <w:pPr>
        <w:pStyle w:val="paragraph"/>
        <w:spacing w:before="0" w:beforeAutospacing="off" w:after="0" w:afterAutospacing="off"/>
        <w:textAlignment w:val="baseline"/>
        <w:rPr>
          <w:rStyle w:val="normaltextrun"/>
          <w:sz w:val="22"/>
          <w:szCs w:val="22"/>
        </w:rPr>
      </w:pPr>
      <w:r w:rsidRPr="6F01D83E" w:rsidR="00126B8C">
        <w:rPr>
          <w:rStyle w:val="normaltextrun"/>
          <w:sz w:val="22"/>
          <w:szCs w:val="22"/>
        </w:rPr>
        <w:t xml:space="preserve">We recommend using the VS Code environments for our assignments and most instructions and support assume you are using it. </w:t>
      </w:r>
      <w:r w:rsidRPr="6F01D83E" w:rsidR="1B201CB9">
        <w:rPr>
          <w:rStyle w:val="normaltextrun"/>
          <w:sz w:val="22"/>
          <w:szCs w:val="22"/>
        </w:rPr>
        <w:t>I</w:t>
      </w:r>
      <w:r w:rsidRPr="6F01D83E" w:rsidR="0EEA277C">
        <w:rPr>
          <w:rStyle w:val="normaltextrun"/>
          <w:sz w:val="22"/>
          <w:szCs w:val="22"/>
        </w:rPr>
        <w:t xml:space="preserve">t </w:t>
      </w:r>
      <w:r w:rsidRPr="6F01D83E" w:rsidR="0EEA277C">
        <w:rPr>
          <w:rStyle w:val="normaltextrun"/>
          <w:sz w:val="22"/>
          <w:szCs w:val="22"/>
        </w:rPr>
        <w:t>provides</w:t>
      </w:r>
      <w:r w:rsidRPr="6F01D83E" w:rsidR="0EEA277C">
        <w:rPr>
          <w:rStyle w:val="normaltextrun"/>
          <w:sz w:val="22"/>
          <w:szCs w:val="22"/>
        </w:rPr>
        <w:t xml:space="preserve"> an integrated development environment for productivity that lets you input terminal commands – including Git commands – without leaving the window.</w:t>
      </w:r>
    </w:p>
    <w:p w:rsidR="000772AC" w:rsidP="00126B8C" w:rsidRDefault="000772AC" w14:paraId="29E5F665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:rsidRPr="000772AC" w:rsidR="000772AC" w:rsidP="6F01D83E" w:rsidRDefault="00126B8C" w14:paraId="6006E10A" w14:textId="417AA9D1">
      <w:pPr>
        <w:pStyle w:val="paragraph"/>
        <w:spacing w:before="0" w:beforeAutospacing="off" w:after="0" w:afterAutospacing="off"/>
        <w:textAlignment w:val="baseline"/>
        <w:rPr>
          <w:rStyle w:val="normaltextrun"/>
          <w:sz w:val="22"/>
          <w:szCs w:val="22"/>
        </w:rPr>
      </w:pPr>
      <w:r w:rsidRPr="6F01D83E" w:rsidR="00126B8C">
        <w:rPr>
          <w:rStyle w:val="normaltextrun"/>
          <w:sz w:val="22"/>
          <w:szCs w:val="22"/>
        </w:rPr>
        <w:t xml:space="preserve">Once you have Git installed, open VS Code. </w:t>
      </w:r>
      <w:r w:rsidRPr="6F01D83E" w:rsidR="000772AC">
        <w:rPr>
          <w:rStyle w:val="normaltextrun"/>
          <w:sz w:val="22"/>
          <w:szCs w:val="22"/>
        </w:rPr>
        <w:t xml:space="preserve">Go to Settings (File -&gt; Preferences -&gt; Settings in Windows or Code -&gt; Settings -&gt; Settings in Mac) and type “git: enabled” into the search bar. Look for </w:t>
      </w:r>
      <w:r w:rsidRPr="6F01D83E" w:rsidR="000772AC">
        <w:rPr>
          <w:rStyle w:val="normaltextrun"/>
          <w:b w:val="1"/>
          <w:bCs w:val="1"/>
          <w:sz w:val="22"/>
          <w:szCs w:val="22"/>
        </w:rPr>
        <w:t xml:space="preserve">Git: Enabled </w:t>
      </w:r>
      <w:r w:rsidRPr="6F01D83E" w:rsidR="000772AC">
        <w:rPr>
          <w:rStyle w:val="normaltextrun"/>
          <w:sz w:val="22"/>
          <w:szCs w:val="22"/>
        </w:rPr>
        <w:t>and check the box.</w:t>
      </w:r>
    </w:p>
    <w:p w:rsidR="000772AC" w:rsidP="00126B8C" w:rsidRDefault="000772AC" w14:paraId="7765A079" w14:textId="10CA2F6E">
      <w:pPr>
        <w:pStyle w:val="paragraph"/>
        <w:spacing w:before="0" w:beforeAutospacing="0" w:after="0" w:afterAutospacing="0"/>
        <w:textAlignment w:val="baseline"/>
        <w:rPr>
          <w:rStyle w:val="normaltextrun"/>
          <w:sz w:val="22"/>
          <w:szCs w:val="22"/>
        </w:rPr>
      </w:pPr>
    </w:p>
    <w:p w:rsidRPr="00126B8C" w:rsidR="00126B8C" w:rsidP="10584351" w:rsidRDefault="000772AC" w14:paraId="4466475B" w14:textId="4D93AD62">
      <w:pPr>
        <w:pStyle w:val="paragraph"/>
        <w:spacing w:before="0" w:beforeAutospacing="off" w:after="0" w:afterAutospacing="off"/>
        <w:textAlignment w:val="baseline"/>
        <w:rPr>
          <w:rStyle w:val="eop"/>
          <w:sz w:val="22"/>
          <w:szCs w:val="22"/>
        </w:rPr>
      </w:pPr>
      <w:r w:rsidRPr="10584351" w:rsidR="000772AC">
        <w:rPr>
          <w:rStyle w:val="normaltextrun"/>
          <w:sz w:val="22"/>
          <w:szCs w:val="22"/>
        </w:rPr>
        <w:t xml:space="preserve">You may have to restart VS Code for the changes to </w:t>
      </w:r>
      <w:r w:rsidRPr="10584351" w:rsidR="0BEDE58C">
        <w:rPr>
          <w:rStyle w:val="normaltextrun"/>
          <w:sz w:val="22"/>
          <w:szCs w:val="22"/>
        </w:rPr>
        <w:t>take place</w:t>
      </w:r>
      <w:r w:rsidRPr="10584351" w:rsidR="000772AC">
        <w:rPr>
          <w:rStyle w:val="normaltextrun"/>
          <w:sz w:val="22"/>
          <w:szCs w:val="22"/>
        </w:rPr>
        <w:t xml:space="preserve">. Once they do, you can </w:t>
      </w:r>
      <w:r w:rsidRPr="10584351" w:rsidR="000772AC">
        <w:rPr>
          <w:rStyle w:val="normaltextrun"/>
          <w:sz w:val="22"/>
          <w:szCs w:val="22"/>
        </w:rPr>
        <w:t>bring up</w:t>
      </w:r>
      <w:r w:rsidRPr="10584351" w:rsidR="000772AC">
        <w:rPr>
          <w:rStyle w:val="normaltextrun"/>
          <w:sz w:val="22"/>
          <w:szCs w:val="22"/>
        </w:rPr>
        <w:t xml:space="preserve"> the integrated terminal with control + ` (the ~ key) on all three OSs.</w:t>
      </w:r>
    </w:p>
    <w:p w:rsidR="00E83109" w:rsidP="00B423E3" w:rsidRDefault="00E83109" w14:paraId="124E57C2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8"/>
          <w:szCs w:val="28"/>
        </w:rPr>
      </w:pPr>
    </w:p>
    <w:p w:rsidRPr="00E83109" w:rsidR="00E83109" w:rsidP="6F01D83E" w:rsidRDefault="00E83109" w14:paraId="051C3248" w14:textId="7C4087E4">
      <w:pPr>
        <w:pStyle w:val="paragraph"/>
        <w:spacing w:before="0" w:beforeAutospacing="off" w:after="0" w:afterAutospacing="off"/>
        <w:textAlignment w:val="baseline"/>
        <w:rPr>
          <w:rStyle w:val="normaltextrun"/>
          <w:b w:val="1"/>
          <w:bCs w:val="1"/>
          <w:sz w:val="28"/>
          <w:szCs w:val="28"/>
        </w:rPr>
      </w:pPr>
      <w:r w:rsidRPr="6F01D83E" w:rsidR="00B423E3">
        <w:rPr>
          <w:rStyle w:val="normaltextrun"/>
          <w:b w:val="1"/>
          <w:bCs w:val="1"/>
          <w:sz w:val="28"/>
          <w:szCs w:val="28"/>
        </w:rPr>
        <w:t>Cloning a repository</w:t>
      </w:r>
      <w:r w:rsidRPr="6F01D83E" w:rsidR="007B6166">
        <w:rPr>
          <w:rStyle w:val="normaltextrun"/>
          <w:b w:val="1"/>
          <w:bCs w:val="1"/>
          <w:sz w:val="28"/>
          <w:szCs w:val="28"/>
        </w:rPr>
        <w:t> </w:t>
      </w:r>
    </w:p>
    <w:p w:rsidR="007D1B8F" w:rsidP="00E83109" w:rsidRDefault="00AC5D96" w14:paraId="4C449E33" w14:textId="6A504616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lone (copy) the remote (online) repository to your local machine</w:t>
      </w:r>
    </w:p>
    <w:p w:rsidR="00F43B96" w:rsidP="6F01D83E" w:rsidRDefault="00820980" w14:paraId="5C1FA02D" w14:textId="35360F76">
      <w:pPr>
        <w:pStyle w:val="paragraph"/>
        <w:spacing w:before="0" w:beforeAutospacing="off" w:after="0" w:afterAutospacing="off"/>
        <w:ind w:left="720"/>
        <w:textAlignment w:val="baseline"/>
        <w:rPr>
          <w:rStyle w:val="eop"/>
          <w:sz w:val="22"/>
          <w:szCs w:val="22"/>
        </w:rPr>
      </w:pPr>
      <w:r w:rsidRPr="6F01D83E" w:rsidR="00820980">
        <w:rPr>
          <w:rStyle w:val="eop"/>
          <w:sz w:val="22"/>
          <w:szCs w:val="22"/>
        </w:rPr>
        <w:t xml:space="preserve">&gt;&gt;&gt; </w:t>
      </w:r>
      <w:r w:rsidRPr="6F01D83E" w:rsidR="00820980">
        <w:rPr>
          <w:rStyle w:val="eop"/>
          <w:b w:val="1"/>
          <w:bCs w:val="1"/>
          <w:sz w:val="22"/>
          <w:szCs w:val="22"/>
        </w:rPr>
        <w:t>cd ~</w:t>
      </w:r>
    </w:p>
    <w:p w:rsidR="00AC5D96" w:rsidP="6F01D83E" w:rsidRDefault="00AC5D96" w14:paraId="6BC7FE47" w14:textId="7F6DDBF6">
      <w:pPr>
        <w:pStyle w:val="paragraph"/>
        <w:spacing w:before="0" w:beforeAutospacing="off" w:after="0" w:afterAutospacing="off" w:line="259" w:lineRule="auto"/>
        <w:ind w:left="720"/>
        <w:rPr>
          <w:rStyle w:val="eop"/>
          <w:sz w:val="22"/>
          <w:szCs w:val="22"/>
        </w:rPr>
      </w:pPr>
      <w:r w:rsidRPr="6F01D83E" w:rsidR="00AC5D96">
        <w:rPr>
          <w:rStyle w:val="eop"/>
          <w:sz w:val="22"/>
          <w:szCs w:val="22"/>
        </w:rPr>
        <w:t>&gt;&gt;&gt;</w:t>
      </w:r>
      <w:r w:rsidRPr="6F01D83E" w:rsidR="00023123">
        <w:rPr>
          <w:rStyle w:val="eop"/>
          <w:sz w:val="22"/>
          <w:szCs w:val="22"/>
        </w:rPr>
        <w:t xml:space="preserve"> </w:t>
      </w:r>
      <w:r w:rsidRPr="6F01D83E" w:rsidR="00AC5D96">
        <w:rPr>
          <w:rStyle w:val="eop"/>
          <w:b w:val="1"/>
          <w:bCs w:val="1"/>
          <w:sz w:val="22"/>
          <w:szCs w:val="22"/>
        </w:rPr>
        <w:t>git clon</w:t>
      </w:r>
      <w:r w:rsidRPr="6F01D83E" w:rsidR="00323E98">
        <w:rPr>
          <w:rStyle w:val="eop"/>
          <w:b w:val="1"/>
          <w:bCs w:val="1"/>
          <w:sz w:val="22"/>
          <w:szCs w:val="22"/>
        </w:rPr>
        <w:t>e</w:t>
      </w:r>
      <w:r w:rsidRPr="6F01D83E" w:rsidR="00323E98">
        <w:rPr>
          <w:rStyle w:val="eop"/>
          <w:sz w:val="22"/>
          <w:szCs w:val="22"/>
        </w:rPr>
        <w:t xml:space="preserve"> [URL from above]</w:t>
      </w:r>
    </w:p>
    <w:p w:rsidR="00323E98" w:rsidP="00E83109" w:rsidRDefault="00323E98" w14:paraId="349C738A" w14:textId="710942AE">
      <w:pPr>
        <w:pStyle w:val="paragraph"/>
        <w:spacing w:before="0" w:beforeAutospacing="0" w:after="0" w:afterAutospacing="0" w:line="259" w:lineRule="auto"/>
        <w:ind w:left="720"/>
        <w:rPr>
          <w:rStyle w:val="eop"/>
          <w:sz w:val="22"/>
          <w:szCs w:val="22"/>
        </w:rPr>
      </w:pPr>
    </w:p>
    <w:p w:rsidR="00323E98" w:rsidP="6F01D83E" w:rsidRDefault="00323E98" w14:paraId="785F05A8" w14:textId="008BAA57">
      <w:pPr>
        <w:pStyle w:val="paragraph"/>
        <w:spacing w:before="0" w:beforeAutospacing="off" w:after="0" w:afterAutospacing="off" w:line="259" w:lineRule="auto"/>
        <w:ind w:left="720"/>
        <w:rPr>
          <w:rStyle w:val="eop"/>
          <w:sz w:val="22"/>
          <w:szCs w:val="22"/>
        </w:rPr>
      </w:pPr>
      <w:r w:rsidRPr="6F01D83E" w:rsidR="00323E98">
        <w:rPr>
          <w:rStyle w:val="eop"/>
          <w:sz w:val="22"/>
          <w:szCs w:val="22"/>
        </w:rPr>
        <w:t>T</w:t>
      </w:r>
      <w:r w:rsidRPr="6F01D83E" w:rsidR="3CFBB366">
        <w:rPr>
          <w:rStyle w:val="eop"/>
          <w:sz w:val="22"/>
          <w:szCs w:val="22"/>
        </w:rPr>
        <w:t xml:space="preserve">he URL </w:t>
      </w:r>
      <w:r w:rsidRPr="6F01D83E" w:rsidR="00323E98">
        <w:rPr>
          <w:rStyle w:val="eop"/>
          <w:sz w:val="22"/>
          <w:szCs w:val="22"/>
        </w:rPr>
        <w:t xml:space="preserve">will be something like https://github.com/cityuseattle/[repository-name]-[yourGHname] </w:t>
      </w:r>
    </w:p>
    <w:p w:rsidR="00323E98" w:rsidP="00E83109" w:rsidRDefault="00323E98" w14:paraId="0B500D58" w14:textId="0BEAC159">
      <w:pPr>
        <w:pStyle w:val="paragraph"/>
        <w:spacing w:before="0" w:beforeAutospacing="0" w:after="0" w:afterAutospacing="0" w:line="259" w:lineRule="auto"/>
        <w:ind w:left="720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(If there’s anything after your GitHub username at the end, like you’re another directory down, then either go up or just delete that extra part.)</w:t>
      </w:r>
    </w:p>
    <w:p w:rsidR="00323E98" w:rsidP="00E83109" w:rsidRDefault="00323E98" w14:paraId="48083BB6" w14:textId="7EE7A0C9">
      <w:pPr>
        <w:pStyle w:val="paragraph"/>
        <w:spacing w:before="0" w:beforeAutospacing="0" w:after="0" w:afterAutospacing="0" w:line="259" w:lineRule="auto"/>
        <w:ind w:left="720"/>
        <w:rPr>
          <w:rStyle w:val="eop"/>
          <w:sz w:val="22"/>
          <w:szCs w:val="22"/>
        </w:rPr>
      </w:pPr>
    </w:p>
    <w:p w:rsidR="00323E98" w:rsidP="6F01D83E" w:rsidRDefault="00323E98" w14:paraId="1FB5CF31" w14:textId="5876FF0C">
      <w:pPr>
        <w:pStyle w:val="paragraph"/>
        <w:spacing w:before="0" w:beforeAutospacing="off" w:after="0" w:afterAutospacing="off" w:line="259" w:lineRule="auto"/>
        <w:ind w:left="720"/>
        <w:rPr>
          <w:rStyle w:val="eop"/>
          <w:i w:val="1"/>
          <w:iCs w:val="1"/>
          <w:sz w:val="22"/>
          <w:szCs w:val="22"/>
        </w:rPr>
      </w:pPr>
      <w:r w:rsidRPr="6F01D83E" w:rsidR="00323E98">
        <w:rPr>
          <w:rStyle w:val="eop"/>
          <w:i w:val="1"/>
          <w:iCs w:val="1"/>
          <w:sz w:val="22"/>
          <w:szCs w:val="22"/>
        </w:rPr>
        <w:t xml:space="preserve">Note: It may give an error at this step if </w:t>
      </w:r>
      <w:r w:rsidRPr="6F01D83E" w:rsidR="00323E98">
        <w:rPr>
          <w:rStyle w:val="eop"/>
          <w:i w:val="1"/>
          <w:iCs w:val="1"/>
          <w:sz w:val="22"/>
          <w:szCs w:val="22"/>
        </w:rPr>
        <w:t>you’ve</w:t>
      </w:r>
      <w:r w:rsidRPr="6F01D83E" w:rsidR="00323E98">
        <w:rPr>
          <w:rStyle w:val="eop"/>
          <w:i w:val="1"/>
          <w:iCs w:val="1"/>
          <w:sz w:val="22"/>
          <w:szCs w:val="22"/>
        </w:rPr>
        <w:t xml:space="preserve"> never set up Git before. Try these two commands first and then </w:t>
      </w:r>
      <w:r w:rsidRPr="6F01D83E" w:rsidR="289720A5">
        <w:rPr>
          <w:rStyle w:val="eop"/>
          <w:i w:val="1"/>
          <w:iCs w:val="1"/>
          <w:sz w:val="22"/>
          <w:szCs w:val="22"/>
        </w:rPr>
        <w:t>retry cloning the repository</w:t>
      </w:r>
      <w:r w:rsidRPr="6F01D83E" w:rsidR="00323E98">
        <w:rPr>
          <w:rStyle w:val="eop"/>
          <w:i w:val="1"/>
          <w:iCs w:val="1"/>
          <w:sz w:val="22"/>
          <w:szCs w:val="22"/>
        </w:rPr>
        <w:t>.</w:t>
      </w:r>
      <w:r w:rsidRPr="6F01D83E" w:rsidR="00B31C34">
        <w:rPr>
          <w:rStyle w:val="eop"/>
          <w:i w:val="1"/>
          <w:iCs w:val="1"/>
          <w:sz w:val="22"/>
          <w:szCs w:val="22"/>
        </w:rPr>
        <w:t xml:space="preserve"> </w:t>
      </w:r>
      <w:r w:rsidRPr="6F01D83E" w:rsidR="62A8BF9F">
        <w:rPr>
          <w:rStyle w:val="eop"/>
          <w:i w:val="1"/>
          <w:iCs w:val="1"/>
          <w:sz w:val="22"/>
          <w:szCs w:val="22"/>
        </w:rPr>
        <w:t>U</w:t>
      </w:r>
      <w:r w:rsidRPr="6F01D83E" w:rsidR="00B31C34">
        <w:rPr>
          <w:rStyle w:val="eop"/>
          <w:i w:val="1"/>
          <w:iCs w:val="1"/>
          <w:sz w:val="22"/>
          <w:szCs w:val="22"/>
        </w:rPr>
        <w:t>se your name and school email</w:t>
      </w:r>
      <w:r w:rsidRPr="6F01D83E" w:rsidR="0FF2EE2B">
        <w:rPr>
          <w:rStyle w:val="eop"/>
          <w:i w:val="1"/>
          <w:iCs w:val="1"/>
          <w:sz w:val="22"/>
          <w:szCs w:val="22"/>
        </w:rPr>
        <w:t xml:space="preserve"> to configure </w:t>
      </w:r>
      <w:r w:rsidRPr="6F01D83E" w:rsidR="0FF2EE2B">
        <w:rPr>
          <w:rStyle w:val="eop"/>
          <w:i w:val="1"/>
          <w:iCs w:val="1"/>
          <w:sz w:val="22"/>
          <w:szCs w:val="22"/>
        </w:rPr>
        <w:t>these global variables</w:t>
      </w:r>
      <w:r w:rsidRPr="6F01D83E" w:rsidR="0FF2EE2B">
        <w:rPr>
          <w:rStyle w:val="eop"/>
          <w:i w:val="1"/>
          <w:iCs w:val="1"/>
          <w:sz w:val="22"/>
          <w:szCs w:val="22"/>
        </w:rPr>
        <w:t>.</w:t>
      </w:r>
    </w:p>
    <w:p w:rsidR="00323E98" w:rsidP="00323E98" w:rsidRDefault="00323E98" w14:paraId="06D24CB2" w14:textId="561D0526">
      <w:pPr>
        <w:pStyle w:val="paragraph"/>
        <w:spacing w:before="0" w:beforeAutospacing="0" w:after="0" w:afterAutospacing="0" w:line="259" w:lineRule="auto"/>
        <w:ind w:left="720"/>
        <w:rPr>
          <w:rStyle w:val="eop"/>
          <w:b/>
          <w:bCs/>
          <w:sz w:val="22"/>
          <w:szCs w:val="22"/>
        </w:rPr>
      </w:pPr>
      <w:r>
        <w:rPr>
          <w:rStyle w:val="eop"/>
          <w:sz w:val="22"/>
          <w:szCs w:val="22"/>
        </w:rPr>
        <w:t xml:space="preserve">&gt;&gt;&gt; </w:t>
      </w:r>
      <w:r>
        <w:rPr>
          <w:rStyle w:val="eop"/>
          <w:b/>
          <w:bCs/>
          <w:sz w:val="22"/>
          <w:szCs w:val="22"/>
        </w:rPr>
        <w:t>git config --global user.name</w:t>
      </w:r>
      <w:r w:rsidR="00B31C34">
        <w:rPr>
          <w:rStyle w:val="eop"/>
          <w:b/>
          <w:bCs/>
          <w:sz w:val="22"/>
          <w:szCs w:val="22"/>
        </w:rPr>
        <w:t xml:space="preserve"> “[Your name]”</w:t>
      </w:r>
    </w:p>
    <w:p w:rsidRPr="00B31C34" w:rsidR="00B31C34" w:rsidP="00B31C34" w:rsidRDefault="00B31C34" w14:paraId="646271AB" w14:textId="4F19ECA0">
      <w:pPr>
        <w:pStyle w:val="paragraph"/>
        <w:spacing w:before="0" w:beforeAutospacing="0" w:after="0" w:afterAutospacing="0" w:line="259" w:lineRule="auto"/>
        <w:ind w:left="720"/>
        <w:rPr>
          <w:rStyle w:val="eop"/>
          <w:b/>
          <w:bCs/>
          <w:sz w:val="22"/>
          <w:szCs w:val="22"/>
        </w:rPr>
      </w:pPr>
      <w:r>
        <w:rPr>
          <w:rStyle w:val="eop"/>
          <w:sz w:val="22"/>
          <w:szCs w:val="22"/>
        </w:rPr>
        <w:t xml:space="preserve">&gt;&gt;&gt; </w:t>
      </w:r>
      <w:r>
        <w:rPr>
          <w:rStyle w:val="eop"/>
          <w:b/>
          <w:bCs/>
          <w:sz w:val="22"/>
          <w:szCs w:val="22"/>
        </w:rPr>
        <w:t xml:space="preserve">git config --global </w:t>
      </w:r>
      <w:proofErr w:type="spellStart"/>
      <w:proofErr w:type="gramStart"/>
      <w:r>
        <w:rPr>
          <w:rStyle w:val="eop"/>
          <w:b/>
          <w:bCs/>
          <w:sz w:val="22"/>
          <w:szCs w:val="22"/>
        </w:rPr>
        <w:t>user.email</w:t>
      </w:r>
      <w:proofErr w:type="spellEnd"/>
      <w:proofErr w:type="gramEnd"/>
      <w:r>
        <w:rPr>
          <w:rStyle w:val="eop"/>
          <w:b/>
          <w:bCs/>
          <w:sz w:val="22"/>
          <w:szCs w:val="22"/>
        </w:rPr>
        <w:t xml:space="preserve"> “[Your email]”</w:t>
      </w:r>
    </w:p>
    <w:p w:rsidR="00323E98" w:rsidP="00E83109" w:rsidRDefault="00323E98" w14:paraId="2BAD4832" w14:textId="31B77930">
      <w:pPr>
        <w:pStyle w:val="paragraph"/>
        <w:spacing w:before="0" w:beforeAutospacing="0" w:after="0" w:afterAutospacing="0" w:line="259" w:lineRule="auto"/>
        <w:ind w:left="720"/>
        <w:rPr>
          <w:rStyle w:val="eop"/>
          <w:sz w:val="22"/>
          <w:szCs w:val="22"/>
        </w:rPr>
      </w:pPr>
    </w:p>
    <w:p w:rsidR="00323E98" w:rsidP="00E83109" w:rsidRDefault="00323E98" w14:paraId="66B0E3CD" w14:textId="11B06054">
      <w:pPr>
        <w:pStyle w:val="paragraph"/>
        <w:spacing w:before="0" w:beforeAutospacing="0" w:after="0" w:afterAutospacing="0" w:line="259" w:lineRule="auto"/>
        <w:ind w:left="720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Below is an example output of a successful down</w:t>
      </w:r>
      <w:r w:rsidR="00B31C34">
        <w:rPr>
          <w:rStyle w:val="eop"/>
          <w:sz w:val="22"/>
          <w:szCs w:val="22"/>
        </w:rPr>
        <w:t>load with a git clone command</w:t>
      </w:r>
      <w:r>
        <w:rPr>
          <w:rStyle w:val="eop"/>
          <w:sz w:val="22"/>
          <w:szCs w:val="22"/>
        </w:rPr>
        <w:t xml:space="preserve">, though yours won’t have a </w:t>
      </w:r>
      <w:proofErr w:type="gramStart"/>
      <w:r>
        <w:rPr>
          <w:rStyle w:val="eop"/>
          <w:sz w:val="22"/>
          <w:szCs w:val="22"/>
        </w:rPr>
        <w:t>“.git</w:t>
      </w:r>
      <w:proofErr w:type="gramEnd"/>
      <w:r>
        <w:rPr>
          <w:rStyle w:val="eop"/>
          <w:sz w:val="22"/>
          <w:szCs w:val="22"/>
        </w:rPr>
        <w:t>” at the end.</w:t>
      </w:r>
    </w:p>
    <w:p w:rsidR="00323E98" w:rsidP="00E83109" w:rsidRDefault="00323E98" w14:paraId="00DA3686" w14:textId="77777777">
      <w:pPr>
        <w:pStyle w:val="paragraph"/>
        <w:spacing w:before="0" w:beforeAutospacing="0" w:after="0" w:afterAutospacing="0" w:line="259" w:lineRule="auto"/>
        <w:ind w:left="720"/>
        <w:rPr>
          <w:rStyle w:val="eop"/>
          <w:sz w:val="22"/>
          <w:szCs w:val="22"/>
        </w:rPr>
      </w:pPr>
    </w:p>
    <w:p w:rsidR="000E3684" w:rsidP="6F01D83E" w:rsidRDefault="00B84E70" w14:paraId="40679581" w14:textId="296EF4C2">
      <w:pPr>
        <w:pStyle w:val="paragraph"/>
        <w:spacing w:before="0" w:beforeAutospacing="off" w:after="0" w:afterAutospacing="off"/>
        <w:ind w:firstLine="720"/>
        <w:jc w:val="center"/>
      </w:pPr>
      <w:r w:rsidR="0D9D5743">
        <w:drawing>
          <wp:inline wp14:editId="4CFB3C5B" wp14:anchorId="20B07C2A">
            <wp:extent cx="4572000" cy="777240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502d7f19668d463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5F6" w:rsidP="00AC5D96" w:rsidRDefault="007875F6" w14:paraId="79E85069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AC5D96" w:rsidP="00E83109" w:rsidRDefault="00726F27" w14:paraId="34105FB4" w14:textId="7CD77350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Go to the project folder</w:t>
      </w:r>
    </w:p>
    <w:p w:rsidR="00726F27" w:rsidP="6F01D83E" w:rsidRDefault="00726F27" w14:paraId="7C5348CE" w14:textId="20EDEEE7">
      <w:pPr>
        <w:pStyle w:val="paragraph"/>
        <w:spacing w:before="0" w:beforeAutospacing="off" w:after="0" w:afterAutospacing="off"/>
        <w:ind w:firstLine="720"/>
        <w:textAlignment w:val="baseline"/>
        <w:rPr>
          <w:rStyle w:val="eop"/>
          <w:b w:val="1"/>
          <w:bCs w:val="1"/>
          <w:sz w:val="22"/>
          <w:szCs w:val="22"/>
        </w:rPr>
      </w:pPr>
      <w:r w:rsidRPr="6F01D83E" w:rsidR="00726F27">
        <w:rPr>
          <w:rStyle w:val="eop"/>
          <w:sz w:val="22"/>
          <w:szCs w:val="22"/>
        </w:rPr>
        <w:t>&gt;&gt;&gt;</w:t>
      </w:r>
      <w:r w:rsidRPr="6F01D83E" w:rsidR="00023123">
        <w:rPr>
          <w:rStyle w:val="eop"/>
          <w:sz w:val="22"/>
          <w:szCs w:val="22"/>
        </w:rPr>
        <w:t xml:space="preserve"> </w:t>
      </w:r>
      <w:r w:rsidRPr="6F01D83E" w:rsidR="00726F27">
        <w:rPr>
          <w:rStyle w:val="eop"/>
          <w:b w:val="1"/>
          <w:bCs w:val="1"/>
          <w:sz w:val="22"/>
          <w:szCs w:val="22"/>
        </w:rPr>
        <w:t xml:space="preserve">cd </w:t>
      </w:r>
      <w:r w:rsidRPr="6F01D83E" w:rsidR="00323E98">
        <w:rPr>
          <w:rStyle w:val="eop"/>
          <w:b w:val="1"/>
          <w:bCs w:val="1"/>
          <w:sz w:val="22"/>
          <w:szCs w:val="22"/>
        </w:rPr>
        <w:t>[repository-name]</w:t>
      </w:r>
    </w:p>
    <w:p w:rsidR="00450D71" w:rsidP="6F01D83E" w:rsidRDefault="00450D71" w14:paraId="76215199" w14:textId="735E3A06">
      <w:pPr>
        <w:pStyle w:val="paragraph"/>
        <w:spacing w:before="0" w:beforeAutospacing="off" w:after="0" w:afterAutospacing="off"/>
        <w:ind/>
        <w:textAlignment w:val="baseline"/>
        <w:rPr>
          <w:rStyle w:val="eop"/>
          <w:sz w:val="22"/>
          <w:szCs w:val="22"/>
        </w:rPr>
      </w:pPr>
    </w:p>
    <w:p w:rsidR="00982A4C" w:rsidP="6F01D83E" w:rsidRDefault="00982A4C" w14:paraId="0EA6AC4C" w14:textId="768AAF58">
      <w:pPr>
        <w:rPr>
          <w:b w:val="1"/>
          <w:bCs w:val="1"/>
          <w:sz w:val="32"/>
          <w:szCs w:val="32"/>
        </w:rPr>
      </w:pPr>
      <w:r w:rsidRPr="6F01D83E" w:rsidR="7385007C">
        <w:rPr>
          <w:b w:val="1"/>
          <w:bCs w:val="1"/>
          <w:sz w:val="28"/>
          <w:szCs w:val="28"/>
        </w:rPr>
        <w:t>Git commands</w:t>
      </w:r>
    </w:p>
    <w:p w:rsidR="00982A4C" w:rsidP="00982A4C" w:rsidRDefault="00982A4C" w14:paraId="2B2CAA51" w14:textId="77777777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aving your credentials</w:t>
      </w:r>
    </w:p>
    <w:p w:rsidR="00982A4C" w:rsidP="00982A4C" w:rsidRDefault="00982A4C" w14:paraId="6B8E9C92" w14:textId="77777777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To avoid logging to your username and password every session, please execute the command.</w:t>
      </w:r>
    </w:p>
    <w:p w:rsidR="00982A4C" w:rsidP="6F01D83E" w:rsidRDefault="00982A4C" w14:paraId="59198140" w14:textId="6EAC75F9">
      <w:pPr>
        <w:rPr>
          <w:sz w:val="22"/>
          <w:szCs w:val="22"/>
        </w:rPr>
      </w:pPr>
      <w:r w:rsidRPr="6F01D83E" w:rsidR="00982A4C">
        <w:rPr>
          <w:sz w:val="22"/>
          <w:szCs w:val="22"/>
        </w:rPr>
        <w:t>&gt;&gt;&gt;</w:t>
      </w:r>
      <w:r w:rsidRPr="6F01D83E" w:rsidR="00023123">
        <w:rPr>
          <w:sz w:val="22"/>
          <w:szCs w:val="22"/>
        </w:rPr>
        <w:t xml:space="preserve"> </w:t>
      </w:r>
      <w:r w:rsidRPr="6F01D83E" w:rsidR="00982A4C">
        <w:rPr>
          <w:b w:val="1"/>
          <w:bCs w:val="1"/>
          <w:sz w:val="22"/>
          <w:szCs w:val="22"/>
        </w:rPr>
        <w:t>git con</w:t>
      </w:r>
      <w:r w:rsidRPr="6F01D83E" w:rsidR="001F7D7E">
        <w:rPr>
          <w:b w:val="1"/>
          <w:bCs w:val="1"/>
          <w:sz w:val="22"/>
          <w:szCs w:val="22"/>
        </w:rPr>
        <w:t>f</w:t>
      </w:r>
      <w:r w:rsidRPr="6F01D83E" w:rsidR="00982A4C">
        <w:rPr>
          <w:b w:val="1"/>
          <w:bCs w:val="1"/>
          <w:sz w:val="22"/>
          <w:szCs w:val="22"/>
        </w:rPr>
        <w:t xml:space="preserve">ig </w:t>
      </w:r>
      <w:r w:rsidRPr="6F01D83E" w:rsidR="00982A4C">
        <w:rPr>
          <w:b w:val="1"/>
          <w:bCs w:val="1"/>
          <w:sz w:val="22"/>
          <w:szCs w:val="22"/>
        </w:rPr>
        <w:t>credential.helper</w:t>
      </w:r>
      <w:r w:rsidRPr="6F01D83E" w:rsidR="00982A4C">
        <w:rPr>
          <w:b w:val="1"/>
          <w:bCs w:val="1"/>
          <w:sz w:val="22"/>
          <w:szCs w:val="22"/>
        </w:rPr>
        <w:t xml:space="preserve"> store</w:t>
      </w:r>
    </w:p>
    <w:p w:rsidR="001F7D7E" w:rsidP="00982A4C" w:rsidRDefault="001F7D7E" w14:paraId="1175C612" w14:textId="6E3C48C6">
      <w:pPr>
        <w:rPr>
          <w:bCs/>
          <w:sz w:val="22"/>
          <w:szCs w:val="22"/>
        </w:rPr>
      </w:pPr>
    </w:p>
    <w:p w:rsidRPr="00B5561D" w:rsidR="001F7D7E" w:rsidP="6F01D83E" w:rsidRDefault="0079576E" w14:paraId="19C0C287" w14:textId="058BF4CB">
      <w:pPr>
        <w:jc w:val="center"/>
        <w:rPr>
          <w:sz w:val="22"/>
          <w:szCs w:val="22"/>
        </w:rPr>
      </w:pPr>
      <w:r w:rsidR="204E26F7">
        <w:drawing>
          <wp:inline wp14:editId="4AA426CD" wp14:anchorId="653AD427">
            <wp:extent cx="5943600" cy="189865"/>
            <wp:effectExtent l="0" t="0" r="0" b="635"/>
            <wp:docPr id="25" name="Picture 2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5"/>
                    <pic:cNvPicPr/>
                  </pic:nvPicPr>
                  <pic:blipFill>
                    <a:blip r:embed="Rfd0111f83bee49f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18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E98" w:rsidP="00617DA6" w:rsidRDefault="00323E98" w14:paraId="2C2B15A9" w14:textId="77777777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</w:p>
    <w:p w:rsidRPr="00E83109" w:rsidR="009E4369" w:rsidP="009E4369" w:rsidRDefault="009E4369" w14:paraId="13541B1A" w14:textId="09AE371F">
      <w:pPr>
        <w:pStyle w:val="paragraph"/>
        <w:spacing w:before="0" w:beforeAutospacing="0" w:after="0" w:afterAutospacing="0"/>
        <w:textAlignment w:val="baseline"/>
        <w:rPr>
          <w:rStyle w:val="eop"/>
          <w:b/>
          <w:bCs/>
        </w:rPr>
      </w:pPr>
      <w:r w:rsidRPr="00E83109">
        <w:rPr>
          <w:rStyle w:val="normaltextrun"/>
          <w:b/>
          <w:bCs/>
        </w:rPr>
        <w:t>Branching out from master branch</w:t>
      </w:r>
    </w:p>
    <w:p w:rsidR="00617DA6" w:rsidP="00E83109" w:rsidRDefault="00C11476" w14:paraId="581FED71" w14:textId="028319E7">
      <w:pPr>
        <w:pStyle w:val="paragraph"/>
        <w:numPr>
          <w:ilvl w:val="0"/>
          <w:numId w:val="17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Create your own branch</w:t>
      </w:r>
    </w:p>
    <w:p w:rsidR="00C11476" w:rsidP="6F01D83E" w:rsidRDefault="00DC016E" w14:paraId="7A8551A3" w14:textId="53FEF16D">
      <w:pPr>
        <w:pStyle w:val="paragraph"/>
        <w:spacing w:before="0" w:beforeAutospacing="off" w:after="0" w:afterAutospacing="off"/>
        <w:ind w:firstLine="720"/>
        <w:textAlignment w:val="baseline"/>
        <w:rPr>
          <w:rStyle w:val="eop"/>
          <w:sz w:val="22"/>
          <w:szCs w:val="22"/>
        </w:rPr>
      </w:pPr>
      <w:r w:rsidRPr="6F01D83E" w:rsidR="00DC016E">
        <w:rPr>
          <w:rStyle w:val="eop"/>
          <w:sz w:val="22"/>
          <w:szCs w:val="22"/>
        </w:rPr>
        <w:t>&gt;&gt;&gt;</w:t>
      </w:r>
      <w:r w:rsidRPr="6F01D83E" w:rsidR="00023123">
        <w:rPr>
          <w:rStyle w:val="eop"/>
          <w:sz w:val="22"/>
          <w:szCs w:val="22"/>
        </w:rPr>
        <w:t xml:space="preserve"> </w:t>
      </w:r>
      <w:r w:rsidRPr="6F01D83E" w:rsidR="00DC016E">
        <w:rPr>
          <w:rStyle w:val="eop"/>
          <w:b w:val="1"/>
          <w:bCs w:val="1"/>
          <w:sz w:val="22"/>
          <w:szCs w:val="22"/>
        </w:rPr>
        <w:t xml:space="preserve">git </w:t>
      </w:r>
      <w:r w:rsidRPr="6F01D83E" w:rsidR="007520C4">
        <w:rPr>
          <w:rStyle w:val="eop"/>
          <w:b w:val="1"/>
          <w:bCs w:val="1"/>
          <w:sz w:val="22"/>
          <w:szCs w:val="22"/>
        </w:rPr>
        <w:t xml:space="preserve">checkout </w:t>
      </w:r>
      <w:r w:rsidRPr="6F01D83E" w:rsidR="00DC016E">
        <w:rPr>
          <w:rStyle w:val="eop"/>
          <w:b w:val="1"/>
          <w:bCs w:val="1"/>
          <w:sz w:val="22"/>
          <w:szCs w:val="22"/>
        </w:rPr>
        <w:t>-b</w:t>
      </w:r>
      <w:r w:rsidRPr="6F01D83E" w:rsidR="00DC016E">
        <w:rPr>
          <w:rStyle w:val="eop"/>
          <w:sz w:val="22"/>
          <w:szCs w:val="22"/>
        </w:rPr>
        <w:t xml:space="preserve"> </w:t>
      </w:r>
      <w:r w:rsidRPr="6F01D83E" w:rsidR="6DA29C3A">
        <w:rPr>
          <w:rStyle w:val="eop"/>
          <w:sz w:val="22"/>
          <w:szCs w:val="22"/>
        </w:rPr>
        <w:t>[new branch name]</w:t>
      </w:r>
    </w:p>
    <w:p w:rsidR="00C11476" w:rsidP="6F01D83E" w:rsidRDefault="00C11476" w14:paraId="11550678" w14:textId="0F093CAC">
      <w:pPr>
        <w:pStyle w:val="paragraph"/>
        <w:spacing w:before="0" w:beforeAutospacing="off" w:after="0" w:afterAutospacing="off"/>
        <w:textAlignment w:val="baseline"/>
        <w:rPr>
          <w:rStyle w:val="eop"/>
          <w:sz w:val="22"/>
          <w:szCs w:val="22"/>
        </w:rPr>
      </w:pPr>
    </w:p>
    <w:p w:rsidR="6DA29C3A" w:rsidP="6F01D83E" w:rsidRDefault="6DA29C3A" w14:paraId="6202D693" w14:textId="192E3612">
      <w:pPr>
        <w:pStyle w:val="paragraph"/>
        <w:spacing w:before="0" w:beforeAutospacing="off" w:after="0" w:afterAutospacing="off"/>
        <w:rPr>
          <w:rStyle w:val="eop"/>
          <w:sz w:val="22"/>
          <w:szCs w:val="22"/>
        </w:rPr>
      </w:pPr>
      <w:r w:rsidRPr="6F01D83E" w:rsidR="6DA29C3A">
        <w:rPr>
          <w:rStyle w:val="eop"/>
          <w:sz w:val="22"/>
          <w:szCs w:val="22"/>
        </w:rPr>
        <w:t xml:space="preserve">Please replace [new branch name] with your preferred name. You can follow this </w:t>
      </w:r>
      <w:hyperlink r:id="Rddc83a1441454d92">
        <w:r w:rsidRPr="6F01D83E" w:rsidR="6DA29C3A">
          <w:rPr>
            <w:rStyle w:val="Hyperlink"/>
            <w:sz w:val="22"/>
            <w:szCs w:val="22"/>
          </w:rPr>
          <w:t>post</w:t>
        </w:r>
      </w:hyperlink>
      <w:r w:rsidRPr="6F01D83E" w:rsidR="6DA29C3A">
        <w:rPr>
          <w:rStyle w:val="eop"/>
          <w:sz w:val="22"/>
          <w:szCs w:val="22"/>
        </w:rPr>
        <w:t xml:space="preserve"> for branch </w:t>
      </w:r>
      <w:r w:rsidRPr="6F01D83E" w:rsidR="4F9D0B56">
        <w:rPr>
          <w:rStyle w:val="eop"/>
          <w:sz w:val="22"/>
          <w:szCs w:val="22"/>
        </w:rPr>
        <w:t>naming conventions.</w:t>
      </w:r>
    </w:p>
    <w:p w:rsidR="00122074" w:rsidP="6F01D83E" w:rsidRDefault="00122074" w14:paraId="1A9D33CA" w14:textId="7399C87D">
      <w:pPr>
        <w:pStyle w:val="paragraph"/>
        <w:spacing w:before="0" w:beforeAutospacing="off" w:after="0" w:afterAutospacing="off"/>
        <w:textAlignment w:val="baseline"/>
        <w:rPr>
          <w:rStyle w:val="eop"/>
          <w:sz w:val="22"/>
          <w:szCs w:val="22"/>
        </w:rPr>
      </w:pPr>
      <w:r w:rsidRPr="6F01D83E" w:rsidR="4F9D0B56">
        <w:rPr>
          <w:rStyle w:val="eop"/>
          <w:sz w:val="22"/>
          <w:szCs w:val="22"/>
        </w:rPr>
        <w:t xml:space="preserve">For an easy example, you can use your </w:t>
      </w:r>
      <w:r w:rsidRPr="6F01D83E" w:rsidR="007F30B6">
        <w:rPr>
          <w:rStyle w:val="eop"/>
          <w:sz w:val="22"/>
          <w:szCs w:val="22"/>
        </w:rPr>
        <w:t>Please replace your</w:t>
      </w:r>
      <w:r w:rsidRPr="6F01D83E" w:rsidR="00C4174E">
        <w:rPr>
          <w:rStyle w:val="eop"/>
          <w:sz w:val="22"/>
          <w:szCs w:val="22"/>
        </w:rPr>
        <w:t xml:space="preserve"> </w:t>
      </w:r>
      <w:r w:rsidRPr="6F01D83E" w:rsidR="007F30B6">
        <w:rPr>
          <w:rStyle w:val="eop"/>
          <w:i w:val="1"/>
          <w:iCs w:val="1"/>
          <w:sz w:val="22"/>
          <w:szCs w:val="22"/>
        </w:rPr>
        <w:t>firstname</w:t>
      </w:r>
      <w:r w:rsidRPr="6F01D83E" w:rsidR="00C4174E">
        <w:rPr>
          <w:rStyle w:val="eop"/>
          <w:sz w:val="22"/>
          <w:szCs w:val="22"/>
        </w:rPr>
        <w:t xml:space="preserve"> </w:t>
      </w:r>
      <w:r w:rsidRPr="6F01D83E" w:rsidR="6485D039">
        <w:rPr>
          <w:rStyle w:val="eop"/>
          <w:sz w:val="22"/>
          <w:szCs w:val="22"/>
        </w:rPr>
        <w:t>and</w:t>
      </w:r>
      <w:r w:rsidRPr="6F01D83E" w:rsidR="00C4174E">
        <w:rPr>
          <w:rStyle w:val="eop"/>
          <w:sz w:val="22"/>
          <w:szCs w:val="22"/>
        </w:rPr>
        <w:t xml:space="preserve"> </w:t>
      </w:r>
      <w:r w:rsidRPr="6F01D83E" w:rsidR="008F0E6B">
        <w:rPr>
          <w:rStyle w:val="eop"/>
          <w:i w:val="1"/>
          <w:iCs w:val="1"/>
          <w:sz w:val="22"/>
          <w:szCs w:val="22"/>
        </w:rPr>
        <w:t>lastname</w:t>
      </w:r>
      <w:r w:rsidRPr="6F01D83E" w:rsidR="71BA056C">
        <w:rPr>
          <w:rStyle w:val="eop"/>
          <w:sz w:val="22"/>
          <w:szCs w:val="22"/>
        </w:rPr>
        <w:t>.</w:t>
      </w:r>
      <w:r w:rsidR="5446F88E">
        <w:drawing>
          <wp:inline wp14:editId="525C6FA0" wp14:anchorId="1B811798">
            <wp:extent cx="5943600" cy="574675"/>
            <wp:effectExtent l="0" t="0" r="0" b="0"/>
            <wp:docPr id="36" name="Picture 3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6"/>
                    <pic:cNvPicPr/>
                  </pic:nvPicPr>
                  <pic:blipFill>
                    <a:blip r:embed="R685570a9f3d0490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7B3B" w:rsidP="00F97B3B" w:rsidRDefault="00F97B3B" w14:paraId="1D32F03B" w14:textId="366C235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Make sure you see console output “Switched to a new branch”</w:t>
      </w:r>
    </w:p>
    <w:p w:rsidR="00B31C34" w:rsidP="00F97B3B" w:rsidRDefault="00B31C34" w14:paraId="6D93F274" w14:textId="5FC93B08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B31C34" w:rsidP="00F97B3B" w:rsidRDefault="00B31C34" w14:paraId="6AF747BD" w14:textId="02F6911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If you don’t do this step, that’s fine, but in all your assignment submissions use “git push origin” without the final “master” at the end, which is in the instructions. </w:t>
      </w:r>
    </w:p>
    <w:p w:rsidR="00B31C34" w:rsidP="00F97B3B" w:rsidRDefault="00B31C34" w14:paraId="48283A80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B31C34" w:rsidP="00F97B3B" w:rsidRDefault="00B31C34" w14:paraId="45EA9B84" w14:textId="5835CC3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i/>
          <w:iCs/>
          <w:sz w:val="22"/>
          <w:szCs w:val="22"/>
        </w:rPr>
        <w:t xml:space="preserve">Note: </w:t>
      </w:r>
      <w:r w:rsidRPr="00B31C34">
        <w:rPr>
          <w:rStyle w:val="eop"/>
          <w:i/>
          <w:iCs/>
          <w:sz w:val="22"/>
          <w:szCs w:val="22"/>
        </w:rPr>
        <w:t>Creating a master branch and other branches is good practic</w:t>
      </w:r>
      <w:r>
        <w:rPr>
          <w:rStyle w:val="eop"/>
          <w:i/>
          <w:iCs/>
          <w:sz w:val="22"/>
          <w:szCs w:val="22"/>
        </w:rPr>
        <w:t>e in real-world projects with multiple collaborators, as you can review and merge changes to files while tracking changes, reverting if needed.</w:t>
      </w:r>
    </w:p>
    <w:p w:rsidR="00F97B3B" w:rsidP="00F97B3B" w:rsidRDefault="00F97B3B" w14:paraId="4B612838" w14:textId="7B854B58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Pr="00E83109" w:rsidR="009E4369" w:rsidP="00F97B3B" w:rsidRDefault="009E4369" w14:paraId="43A859D1" w14:textId="091254CC">
      <w:pPr>
        <w:pStyle w:val="paragraph"/>
        <w:spacing w:before="0" w:beforeAutospacing="0" w:after="0" w:afterAutospacing="0"/>
        <w:textAlignment w:val="baseline"/>
        <w:rPr>
          <w:rStyle w:val="eop"/>
          <w:b/>
        </w:rPr>
      </w:pPr>
      <w:r w:rsidRPr="00E83109">
        <w:rPr>
          <w:rStyle w:val="eop"/>
          <w:b/>
        </w:rPr>
        <w:t>Creating your own content</w:t>
      </w:r>
    </w:p>
    <w:p w:rsidR="00617DA6" w:rsidP="2F78140F" w:rsidRDefault="00B31C34" w14:paraId="4D6ED146" w14:textId="0B496CBC">
      <w:pPr>
        <w:pStyle w:val="paragraph"/>
        <w:numPr>
          <w:ilvl w:val="0"/>
          <w:numId w:val="18"/>
        </w:numPr>
        <w:spacing w:before="0" w:beforeAutospacing="off" w:after="0" w:afterAutospacing="off"/>
        <w:textAlignment w:val="baseline"/>
        <w:rPr>
          <w:rStyle w:val="eop"/>
          <w:sz w:val="22"/>
          <w:szCs w:val="22"/>
        </w:rPr>
      </w:pPr>
      <w:r w:rsidRPr="2F78140F" w:rsidR="00B31C34">
        <w:rPr>
          <w:rStyle w:val="eop"/>
          <w:sz w:val="22"/>
          <w:szCs w:val="22"/>
        </w:rPr>
        <w:t>You may wish to c</w:t>
      </w:r>
      <w:r w:rsidRPr="2F78140F" w:rsidR="007D3B99">
        <w:rPr>
          <w:rStyle w:val="eop"/>
          <w:sz w:val="22"/>
          <w:szCs w:val="22"/>
        </w:rPr>
        <w:t>reate a folder with your name</w:t>
      </w:r>
      <w:r w:rsidRPr="2F78140F" w:rsidR="005E0AA8">
        <w:rPr>
          <w:rStyle w:val="eop"/>
          <w:sz w:val="22"/>
          <w:szCs w:val="22"/>
        </w:rPr>
        <w:t xml:space="preserve"> inside </w:t>
      </w:r>
      <w:r w:rsidRPr="2F78140F" w:rsidR="00B31C34">
        <w:rPr>
          <w:rStyle w:val="eop"/>
          <w:sz w:val="22"/>
          <w:szCs w:val="22"/>
        </w:rPr>
        <w:t xml:space="preserve">the </w:t>
      </w:r>
      <w:r w:rsidRPr="2F78140F" w:rsidR="00B31C34">
        <w:rPr>
          <w:rStyle w:val="eop"/>
          <w:sz w:val="22"/>
          <w:szCs w:val="22"/>
        </w:rPr>
        <w:t>HO</w:t>
      </w:r>
      <w:r w:rsidRPr="2F78140F" w:rsidR="5BBB9698">
        <w:rPr>
          <w:rStyle w:val="eop"/>
          <w:sz w:val="22"/>
          <w:szCs w:val="22"/>
        </w:rPr>
        <w:t>S</w:t>
      </w:r>
      <w:r w:rsidRPr="2F78140F" w:rsidR="00B31C34">
        <w:rPr>
          <w:rStyle w:val="eop"/>
          <w:sz w:val="22"/>
          <w:szCs w:val="22"/>
        </w:rPr>
        <w:t xml:space="preserve"> assignment folder.</w:t>
      </w:r>
    </w:p>
    <w:p w:rsidR="00122074" w:rsidP="00E83109" w:rsidRDefault="004C72F2" w14:paraId="0CA954E6" w14:textId="53179F5C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proofErr w:type="spellStart"/>
      <w:r w:rsidRPr="00B31C34">
        <w:rPr>
          <w:rStyle w:val="eop"/>
          <w:b/>
          <w:bCs/>
          <w:sz w:val="22"/>
          <w:szCs w:val="22"/>
        </w:rPr>
        <w:t>mkdir</w:t>
      </w:r>
      <w:proofErr w:type="spellEnd"/>
      <w:r w:rsidRPr="00B31C34" w:rsidR="00B31C34">
        <w:rPr>
          <w:rStyle w:val="eop"/>
          <w:b/>
          <w:bCs/>
          <w:sz w:val="22"/>
          <w:szCs w:val="22"/>
        </w:rPr>
        <w:t xml:space="preserve"> [</w:t>
      </w:r>
      <w:proofErr w:type="spellStart"/>
      <w:r w:rsidRPr="00B31C34">
        <w:rPr>
          <w:rStyle w:val="eop"/>
          <w:b/>
          <w:bCs/>
          <w:sz w:val="22"/>
          <w:szCs w:val="22"/>
        </w:rPr>
        <w:t>FirstnameLastname</w:t>
      </w:r>
      <w:proofErr w:type="spellEnd"/>
      <w:r w:rsidRPr="00B31C34" w:rsidR="00B31C34">
        <w:rPr>
          <w:rStyle w:val="eop"/>
          <w:b/>
          <w:bCs/>
          <w:sz w:val="22"/>
          <w:szCs w:val="22"/>
        </w:rPr>
        <w:t>]</w:t>
      </w:r>
    </w:p>
    <w:p w:rsidR="008F0E6B" w:rsidP="00122074" w:rsidRDefault="008F0E6B" w14:paraId="6256A62F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81031E" w:rsidP="0081031E" w:rsidRDefault="00384271" w14:paraId="3292674C" w14:textId="74E53106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1796A453" wp14:editId="632F2546">
            <wp:extent cx="5943600" cy="2298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31E" w:rsidP="00122074" w:rsidRDefault="0081031E" w14:paraId="303472BC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5E0AA8" w:rsidP="00E83109" w:rsidRDefault="0081031E" w14:paraId="29E898A1" w14:textId="4C49612A">
      <w:pPr>
        <w:pStyle w:val="paragraph"/>
        <w:numPr>
          <w:ilvl w:val="0"/>
          <w:numId w:val="18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Go to your </w:t>
      </w:r>
      <w:r w:rsidR="007F30B6">
        <w:rPr>
          <w:rStyle w:val="eop"/>
          <w:sz w:val="22"/>
          <w:szCs w:val="22"/>
        </w:rPr>
        <w:t>folder</w:t>
      </w:r>
    </w:p>
    <w:p w:rsidR="007F30B6" w:rsidP="00E83109" w:rsidRDefault="007F30B6" w14:paraId="574BF76B" w14:textId="3C3E2DEA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 w:rsidRPr="00B31C34">
        <w:rPr>
          <w:rStyle w:val="eop"/>
          <w:b/>
          <w:bCs/>
          <w:sz w:val="22"/>
          <w:szCs w:val="22"/>
        </w:rPr>
        <w:t xml:space="preserve">cd </w:t>
      </w:r>
      <w:r w:rsidRPr="00B31C34" w:rsidR="00B31C34">
        <w:rPr>
          <w:rStyle w:val="eop"/>
          <w:b/>
          <w:bCs/>
          <w:sz w:val="22"/>
          <w:szCs w:val="22"/>
        </w:rPr>
        <w:t>[</w:t>
      </w:r>
      <w:proofErr w:type="spellStart"/>
      <w:r w:rsidRPr="00B31C34">
        <w:rPr>
          <w:rStyle w:val="eop"/>
          <w:b/>
          <w:bCs/>
          <w:sz w:val="22"/>
          <w:szCs w:val="22"/>
        </w:rPr>
        <w:t>FirstnameLastname</w:t>
      </w:r>
      <w:proofErr w:type="spellEnd"/>
      <w:r w:rsidRPr="00B31C34" w:rsidR="00B31C34">
        <w:rPr>
          <w:rStyle w:val="eop"/>
          <w:b/>
          <w:bCs/>
          <w:sz w:val="22"/>
          <w:szCs w:val="22"/>
        </w:rPr>
        <w:t>]</w:t>
      </w:r>
    </w:p>
    <w:p w:rsidR="007F30B6" w:rsidP="007F30B6" w:rsidRDefault="007F30B6" w14:paraId="2B5F70AE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1235E3" w:rsidP="00B31C34" w:rsidRDefault="00384271" w14:paraId="0DE77673" w14:textId="0404CA8A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3BC60DBD" wp14:editId="3809E87F">
            <wp:extent cx="5829300" cy="3175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7FD" w:rsidP="001235E3" w:rsidRDefault="002577FD" w14:paraId="66A6A2DB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Pr="00E83109" w:rsidR="00604AE0" w:rsidP="001235E3" w:rsidRDefault="00604AE0" w14:paraId="676D8FB8" w14:textId="4A0D63AB">
      <w:pPr>
        <w:pStyle w:val="paragraph"/>
        <w:spacing w:before="0" w:beforeAutospacing="0" w:after="0" w:afterAutospacing="0"/>
        <w:textAlignment w:val="baseline"/>
        <w:rPr>
          <w:rStyle w:val="eop"/>
          <w:b/>
        </w:rPr>
      </w:pPr>
      <w:r w:rsidRPr="00E83109">
        <w:rPr>
          <w:rStyle w:val="eop"/>
          <w:b/>
        </w:rPr>
        <w:t>Push your first file</w:t>
      </w:r>
    </w:p>
    <w:p w:rsidR="00122074" w:rsidP="00E83109" w:rsidRDefault="00B31C34" w14:paraId="2439F9CE" w14:textId="45DA7B86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Here’s an example of how to submit using an empty README.md file.</w:t>
      </w:r>
    </w:p>
    <w:p w:rsidR="00E916C5" w:rsidP="00E83109" w:rsidRDefault="00E916C5" w14:paraId="427B6080" w14:textId="05F5E268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 w:rsidRPr="00B31C34">
        <w:rPr>
          <w:rStyle w:val="eop"/>
          <w:b/>
          <w:bCs/>
          <w:sz w:val="22"/>
          <w:szCs w:val="22"/>
        </w:rPr>
        <w:t>touch README.md</w:t>
      </w:r>
    </w:p>
    <w:p w:rsidR="00E916C5" w:rsidP="00E916C5" w:rsidRDefault="00E916C5" w14:paraId="20E19550" w14:textId="1989CA0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384271" w:rsidP="00E916C5" w:rsidRDefault="00384271" w14:paraId="56173F49" w14:textId="01F3691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6F697D86" wp14:editId="6AB0211E">
            <wp:extent cx="5943600" cy="18034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271" w:rsidP="00E916C5" w:rsidRDefault="00384271" w14:paraId="7212A3F7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E916C5" w:rsidP="00E916C5" w:rsidRDefault="00B31C34" w14:paraId="26183618" w14:textId="79495DBA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The “touch” command creates empty files. </w:t>
      </w:r>
      <w:r w:rsidR="00E916C5">
        <w:rPr>
          <w:rStyle w:val="eop"/>
          <w:sz w:val="22"/>
          <w:szCs w:val="22"/>
        </w:rPr>
        <w:t xml:space="preserve">Use </w:t>
      </w:r>
      <w:r>
        <w:rPr>
          <w:rStyle w:val="eop"/>
          <w:sz w:val="22"/>
          <w:szCs w:val="22"/>
        </w:rPr>
        <w:t>the “ls”</w:t>
      </w:r>
      <w:r w:rsidR="00E916C5">
        <w:rPr>
          <w:rStyle w:val="eop"/>
          <w:sz w:val="22"/>
          <w:szCs w:val="22"/>
        </w:rPr>
        <w:t xml:space="preserve"> command to double check</w:t>
      </w:r>
      <w:r>
        <w:rPr>
          <w:rStyle w:val="eop"/>
          <w:sz w:val="22"/>
          <w:szCs w:val="22"/>
        </w:rPr>
        <w:t xml:space="preserve"> it was created.</w:t>
      </w:r>
    </w:p>
    <w:p w:rsidR="00E916C5" w:rsidP="00E916C5" w:rsidRDefault="00E916C5" w14:paraId="6F4AA4C5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E916C5" w:rsidP="00BC1CDC" w:rsidRDefault="00384271" w14:paraId="6872C87E" w14:textId="0486E843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4688F5C8" wp14:editId="4A0DE584">
            <wp:extent cx="5943600" cy="380365"/>
            <wp:effectExtent l="0" t="0" r="0" b="6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6C5" w:rsidP="00BC1CDC" w:rsidRDefault="00E916C5" w14:paraId="241D253C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122074" w:rsidP="00E83109" w:rsidRDefault="0081555E" w14:paraId="6ABCF562" w14:textId="7555C20D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Add the file to staging</w:t>
      </w:r>
    </w:p>
    <w:p w:rsidR="00B31C34" w:rsidP="00B31C34" w:rsidRDefault="002650B2" w14:paraId="468C36A2" w14:textId="48B5354E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 w:rsidRPr="00B31C34">
        <w:rPr>
          <w:rStyle w:val="eop"/>
          <w:b/>
          <w:bCs/>
          <w:sz w:val="22"/>
          <w:szCs w:val="22"/>
        </w:rPr>
        <w:t>git</w:t>
      </w:r>
      <w:r>
        <w:rPr>
          <w:rStyle w:val="eop"/>
          <w:sz w:val="22"/>
          <w:szCs w:val="22"/>
        </w:rPr>
        <w:t xml:space="preserve"> </w:t>
      </w:r>
      <w:proofErr w:type="gramStart"/>
      <w:r w:rsidRPr="00B31C34">
        <w:rPr>
          <w:rStyle w:val="eop"/>
          <w:b/>
          <w:bCs/>
          <w:sz w:val="22"/>
          <w:szCs w:val="22"/>
        </w:rPr>
        <w:t xml:space="preserve">add </w:t>
      </w:r>
      <w:r w:rsidR="00B31C34">
        <w:rPr>
          <w:rStyle w:val="eop"/>
          <w:b/>
          <w:bCs/>
          <w:sz w:val="22"/>
          <w:szCs w:val="22"/>
        </w:rPr>
        <w:t>.</w:t>
      </w:r>
      <w:proofErr w:type="gramEnd"/>
    </w:p>
    <w:p w:rsidR="00B31C34" w:rsidP="00B31C34" w:rsidRDefault="00B31C34" w14:paraId="6ACABDB0" w14:textId="7777777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b/>
          <w:bCs/>
          <w:sz w:val="22"/>
          <w:szCs w:val="22"/>
        </w:rPr>
      </w:pPr>
    </w:p>
    <w:p w:rsidRPr="00B31C34" w:rsidR="00B31C34" w:rsidP="00B31C34" w:rsidRDefault="00B31C34" w14:paraId="1B9E8B79" w14:textId="77DB6405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b/>
          <w:bCs/>
          <w:i/>
          <w:iCs/>
          <w:sz w:val="22"/>
          <w:szCs w:val="22"/>
        </w:rPr>
      </w:pPr>
      <w:r w:rsidRPr="00B31C34">
        <w:rPr>
          <w:rStyle w:val="eop"/>
          <w:i/>
          <w:iCs/>
          <w:sz w:val="22"/>
          <w:szCs w:val="22"/>
        </w:rPr>
        <w:t>Note: The period is to say, “all of the files in here.”</w:t>
      </w:r>
    </w:p>
    <w:p w:rsidR="00E916C5" w:rsidP="00E916C5" w:rsidRDefault="00E916C5" w14:paraId="0DD28F4D" w14:textId="61D041C1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E916C5" w:rsidP="00E916C5" w:rsidRDefault="00384271" w14:paraId="0D777F94" w14:textId="3C433370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79192733" wp14:editId="33D2C117">
            <wp:extent cx="5943600" cy="210820"/>
            <wp:effectExtent l="0" t="0" r="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6C5" w:rsidP="00E916C5" w:rsidRDefault="00E916C5" w14:paraId="31BD64B0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E916C5" w:rsidP="00E83109" w:rsidRDefault="00C24BB0" w14:paraId="39705135" w14:textId="516D1DD6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Update your local repository. </w:t>
      </w:r>
      <w:r w:rsidR="00BD05CC">
        <w:rPr>
          <w:rStyle w:val="eop"/>
          <w:sz w:val="22"/>
          <w:szCs w:val="22"/>
        </w:rPr>
        <w:t>Commit the file and add a message</w:t>
      </w:r>
    </w:p>
    <w:p w:rsidR="000241C1" w:rsidP="00E83109" w:rsidRDefault="00BD05CC" w14:paraId="50433F8B" w14:textId="22E83372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sz w:val="22"/>
          <w:szCs w:val="22"/>
        </w:rPr>
        <w:t>&gt;&gt;&gt;</w:t>
      </w:r>
      <w:r w:rsidR="00023123">
        <w:rPr>
          <w:rStyle w:val="eop"/>
          <w:sz w:val="22"/>
          <w:szCs w:val="22"/>
        </w:rPr>
        <w:t xml:space="preserve"> </w:t>
      </w:r>
      <w:r w:rsidRPr="00B31C34">
        <w:rPr>
          <w:rStyle w:val="eop"/>
          <w:b/>
          <w:bCs/>
          <w:sz w:val="22"/>
          <w:szCs w:val="22"/>
        </w:rPr>
        <w:t xml:space="preserve">git commit -m </w:t>
      </w:r>
      <w:r w:rsidRPr="00B31C34" w:rsidR="00B31C34">
        <w:rPr>
          <w:rStyle w:val="eop"/>
          <w:b/>
          <w:bCs/>
          <w:sz w:val="22"/>
          <w:szCs w:val="22"/>
        </w:rPr>
        <w:t>“</w:t>
      </w:r>
      <w:r w:rsidR="00B31C34">
        <w:rPr>
          <w:rStyle w:val="eop"/>
          <w:b/>
          <w:bCs/>
          <w:sz w:val="22"/>
          <w:szCs w:val="22"/>
        </w:rPr>
        <w:t>[</w:t>
      </w:r>
      <w:r w:rsidRPr="00B31C34">
        <w:rPr>
          <w:rStyle w:val="eop"/>
          <w:b/>
          <w:bCs/>
          <w:sz w:val="22"/>
          <w:szCs w:val="22"/>
        </w:rPr>
        <w:t>your commit message</w:t>
      </w:r>
      <w:r w:rsidRPr="00B31C34" w:rsidR="00B31C34">
        <w:rPr>
          <w:rStyle w:val="eop"/>
          <w:b/>
          <w:bCs/>
          <w:sz w:val="22"/>
          <w:szCs w:val="22"/>
        </w:rPr>
        <w:t>]”</w:t>
      </w:r>
    </w:p>
    <w:p w:rsidRPr="00B31C34" w:rsidR="00B31C34" w:rsidP="00E83109" w:rsidRDefault="00B31C34" w14:paraId="410A719C" w14:textId="7777777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b/>
          <w:bCs/>
          <w:sz w:val="22"/>
          <w:szCs w:val="22"/>
        </w:rPr>
      </w:pPr>
    </w:p>
    <w:p w:rsidRPr="00B31C34" w:rsidR="00B31C34" w:rsidP="000241C1" w:rsidRDefault="00B31C34" w14:paraId="6EF2C4BF" w14:textId="09607B75">
      <w:pPr>
        <w:pStyle w:val="paragraph"/>
        <w:spacing w:before="0" w:beforeAutospacing="0" w:after="0" w:afterAutospacing="0"/>
        <w:textAlignment w:val="baseline"/>
        <w:rPr>
          <w:rStyle w:val="eop"/>
          <w:i/>
          <w:iCs/>
          <w:sz w:val="22"/>
          <w:szCs w:val="22"/>
        </w:rPr>
      </w:pPr>
      <w:r>
        <w:rPr>
          <w:rStyle w:val="eop"/>
          <w:sz w:val="22"/>
          <w:szCs w:val="22"/>
        </w:rPr>
        <w:tab/>
      </w:r>
      <w:r>
        <w:rPr>
          <w:rStyle w:val="eop"/>
          <w:i/>
          <w:iCs/>
          <w:sz w:val="22"/>
          <w:szCs w:val="22"/>
        </w:rPr>
        <w:t>Note: Typically keep your commit message short but basically descriptive of the change.</w:t>
      </w:r>
    </w:p>
    <w:p w:rsidR="00B31C34" w:rsidP="000241C1" w:rsidRDefault="00B31C34" w14:paraId="3643C69C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BD05CC" w:rsidP="000241C1" w:rsidRDefault="00384271" w14:paraId="501CF6F6" w14:textId="54DB60F0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4BC53B8C" wp14:editId="49978523">
            <wp:extent cx="5943600" cy="629285"/>
            <wp:effectExtent l="0" t="0" r="0" b="571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1C1" w:rsidP="000241C1" w:rsidRDefault="000241C1" w14:paraId="2238471C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122074" w:rsidP="00E83109" w:rsidRDefault="00981066" w14:paraId="7090D75E" w14:textId="50A2F7B1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>Push your branch to GitHub repository</w:t>
      </w:r>
    </w:p>
    <w:p w:rsidR="00BD05CC" w:rsidP="00B31C34" w:rsidRDefault="00437CD4" w14:paraId="37693C98" w14:textId="78DB704D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b/>
          <w:bCs/>
          <w:sz w:val="22"/>
          <w:szCs w:val="22"/>
        </w:rPr>
      </w:pPr>
      <w:r>
        <w:rPr>
          <w:rStyle w:val="eop"/>
          <w:sz w:val="22"/>
          <w:szCs w:val="22"/>
        </w:rPr>
        <w:t xml:space="preserve">&gt;&gt;&gt; </w:t>
      </w:r>
      <w:r w:rsidRPr="00B31C34">
        <w:rPr>
          <w:rStyle w:val="eop"/>
          <w:b/>
          <w:bCs/>
          <w:sz w:val="22"/>
          <w:szCs w:val="22"/>
        </w:rPr>
        <w:t>git push origin</w:t>
      </w:r>
    </w:p>
    <w:p w:rsidR="000772AC" w:rsidP="00B31C34" w:rsidRDefault="000772AC" w14:paraId="15703A41" w14:textId="7777777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</w:p>
    <w:p w:rsidR="00B31C34" w:rsidP="00B31C34" w:rsidRDefault="00B31C34" w14:paraId="5F7ECEC0" w14:textId="7777777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i/>
          <w:iCs/>
          <w:sz w:val="22"/>
          <w:szCs w:val="22"/>
        </w:rPr>
      </w:pPr>
      <w:r>
        <w:rPr>
          <w:rStyle w:val="eop"/>
          <w:i/>
          <w:iCs/>
          <w:sz w:val="22"/>
          <w:szCs w:val="22"/>
        </w:rPr>
        <w:t xml:space="preserve">Note: Add “master” to the end if you created a master branch earlier which is good practice in </w:t>
      </w:r>
    </w:p>
    <w:p w:rsidRPr="00B31C34" w:rsidR="00B31C34" w:rsidP="00B31C34" w:rsidRDefault="00B31C34" w14:paraId="1491304A" w14:textId="3DFE4A8D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i/>
          <w:iCs/>
          <w:sz w:val="22"/>
          <w:szCs w:val="22"/>
        </w:rPr>
      </w:pPr>
      <w:r>
        <w:rPr>
          <w:rStyle w:val="eop"/>
          <w:i/>
          <w:iCs/>
          <w:sz w:val="22"/>
          <w:szCs w:val="22"/>
        </w:rPr>
        <w:t>real world projects.</w:t>
      </w:r>
    </w:p>
    <w:p w:rsidR="00B31C34" w:rsidP="00B31C34" w:rsidRDefault="00B31C34" w14:paraId="21A54789" w14:textId="77777777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sz w:val="22"/>
          <w:szCs w:val="22"/>
        </w:rPr>
      </w:pPr>
    </w:p>
    <w:p w:rsidR="00981066" w:rsidP="00BD05CC" w:rsidRDefault="00384271" w14:paraId="3B3996E1" w14:textId="0C707B82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 w:rsidRPr="00384271">
        <w:rPr>
          <w:rStyle w:val="eop"/>
          <w:noProof/>
          <w:sz w:val="22"/>
          <w:szCs w:val="22"/>
        </w:rPr>
        <w:drawing>
          <wp:inline distT="0" distB="0" distL="0" distR="0" wp14:anchorId="523ED9CE" wp14:editId="5BF1CD82">
            <wp:extent cx="5943600" cy="180149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5CC" w:rsidP="00BD05CC" w:rsidRDefault="00BD05CC" w14:paraId="344652FD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BD05CC" w:rsidP="00E83109" w:rsidRDefault="002A5278" w14:paraId="5855958C" w14:textId="625D5E65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  <w:r>
        <w:rPr>
          <w:rStyle w:val="eop"/>
          <w:sz w:val="22"/>
          <w:szCs w:val="22"/>
        </w:rPr>
        <w:t xml:space="preserve">When prompted for </w:t>
      </w:r>
      <w:r w:rsidR="0063582A">
        <w:rPr>
          <w:rStyle w:val="eop"/>
          <w:sz w:val="22"/>
          <w:szCs w:val="22"/>
        </w:rPr>
        <w:t xml:space="preserve">GitHub </w:t>
      </w:r>
      <w:r>
        <w:rPr>
          <w:rStyle w:val="eop"/>
          <w:sz w:val="22"/>
          <w:szCs w:val="22"/>
        </w:rPr>
        <w:t xml:space="preserve">username </w:t>
      </w:r>
      <w:r w:rsidR="00A2464C">
        <w:rPr>
          <w:rStyle w:val="eop"/>
          <w:sz w:val="22"/>
          <w:szCs w:val="22"/>
        </w:rPr>
        <w:t xml:space="preserve">(your email with GitHub) </w:t>
      </w:r>
      <w:r>
        <w:rPr>
          <w:rStyle w:val="eop"/>
          <w:sz w:val="22"/>
          <w:szCs w:val="22"/>
        </w:rPr>
        <w:t>and password. Enter them</w:t>
      </w:r>
    </w:p>
    <w:p w:rsidR="002A5278" w:rsidP="002A5278" w:rsidRDefault="002A5278" w14:paraId="3B225E57" w14:textId="308A0DDE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Pr="00B31C34" w:rsidR="008223BC" w:rsidP="00B31C34" w:rsidRDefault="008D298C" w14:paraId="7DF9F4D1" w14:textId="1B52B6CD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sz w:val="22"/>
          <w:szCs w:val="22"/>
        </w:rPr>
      </w:pPr>
      <w:r w:rsidRPr="008D298C">
        <w:rPr>
          <w:rStyle w:val="eop"/>
          <w:noProof/>
          <w:sz w:val="22"/>
          <w:szCs w:val="22"/>
        </w:rPr>
        <w:drawing>
          <wp:inline distT="0" distB="0" distL="0" distR="0" wp14:anchorId="20A6CAB7" wp14:editId="55CF0ED2">
            <wp:extent cx="5181600" cy="647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1D8" w:rsidP="00AC5D96" w:rsidRDefault="006671D8" w14:paraId="4F6E6F58" w14:textId="4F3B8EAB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="00B31C34" w:rsidP="00AC5D96" w:rsidRDefault="00B31C34" w14:paraId="3ADD18CD" w14:textId="77777777">
      <w:pPr>
        <w:pStyle w:val="paragraph"/>
        <w:spacing w:before="0" w:beforeAutospacing="0" w:after="0" w:afterAutospacing="0"/>
        <w:textAlignment w:val="baseline"/>
        <w:rPr>
          <w:rStyle w:val="eop"/>
          <w:sz w:val="22"/>
          <w:szCs w:val="22"/>
        </w:rPr>
      </w:pPr>
    </w:p>
    <w:p w:rsidRPr="00917D56" w:rsidR="007D1B8F" w:rsidP="00917D56" w:rsidRDefault="00917D56" w14:paraId="6B2B0046" w14:textId="232E4A2C">
      <w:pPr>
        <w:pStyle w:val="paragraph"/>
        <w:tabs>
          <w:tab w:val="num" w:pos="360"/>
        </w:tabs>
        <w:spacing w:before="0" w:beforeAutospacing="0" w:after="0" w:afterAutospacing="0"/>
        <w:ind w:left="360"/>
        <w:jc w:val="center"/>
        <w:textAlignment w:val="baseline"/>
        <w:rPr>
          <w:rFonts w:ascii="Segoe UI" w:hAnsi="Segoe UI" w:cs="Segoe UI"/>
          <w:sz w:val="36"/>
          <w:szCs w:val="36"/>
        </w:rPr>
      </w:pPr>
      <w:r w:rsidRPr="00917D56">
        <w:rPr>
          <w:rFonts w:ascii="Segoe UI" w:hAnsi="Segoe UI" w:cs="Segoe UI"/>
          <w:sz w:val="36"/>
          <w:szCs w:val="36"/>
        </w:rPr>
        <w:t>You MADE it</w:t>
      </w:r>
      <w:r>
        <w:rPr>
          <w:rFonts w:ascii="Segoe UI" w:hAnsi="Segoe UI" w:cs="Segoe UI"/>
          <w:sz w:val="36"/>
          <w:szCs w:val="36"/>
        </w:rPr>
        <w:t>!</w:t>
      </w:r>
      <w:r w:rsidR="00235CE3">
        <w:rPr>
          <w:rFonts w:ascii="Segoe UI" w:hAnsi="Segoe UI" w:cs="Segoe UI"/>
          <w:sz w:val="36"/>
          <w:szCs w:val="36"/>
        </w:rPr>
        <w:t xml:space="preserve"> </w:t>
      </w:r>
      <w:r w:rsidR="00235CE3">
        <w:rPr>
          <mc:AlternateContent>
            <mc:Choice Requires="w16se">
              <w:rFonts w:ascii="Segoe UI" w:hAnsi="Segoe UI" w:cs="Segoe UI"/>
            </mc:Choice>
            <mc:Fallback>
              <w:rFonts w:ascii="Apple Color Emoji" w:hAnsi="Apple Color Emoji" w:eastAsia="Apple Color Emoji" w:cs="Apple Color Emoji"/>
            </mc:Fallback>
          </mc:AlternateContent>
          <w:sz w:val="36"/>
          <w:szCs w:val="36"/>
        </w:rPr>
        <mc:AlternateContent>
          <mc:Choice Requires="w16se">
            <w16se:symEx w16se:font="Apple Color Emoji" w16se:char="1F680"/>
          </mc:Choice>
          <mc:Fallback>
            <w:t>🚀</w:t>
          </mc:Fallback>
        </mc:AlternateContent>
      </w:r>
    </w:p>
    <w:p w:rsidR="007B6166" w:rsidP="007B6166" w:rsidRDefault="007B6166" w14:paraId="3F5DFC04" w14:textId="61BB5888">
      <w:pPr>
        <w:pStyle w:val="paragraph"/>
        <w:spacing w:before="0" w:beforeAutospacing="0" w:after="0" w:afterAutospacing="0"/>
        <w:textAlignment w:val="baseline"/>
        <w:rPr>
          <w:rStyle w:val="eop"/>
        </w:rPr>
      </w:pPr>
      <w:r>
        <w:rPr>
          <w:rStyle w:val="eop"/>
        </w:rPr>
        <w:t> </w:t>
      </w:r>
    </w:p>
    <w:p w:rsidRPr="00256B23" w:rsidR="001C5CF4" w:rsidP="000433A4" w:rsidRDefault="00DE438E" w14:paraId="268B8FDF" w14:textId="67F56356">
      <w:pPr>
        <w:rPr>
          <w:sz w:val="22"/>
          <w:szCs w:val="22"/>
        </w:rPr>
      </w:pPr>
      <w:r>
        <w:rPr>
          <w:b/>
          <w:bCs/>
          <w:sz w:val="22"/>
          <w:szCs w:val="22"/>
        </w:rPr>
        <w:tab/>
      </w:r>
    </w:p>
    <w:sectPr w:rsidRPr="00256B23" w:rsidR="001C5CF4" w:rsidSect="000E3684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6DBB" w:rsidRDefault="006B6DBB" w14:paraId="3EBCD905" w14:textId="77777777">
      <w:r>
        <w:separator/>
      </w:r>
    </w:p>
  </w:endnote>
  <w:endnote w:type="continuationSeparator" w:id="0">
    <w:p w:rsidR="006B6DBB" w:rsidRDefault="006B6DBB" w14:paraId="08C69A87" w14:textId="77777777">
      <w:r>
        <w:continuationSeparator/>
      </w:r>
    </w:p>
  </w:endnote>
  <w:endnote w:type="continuationNotice" w:id="1">
    <w:p w:rsidR="006B6DBB" w:rsidRDefault="006B6DBB" w14:paraId="42096BA1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3241B" w:rsidRDefault="0003241B" w14:paraId="141E3E7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0646" w:rsidRDefault="000A32D3" w14:paraId="4A8FF248" w14:textId="79DFA9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5CF4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160646" w:rsidRDefault="00160646" w14:paraId="0F4E908C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3241B" w:rsidRDefault="0003241B" w14:paraId="43546F9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6DBB" w:rsidRDefault="006B6DBB" w14:paraId="6F344B1F" w14:textId="77777777">
      <w:r>
        <w:separator/>
      </w:r>
    </w:p>
  </w:footnote>
  <w:footnote w:type="continuationSeparator" w:id="0">
    <w:p w:rsidR="006B6DBB" w:rsidRDefault="006B6DBB" w14:paraId="6AD33042" w14:textId="77777777">
      <w:r>
        <w:continuationSeparator/>
      </w:r>
    </w:p>
  </w:footnote>
  <w:footnote w:type="continuationNotice" w:id="1">
    <w:p w:rsidR="006B6DBB" w:rsidRDefault="006B6DBB" w14:paraId="6F33006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3241B" w:rsidRDefault="0003241B" w14:paraId="5A12862F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60646" w:rsidRDefault="00160646" w14:paraId="45DA5FBF" w14:textId="77777777">
    <w:pPr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3241B" w:rsidRDefault="0003241B" w14:paraId="6AF25D5E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5E9E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072945"/>
    <w:multiLevelType w:val="hybridMultilevel"/>
    <w:tmpl w:val="9FD4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94A60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146654"/>
    <w:multiLevelType w:val="hybridMultilevel"/>
    <w:tmpl w:val="ED1619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4B376A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8021B76"/>
    <w:multiLevelType w:val="multilevel"/>
    <w:tmpl w:val="5FD852D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A569A8"/>
    <w:multiLevelType w:val="hybridMultilevel"/>
    <w:tmpl w:val="4F084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C6731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44ED69C1"/>
    <w:multiLevelType w:val="multilevel"/>
    <w:tmpl w:val="CF8242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5C223D"/>
    <w:multiLevelType w:val="multilevel"/>
    <w:tmpl w:val="597AF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34237A"/>
    <w:multiLevelType w:val="hybridMultilevel"/>
    <w:tmpl w:val="4E404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CC709F"/>
    <w:multiLevelType w:val="hybridMultilevel"/>
    <w:tmpl w:val="60424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D77C39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62C155D5"/>
    <w:multiLevelType w:val="hybridMultilevel"/>
    <w:tmpl w:val="2654CE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4C931A8"/>
    <w:multiLevelType w:val="hybridMultilevel"/>
    <w:tmpl w:val="7D9C2784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666B531D"/>
    <w:multiLevelType w:val="hybridMultilevel"/>
    <w:tmpl w:val="0F0A5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01C96"/>
    <w:multiLevelType w:val="multilevel"/>
    <w:tmpl w:val="D86076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D14064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4DF6ED9"/>
    <w:multiLevelType w:val="hybridMultilevel"/>
    <w:tmpl w:val="A044D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C05F97"/>
    <w:multiLevelType w:val="hybridMultilevel"/>
    <w:tmpl w:val="99225C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B41205"/>
    <w:multiLevelType w:val="multilevel"/>
    <w:tmpl w:val="41EC8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3851929">
    <w:abstractNumId w:val="5"/>
  </w:num>
  <w:num w:numId="2" w16cid:durableId="796143480">
    <w:abstractNumId w:val="13"/>
  </w:num>
  <w:num w:numId="3" w16cid:durableId="2146964797">
    <w:abstractNumId w:val="15"/>
  </w:num>
  <w:num w:numId="4" w16cid:durableId="1282490076">
    <w:abstractNumId w:val="8"/>
  </w:num>
  <w:num w:numId="5" w16cid:durableId="618070531">
    <w:abstractNumId w:val="10"/>
  </w:num>
  <w:num w:numId="6" w16cid:durableId="1490172321">
    <w:abstractNumId w:val="2"/>
  </w:num>
  <w:num w:numId="7" w16cid:durableId="90131579">
    <w:abstractNumId w:val="6"/>
  </w:num>
  <w:num w:numId="8" w16cid:durableId="1349792271">
    <w:abstractNumId w:val="17"/>
  </w:num>
  <w:num w:numId="9" w16cid:durableId="1607733421">
    <w:abstractNumId w:val="9"/>
  </w:num>
  <w:num w:numId="10" w16cid:durableId="1953172197">
    <w:abstractNumId w:val="19"/>
  </w:num>
  <w:num w:numId="11" w16cid:durableId="1298296400">
    <w:abstractNumId w:val="0"/>
  </w:num>
  <w:num w:numId="12" w16cid:durableId="974138595">
    <w:abstractNumId w:val="4"/>
  </w:num>
  <w:num w:numId="13" w16cid:durableId="699820249">
    <w:abstractNumId w:val="21"/>
  </w:num>
  <w:num w:numId="14" w16cid:durableId="505288316">
    <w:abstractNumId w:val="3"/>
  </w:num>
  <w:num w:numId="15" w16cid:durableId="2025669793">
    <w:abstractNumId w:val="20"/>
  </w:num>
  <w:num w:numId="16" w16cid:durableId="957881535">
    <w:abstractNumId w:val="14"/>
  </w:num>
  <w:num w:numId="17" w16cid:durableId="2068914617">
    <w:abstractNumId w:val="11"/>
  </w:num>
  <w:num w:numId="18" w16cid:durableId="1596548287">
    <w:abstractNumId w:val="12"/>
  </w:num>
  <w:num w:numId="19" w16cid:durableId="1519000484">
    <w:abstractNumId w:val="18"/>
  </w:num>
  <w:num w:numId="20" w16cid:durableId="11343035">
    <w:abstractNumId w:val="1"/>
  </w:num>
  <w:num w:numId="21" w16cid:durableId="1125731968">
    <w:abstractNumId w:val="16"/>
  </w:num>
  <w:num w:numId="22" w16cid:durableId="1216432665">
    <w:abstractNumId w:val="7"/>
  </w:num>
  <w:numIdMacAtCleanup w:val="10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displayBackgroundShap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7S0MDM0NTczMjJU0lEKTi0uzszPAykwrAUAFNj/fSwAAAA="/>
  </w:docVars>
  <w:rsids>
    <w:rsidRoot w:val="00291490"/>
    <w:rsid w:val="0000179E"/>
    <w:rsid w:val="00004BCE"/>
    <w:rsid w:val="00007DB5"/>
    <w:rsid w:val="00012280"/>
    <w:rsid w:val="000159B5"/>
    <w:rsid w:val="0001635A"/>
    <w:rsid w:val="00023123"/>
    <w:rsid w:val="000241C1"/>
    <w:rsid w:val="00027D8A"/>
    <w:rsid w:val="0003241B"/>
    <w:rsid w:val="0003383D"/>
    <w:rsid w:val="00036615"/>
    <w:rsid w:val="000433A4"/>
    <w:rsid w:val="00043723"/>
    <w:rsid w:val="00044109"/>
    <w:rsid w:val="00044DFD"/>
    <w:rsid w:val="00045352"/>
    <w:rsid w:val="00051FB9"/>
    <w:rsid w:val="00065A31"/>
    <w:rsid w:val="00066A2F"/>
    <w:rsid w:val="00066F03"/>
    <w:rsid w:val="000772AC"/>
    <w:rsid w:val="00077482"/>
    <w:rsid w:val="000818FA"/>
    <w:rsid w:val="00081D71"/>
    <w:rsid w:val="00082326"/>
    <w:rsid w:val="0008314F"/>
    <w:rsid w:val="0009560D"/>
    <w:rsid w:val="000A21BB"/>
    <w:rsid w:val="000A31B3"/>
    <w:rsid w:val="000A32D3"/>
    <w:rsid w:val="000A4856"/>
    <w:rsid w:val="000B305C"/>
    <w:rsid w:val="000B7956"/>
    <w:rsid w:val="000B7DB5"/>
    <w:rsid w:val="000C00CC"/>
    <w:rsid w:val="000C31D4"/>
    <w:rsid w:val="000C5A32"/>
    <w:rsid w:val="000D1BD5"/>
    <w:rsid w:val="000D6795"/>
    <w:rsid w:val="000E3684"/>
    <w:rsid w:val="000E3DD6"/>
    <w:rsid w:val="000E5821"/>
    <w:rsid w:val="000F2BD8"/>
    <w:rsid w:val="000F3B4A"/>
    <w:rsid w:val="001005D7"/>
    <w:rsid w:val="0010095D"/>
    <w:rsid w:val="001053DF"/>
    <w:rsid w:val="001115B8"/>
    <w:rsid w:val="0011187F"/>
    <w:rsid w:val="00116612"/>
    <w:rsid w:val="00122074"/>
    <w:rsid w:val="001234DF"/>
    <w:rsid w:val="001235E3"/>
    <w:rsid w:val="00126B8C"/>
    <w:rsid w:val="00131550"/>
    <w:rsid w:val="001346C5"/>
    <w:rsid w:val="00135D0F"/>
    <w:rsid w:val="001445A1"/>
    <w:rsid w:val="001501E3"/>
    <w:rsid w:val="001560CE"/>
    <w:rsid w:val="00160218"/>
    <w:rsid w:val="00160646"/>
    <w:rsid w:val="00167AEF"/>
    <w:rsid w:val="001751AF"/>
    <w:rsid w:val="001809AC"/>
    <w:rsid w:val="0018142D"/>
    <w:rsid w:val="00186638"/>
    <w:rsid w:val="001928F5"/>
    <w:rsid w:val="001A05E3"/>
    <w:rsid w:val="001A33EE"/>
    <w:rsid w:val="001A5924"/>
    <w:rsid w:val="001B5DD9"/>
    <w:rsid w:val="001B675A"/>
    <w:rsid w:val="001B7DEE"/>
    <w:rsid w:val="001C0ECA"/>
    <w:rsid w:val="001C3C6E"/>
    <w:rsid w:val="001C5CF4"/>
    <w:rsid w:val="001C6883"/>
    <w:rsid w:val="001C7595"/>
    <w:rsid w:val="001D247C"/>
    <w:rsid w:val="001D6C98"/>
    <w:rsid w:val="001D7237"/>
    <w:rsid w:val="001E261A"/>
    <w:rsid w:val="001E4022"/>
    <w:rsid w:val="001E6FA1"/>
    <w:rsid w:val="001F0623"/>
    <w:rsid w:val="001F4F2A"/>
    <w:rsid w:val="001F702C"/>
    <w:rsid w:val="001F76D9"/>
    <w:rsid w:val="001F7D7E"/>
    <w:rsid w:val="00202114"/>
    <w:rsid w:val="0020527F"/>
    <w:rsid w:val="00206DE9"/>
    <w:rsid w:val="00212013"/>
    <w:rsid w:val="002136D6"/>
    <w:rsid w:val="002200A9"/>
    <w:rsid w:val="00224F95"/>
    <w:rsid w:val="00227B6E"/>
    <w:rsid w:val="00231751"/>
    <w:rsid w:val="00235CE3"/>
    <w:rsid w:val="00241747"/>
    <w:rsid w:val="00243290"/>
    <w:rsid w:val="00243FE4"/>
    <w:rsid w:val="002446A3"/>
    <w:rsid w:val="002458F4"/>
    <w:rsid w:val="002516A7"/>
    <w:rsid w:val="00252C3D"/>
    <w:rsid w:val="00256B23"/>
    <w:rsid w:val="002577FD"/>
    <w:rsid w:val="00257F8C"/>
    <w:rsid w:val="002617F5"/>
    <w:rsid w:val="002620D9"/>
    <w:rsid w:val="00262912"/>
    <w:rsid w:val="002650B2"/>
    <w:rsid w:val="00267C58"/>
    <w:rsid w:val="0027163B"/>
    <w:rsid w:val="00273013"/>
    <w:rsid w:val="00276011"/>
    <w:rsid w:val="002777AC"/>
    <w:rsid w:val="00280F4A"/>
    <w:rsid w:val="002843E2"/>
    <w:rsid w:val="0028B1A0"/>
    <w:rsid w:val="002910D1"/>
    <w:rsid w:val="00291490"/>
    <w:rsid w:val="002917CF"/>
    <w:rsid w:val="00295F13"/>
    <w:rsid w:val="002A0B73"/>
    <w:rsid w:val="002A3A79"/>
    <w:rsid w:val="002A487E"/>
    <w:rsid w:val="002A521F"/>
    <w:rsid w:val="002A5278"/>
    <w:rsid w:val="002B3845"/>
    <w:rsid w:val="002B4DCA"/>
    <w:rsid w:val="002B78DC"/>
    <w:rsid w:val="002B793B"/>
    <w:rsid w:val="002C3DDF"/>
    <w:rsid w:val="002C3FD3"/>
    <w:rsid w:val="002C5844"/>
    <w:rsid w:val="002C65CD"/>
    <w:rsid w:val="002C6ED6"/>
    <w:rsid w:val="002D0DBE"/>
    <w:rsid w:val="002D3537"/>
    <w:rsid w:val="002E31CD"/>
    <w:rsid w:val="002E3F53"/>
    <w:rsid w:val="002E47B9"/>
    <w:rsid w:val="002E49AE"/>
    <w:rsid w:val="002F2363"/>
    <w:rsid w:val="00300E54"/>
    <w:rsid w:val="003038BB"/>
    <w:rsid w:val="003132C5"/>
    <w:rsid w:val="00313949"/>
    <w:rsid w:val="00316325"/>
    <w:rsid w:val="00317E36"/>
    <w:rsid w:val="00322FA1"/>
    <w:rsid w:val="00323E98"/>
    <w:rsid w:val="00332484"/>
    <w:rsid w:val="00332E10"/>
    <w:rsid w:val="00335BB0"/>
    <w:rsid w:val="003362AA"/>
    <w:rsid w:val="00336A45"/>
    <w:rsid w:val="003414CA"/>
    <w:rsid w:val="0034293A"/>
    <w:rsid w:val="00346006"/>
    <w:rsid w:val="00346A33"/>
    <w:rsid w:val="003512A8"/>
    <w:rsid w:val="00351A1D"/>
    <w:rsid w:val="00351F44"/>
    <w:rsid w:val="00352B26"/>
    <w:rsid w:val="00355BB8"/>
    <w:rsid w:val="00356BC1"/>
    <w:rsid w:val="0036095B"/>
    <w:rsid w:val="003627EF"/>
    <w:rsid w:val="00363E0F"/>
    <w:rsid w:val="0036770A"/>
    <w:rsid w:val="00373C88"/>
    <w:rsid w:val="00384271"/>
    <w:rsid w:val="00391666"/>
    <w:rsid w:val="00394F39"/>
    <w:rsid w:val="003A07F5"/>
    <w:rsid w:val="003A0F59"/>
    <w:rsid w:val="003A1370"/>
    <w:rsid w:val="003A5202"/>
    <w:rsid w:val="003C2633"/>
    <w:rsid w:val="003C6F3E"/>
    <w:rsid w:val="003C777C"/>
    <w:rsid w:val="003D0340"/>
    <w:rsid w:val="003D7656"/>
    <w:rsid w:val="003D79F0"/>
    <w:rsid w:val="003E1CFB"/>
    <w:rsid w:val="003E3590"/>
    <w:rsid w:val="003E5426"/>
    <w:rsid w:val="003F1D18"/>
    <w:rsid w:val="003F62FA"/>
    <w:rsid w:val="003F72FA"/>
    <w:rsid w:val="00404AD7"/>
    <w:rsid w:val="00405BEA"/>
    <w:rsid w:val="00406984"/>
    <w:rsid w:val="004074EC"/>
    <w:rsid w:val="004152FB"/>
    <w:rsid w:val="0041686B"/>
    <w:rsid w:val="00416E54"/>
    <w:rsid w:val="00431FE8"/>
    <w:rsid w:val="0043527B"/>
    <w:rsid w:val="00437CD4"/>
    <w:rsid w:val="0045001B"/>
    <w:rsid w:val="00450D71"/>
    <w:rsid w:val="00452387"/>
    <w:rsid w:val="004567F8"/>
    <w:rsid w:val="004571D7"/>
    <w:rsid w:val="00457F36"/>
    <w:rsid w:val="00460665"/>
    <w:rsid w:val="00461CE3"/>
    <w:rsid w:val="00463CF1"/>
    <w:rsid w:val="00472B3B"/>
    <w:rsid w:val="00473056"/>
    <w:rsid w:val="004866BC"/>
    <w:rsid w:val="004937FB"/>
    <w:rsid w:val="004964D4"/>
    <w:rsid w:val="004A76EA"/>
    <w:rsid w:val="004A785A"/>
    <w:rsid w:val="004B18AC"/>
    <w:rsid w:val="004B2D47"/>
    <w:rsid w:val="004B7665"/>
    <w:rsid w:val="004C0128"/>
    <w:rsid w:val="004C21BC"/>
    <w:rsid w:val="004C2920"/>
    <w:rsid w:val="004C4376"/>
    <w:rsid w:val="004C72F2"/>
    <w:rsid w:val="004C7F64"/>
    <w:rsid w:val="004E04D2"/>
    <w:rsid w:val="00516EAD"/>
    <w:rsid w:val="00523ECA"/>
    <w:rsid w:val="00526B1F"/>
    <w:rsid w:val="00526C62"/>
    <w:rsid w:val="00527AD4"/>
    <w:rsid w:val="00544078"/>
    <w:rsid w:val="00544079"/>
    <w:rsid w:val="005475B9"/>
    <w:rsid w:val="00555FE2"/>
    <w:rsid w:val="00562589"/>
    <w:rsid w:val="00565AA2"/>
    <w:rsid w:val="0056601D"/>
    <w:rsid w:val="00574C2F"/>
    <w:rsid w:val="00575574"/>
    <w:rsid w:val="005756B3"/>
    <w:rsid w:val="00590D75"/>
    <w:rsid w:val="00592186"/>
    <w:rsid w:val="005953B7"/>
    <w:rsid w:val="005A0EF9"/>
    <w:rsid w:val="005A4CD7"/>
    <w:rsid w:val="005B6B01"/>
    <w:rsid w:val="005C298B"/>
    <w:rsid w:val="005D0338"/>
    <w:rsid w:val="005D1BC0"/>
    <w:rsid w:val="005D1C8E"/>
    <w:rsid w:val="005D6922"/>
    <w:rsid w:val="005D6995"/>
    <w:rsid w:val="005E0AA8"/>
    <w:rsid w:val="005E29F1"/>
    <w:rsid w:val="005F123B"/>
    <w:rsid w:val="005F2462"/>
    <w:rsid w:val="005F4946"/>
    <w:rsid w:val="005F6E0A"/>
    <w:rsid w:val="0060289A"/>
    <w:rsid w:val="00603001"/>
    <w:rsid w:val="00604AE0"/>
    <w:rsid w:val="00617DA6"/>
    <w:rsid w:val="006230F0"/>
    <w:rsid w:val="00627364"/>
    <w:rsid w:val="0063582A"/>
    <w:rsid w:val="00637E6B"/>
    <w:rsid w:val="006473F4"/>
    <w:rsid w:val="00661BFC"/>
    <w:rsid w:val="006671D8"/>
    <w:rsid w:val="006744DC"/>
    <w:rsid w:val="00674689"/>
    <w:rsid w:val="0067674E"/>
    <w:rsid w:val="00680621"/>
    <w:rsid w:val="006837B4"/>
    <w:rsid w:val="00683BAB"/>
    <w:rsid w:val="006850DC"/>
    <w:rsid w:val="006861E9"/>
    <w:rsid w:val="0068664C"/>
    <w:rsid w:val="00696F08"/>
    <w:rsid w:val="006A6F2D"/>
    <w:rsid w:val="006B569C"/>
    <w:rsid w:val="006B6DBB"/>
    <w:rsid w:val="006B7E95"/>
    <w:rsid w:val="006C77A0"/>
    <w:rsid w:val="006D62C2"/>
    <w:rsid w:val="006E478B"/>
    <w:rsid w:val="006E7377"/>
    <w:rsid w:val="006E7C97"/>
    <w:rsid w:val="006F6969"/>
    <w:rsid w:val="006F7809"/>
    <w:rsid w:val="00701CE1"/>
    <w:rsid w:val="00702715"/>
    <w:rsid w:val="00702765"/>
    <w:rsid w:val="00703CF8"/>
    <w:rsid w:val="007078D8"/>
    <w:rsid w:val="0071068A"/>
    <w:rsid w:val="00714121"/>
    <w:rsid w:val="00715C1C"/>
    <w:rsid w:val="00720574"/>
    <w:rsid w:val="00720CF8"/>
    <w:rsid w:val="00722D94"/>
    <w:rsid w:val="00726F27"/>
    <w:rsid w:val="007277C7"/>
    <w:rsid w:val="007334EF"/>
    <w:rsid w:val="00735080"/>
    <w:rsid w:val="007520C4"/>
    <w:rsid w:val="0075261B"/>
    <w:rsid w:val="0076055B"/>
    <w:rsid w:val="007621B8"/>
    <w:rsid w:val="00763F81"/>
    <w:rsid w:val="00772D76"/>
    <w:rsid w:val="00775BCA"/>
    <w:rsid w:val="007860E7"/>
    <w:rsid w:val="007875F6"/>
    <w:rsid w:val="0079576E"/>
    <w:rsid w:val="00795ACB"/>
    <w:rsid w:val="007A0C77"/>
    <w:rsid w:val="007B032D"/>
    <w:rsid w:val="007B0AF0"/>
    <w:rsid w:val="007B6166"/>
    <w:rsid w:val="007C1335"/>
    <w:rsid w:val="007C1E8C"/>
    <w:rsid w:val="007C56A7"/>
    <w:rsid w:val="007C6CEC"/>
    <w:rsid w:val="007C7701"/>
    <w:rsid w:val="007C7CA7"/>
    <w:rsid w:val="007C7F0E"/>
    <w:rsid w:val="007D1B8F"/>
    <w:rsid w:val="007D3B99"/>
    <w:rsid w:val="007D519D"/>
    <w:rsid w:val="007E0399"/>
    <w:rsid w:val="007E1D70"/>
    <w:rsid w:val="007E621C"/>
    <w:rsid w:val="007F0BB3"/>
    <w:rsid w:val="007F25B4"/>
    <w:rsid w:val="007F30B6"/>
    <w:rsid w:val="007F5284"/>
    <w:rsid w:val="007F5D7B"/>
    <w:rsid w:val="00800F90"/>
    <w:rsid w:val="008019C2"/>
    <w:rsid w:val="00803412"/>
    <w:rsid w:val="008042FA"/>
    <w:rsid w:val="00807D5E"/>
    <w:rsid w:val="0081031E"/>
    <w:rsid w:val="00810679"/>
    <w:rsid w:val="0081555E"/>
    <w:rsid w:val="0081643D"/>
    <w:rsid w:val="00816D49"/>
    <w:rsid w:val="00820980"/>
    <w:rsid w:val="008223BC"/>
    <w:rsid w:val="00822631"/>
    <w:rsid w:val="00824E03"/>
    <w:rsid w:val="00826C54"/>
    <w:rsid w:val="00831B13"/>
    <w:rsid w:val="00835FB3"/>
    <w:rsid w:val="00840A1C"/>
    <w:rsid w:val="00841E36"/>
    <w:rsid w:val="00842728"/>
    <w:rsid w:val="008465E3"/>
    <w:rsid w:val="00854AD7"/>
    <w:rsid w:val="00857B94"/>
    <w:rsid w:val="00863F9A"/>
    <w:rsid w:val="00863FE2"/>
    <w:rsid w:val="00870511"/>
    <w:rsid w:val="008764CE"/>
    <w:rsid w:val="008804E4"/>
    <w:rsid w:val="00880F00"/>
    <w:rsid w:val="00882E64"/>
    <w:rsid w:val="00886D6A"/>
    <w:rsid w:val="00890FB4"/>
    <w:rsid w:val="00891668"/>
    <w:rsid w:val="0089214B"/>
    <w:rsid w:val="008933C9"/>
    <w:rsid w:val="00896066"/>
    <w:rsid w:val="008979DC"/>
    <w:rsid w:val="008A2D69"/>
    <w:rsid w:val="008A6FE9"/>
    <w:rsid w:val="008B2F26"/>
    <w:rsid w:val="008B6C55"/>
    <w:rsid w:val="008B70DE"/>
    <w:rsid w:val="008B7DDC"/>
    <w:rsid w:val="008C5DF9"/>
    <w:rsid w:val="008D298C"/>
    <w:rsid w:val="008D4CBF"/>
    <w:rsid w:val="008D646D"/>
    <w:rsid w:val="008E0D5C"/>
    <w:rsid w:val="008E3B7E"/>
    <w:rsid w:val="008E553E"/>
    <w:rsid w:val="008F0E6B"/>
    <w:rsid w:val="008F242A"/>
    <w:rsid w:val="008F27EC"/>
    <w:rsid w:val="009028C6"/>
    <w:rsid w:val="009039AA"/>
    <w:rsid w:val="00904951"/>
    <w:rsid w:val="00910F32"/>
    <w:rsid w:val="00911E55"/>
    <w:rsid w:val="00912881"/>
    <w:rsid w:val="00913081"/>
    <w:rsid w:val="00914599"/>
    <w:rsid w:val="009163E9"/>
    <w:rsid w:val="00917D56"/>
    <w:rsid w:val="00921ED3"/>
    <w:rsid w:val="009221EA"/>
    <w:rsid w:val="0093047E"/>
    <w:rsid w:val="00936DA3"/>
    <w:rsid w:val="009521DA"/>
    <w:rsid w:val="00957AE1"/>
    <w:rsid w:val="00960BEF"/>
    <w:rsid w:val="00962B49"/>
    <w:rsid w:val="00963436"/>
    <w:rsid w:val="00981066"/>
    <w:rsid w:val="00982A4C"/>
    <w:rsid w:val="009844D8"/>
    <w:rsid w:val="0098467E"/>
    <w:rsid w:val="0098750B"/>
    <w:rsid w:val="00992452"/>
    <w:rsid w:val="009A07BC"/>
    <w:rsid w:val="009A185E"/>
    <w:rsid w:val="009A2F73"/>
    <w:rsid w:val="009A7FC2"/>
    <w:rsid w:val="009B1222"/>
    <w:rsid w:val="009B4772"/>
    <w:rsid w:val="009D4A8A"/>
    <w:rsid w:val="009D6C57"/>
    <w:rsid w:val="009D6D15"/>
    <w:rsid w:val="009E4369"/>
    <w:rsid w:val="009E5CDC"/>
    <w:rsid w:val="009E6437"/>
    <w:rsid w:val="009F1552"/>
    <w:rsid w:val="009F3227"/>
    <w:rsid w:val="00A00A13"/>
    <w:rsid w:val="00A01A0B"/>
    <w:rsid w:val="00A121AA"/>
    <w:rsid w:val="00A166F5"/>
    <w:rsid w:val="00A227E2"/>
    <w:rsid w:val="00A22EA4"/>
    <w:rsid w:val="00A234F4"/>
    <w:rsid w:val="00A23718"/>
    <w:rsid w:val="00A2464C"/>
    <w:rsid w:val="00A247DA"/>
    <w:rsid w:val="00A30148"/>
    <w:rsid w:val="00A35AFB"/>
    <w:rsid w:val="00A41823"/>
    <w:rsid w:val="00A45C4E"/>
    <w:rsid w:val="00A47B26"/>
    <w:rsid w:val="00A53215"/>
    <w:rsid w:val="00A5618A"/>
    <w:rsid w:val="00A56BF1"/>
    <w:rsid w:val="00A62E1A"/>
    <w:rsid w:val="00A6481E"/>
    <w:rsid w:val="00A74977"/>
    <w:rsid w:val="00A761DC"/>
    <w:rsid w:val="00A833C4"/>
    <w:rsid w:val="00A847F2"/>
    <w:rsid w:val="00A86E53"/>
    <w:rsid w:val="00A93964"/>
    <w:rsid w:val="00A969E0"/>
    <w:rsid w:val="00AA487A"/>
    <w:rsid w:val="00AA5115"/>
    <w:rsid w:val="00AA5257"/>
    <w:rsid w:val="00AB044D"/>
    <w:rsid w:val="00AB2D01"/>
    <w:rsid w:val="00AC0B8A"/>
    <w:rsid w:val="00AC3A9F"/>
    <w:rsid w:val="00AC3AAD"/>
    <w:rsid w:val="00AC43F1"/>
    <w:rsid w:val="00AC4ED3"/>
    <w:rsid w:val="00AC5D96"/>
    <w:rsid w:val="00AD0452"/>
    <w:rsid w:val="00AD2518"/>
    <w:rsid w:val="00AE1DFB"/>
    <w:rsid w:val="00AE2960"/>
    <w:rsid w:val="00AE4E85"/>
    <w:rsid w:val="00AE5CC2"/>
    <w:rsid w:val="00AF3186"/>
    <w:rsid w:val="00AF7295"/>
    <w:rsid w:val="00B01A79"/>
    <w:rsid w:val="00B1075B"/>
    <w:rsid w:val="00B1385A"/>
    <w:rsid w:val="00B16F3E"/>
    <w:rsid w:val="00B25156"/>
    <w:rsid w:val="00B26E6A"/>
    <w:rsid w:val="00B31C34"/>
    <w:rsid w:val="00B33B74"/>
    <w:rsid w:val="00B423E3"/>
    <w:rsid w:val="00B44AD3"/>
    <w:rsid w:val="00B46649"/>
    <w:rsid w:val="00B52360"/>
    <w:rsid w:val="00B52622"/>
    <w:rsid w:val="00B54B25"/>
    <w:rsid w:val="00B5561D"/>
    <w:rsid w:val="00B608E0"/>
    <w:rsid w:val="00B6201A"/>
    <w:rsid w:val="00B639E2"/>
    <w:rsid w:val="00B65E32"/>
    <w:rsid w:val="00B75974"/>
    <w:rsid w:val="00B80CEE"/>
    <w:rsid w:val="00B81CD6"/>
    <w:rsid w:val="00B84E70"/>
    <w:rsid w:val="00B868FB"/>
    <w:rsid w:val="00B96CC3"/>
    <w:rsid w:val="00BA018E"/>
    <w:rsid w:val="00BA03A2"/>
    <w:rsid w:val="00BA3881"/>
    <w:rsid w:val="00BA493F"/>
    <w:rsid w:val="00BB3C46"/>
    <w:rsid w:val="00BB3F21"/>
    <w:rsid w:val="00BB6D71"/>
    <w:rsid w:val="00BB797C"/>
    <w:rsid w:val="00BC1CDC"/>
    <w:rsid w:val="00BC490C"/>
    <w:rsid w:val="00BC7525"/>
    <w:rsid w:val="00BD05CC"/>
    <w:rsid w:val="00BD543A"/>
    <w:rsid w:val="00BD6F2E"/>
    <w:rsid w:val="00BE050A"/>
    <w:rsid w:val="00BE2E3F"/>
    <w:rsid w:val="00BE465B"/>
    <w:rsid w:val="00BE7CEC"/>
    <w:rsid w:val="00BF0048"/>
    <w:rsid w:val="00C01904"/>
    <w:rsid w:val="00C04D7C"/>
    <w:rsid w:val="00C1093D"/>
    <w:rsid w:val="00C11476"/>
    <w:rsid w:val="00C15C4A"/>
    <w:rsid w:val="00C24BB0"/>
    <w:rsid w:val="00C276D7"/>
    <w:rsid w:val="00C4174E"/>
    <w:rsid w:val="00C522F5"/>
    <w:rsid w:val="00C54572"/>
    <w:rsid w:val="00C62829"/>
    <w:rsid w:val="00C630E9"/>
    <w:rsid w:val="00C71E48"/>
    <w:rsid w:val="00C81669"/>
    <w:rsid w:val="00C827D3"/>
    <w:rsid w:val="00C86990"/>
    <w:rsid w:val="00C96093"/>
    <w:rsid w:val="00CA5771"/>
    <w:rsid w:val="00CC0497"/>
    <w:rsid w:val="00CC3FF3"/>
    <w:rsid w:val="00CD5BFE"/>
    <w:rsid w:val="00CE113B"/>
    <w:rsid w:val="00CF0A87"/>
    <w:rsid w:val="00D00FF5"/>
    <w:rsid w:val="00D11CA5"/>
    <w:rsid w:val="00D1362C"/>
    <w:rsid w:val="00D14898"/>
    <w:rsid w:val="00D20323"/>
    <w:rsid w:val="00D238A3"/>
    <w:rsid w:val="00D2497A"/>
    <w:rsid w:val="00D31B7C"/>
    <w:rsid w:val="00D37F08"/>
    <w:rsid w:val="00D411D6"/>
    <w:rsid w:val="00D4286B"/>
    <w:rsid w:val="00D5115A"/>
    <w:rsid w:val="00D51457"/>
    <w:rsid w:val="00D57E8F"/>
    <w:rsid w:val="00D608F0"/>
    <w:rsid w:val="00D619F0"/>
    <w:rsid w:val="00D6723F"/>
    <w:rsid w:val="00D762BD"/>
    <w:rsid w:val="00D81ABE"/>
    <w:rsid w:val="00D81DBF"/>
    <w:rsid w:val="00D82140"/>
    <w:rsid w:val="00D83964"/>
    <w:rsid w:val="00D84293"/>
    <w:rsid w:val="00D856B4"/>
    <w:rsid w:val="00D932FF"/>
    <w:rsid w:val="00D955CC"/>
    <w:rsid w:val="00DA5D39"/>
    <w:rsid w:val="00DB5675"/>
    <w:rsid w:val="00DB5F86"/>
    <w:rsid w:val="00DC016E"/>
    <w:rsid w:val="00DC0680"/>
    <w:rsid w:val="00DC201A"/>
    <w:rsid w:val="00DC469B"/>
    <w:rsid w:val="00DC6834"/>
    <w:rsid w:val="00DC7A65"/>
    <w:rsid w:val="00DD402D"/>
    <w:rsid w:val="00DE332B"/>
    <w:rsid w:val="00DE438E"/>
    <w:rsid w:val="00DE500A"/>
    <w:rsid w:val="00DF6128"/>
    <w:rsid w:val="00DF7670"/>
    <w:rsid w:val="00E00330"/>
    <w:rsid w:val="00E01456"/>
    <w:rsid w:val="00E10AD7"/>
    <w:rsid w:val="00E13361"/>
    <w:rsid w:val="00E13610"/>
    <w:rsid w:val="00E155B7"/>
    <w:rsid w:val="00E166FC"/>
    <w:rsid w:val="00E22B42"/>
    <w:rsid w:val="00E23755"/>
    <w:rsid w:val="00E2378D"/>
    <w:rsid w:val="00E3268F"/>
    <w:rsid w:val="00E33623"/>
    <w:rsid w:val="00E34CCF"/>
    <w:rsid w:val="00E36021"/>
    <w:rsid w:val="00E372A5"/>
    <w:rsid w:val="00E43DAD"/>
    <w:rsid w:val="00E566D4"/>
    <w:rsid w:val="00E62924"/>
    <w:rsid w:val="00E652AE"/>
    <w:rsid w:val="00E66749"/>
    <w:rsid w:val="00E8031B"/>
    <w:rsid w:val="00E83109"/>
    <w:rsid w:val="00E85559"/>
    <w:rsid w:val="00E916C5"/>
    <w:rsid w:val="00E96D9E"/>
    <w:rsid w:val="00EA0355"/>
    <w:rsid w:val="00EA4ED2"/>
    <w:rsid w:val="00EB4D69"/>
    <w:rsid w:val="00EC7005"/>
    <w:rsid w:val="00ED14B7"/>
    <w:rsid w:val="00ED514F"/>
    <w:rsid w:val="00EE6F05"/>
    <w:rsid w:val="00F12398"/>
    <w:rsid w:val="00F14ADC"/>
    <w:rsid w:val="00F242CA"/>
    <w:rsid w:val="00F25F5A"/>
    <w:rsid w:val="00F369DB"/>
    <w:rsid w:val="00F419C0"/>
    <w:rsid w:val="00F41C6D"/>
    <w:rsid w:val="00F43B96"/>
    <w:rsid w:val="00F44268"/>
    <w:rsid w:val="00F50F38"/>
    <w:rsid w:val="00F534E9"/>
    <w:rsid w:val="00F60C52"/>
    <w:rsid w:val="00F644EC"/>
    <w:rsid w:val="00F64BAD"/>
    <w:rsid w:val="00F64C3E"/>
    <w:rsid w:val="00F6502B"/>
    <w:rsid w:val="00F66132"/>
    <w:rsid w:val="00F72062"/>
    <w:rsid w:val="00F73A02"/>
    <w:rsid w:val="00F76504"/>
    <w:rsid w:val="00F76B00"/>
    <w:rsid w:val="00F80D17"/>
    <w:rsid w:val="00F84416"/>
    <w:rsid w:val="00F9028D"/>
    <w:rsid w:val="00F9480B"/>
    <w:rsid w:val="00F96914"/>
    <w:rsid w:val="00F97B3B"/>
    <w:rsid w:val="00FA1244"/>
    <w:rsid w:val="00FA6729"/>
    <w:rsid w:val="00FB3953"/>
    <w:rsid w:val="00FC1640"/>
    <w:rsid w:val="00FC1714"/>
    <w:rsid w:val="00FC422B"/>
    <w:rsid w:val="00FC7221"/>
    <w:rsid w:val="00FC7B85"/>
    <w:rsid w:val="00FD777F"/>
    <w:rsid w:val="00FE0646"/>
    <w:rsid w:val="00FE30EE"/>
    <w:rsid w:val="00FE4C1E"/>
    <w:rsid w:val="00FE4EB2"/>
    <w:rsid w:val="02657550"/>
    <w:rsid w:val="02C324D3"/>
    <w:rsid w:val="0331BF45"/>
    <w:rsid w:val="034F7978"/>
    <w:rsid w:val="03E4568B"/>
    <w:rsid w:val="0517C66A"/>
    <w:rsid w:val="05DD9C83"/>
    <w:rsid w:val="065A14F1"/>
    <w:rsid w:val="0669324B"/>
    <w:rsid w:val="082FA816"/>
    <w:rsid w:val="089E75B5"/>
    <w:rsid w:val="09A06994"/>
    <w:rsid w:val="09DF3A1D"/>
    <w:rsid w:val="0A84B7D5"/>
    <w:rsid w:val="0A9FC8DB"/>
    <w:rsid w:val="0B01EE57"/>
    <w:rsid w:val="0B7DC0FF"/>
    <w:rsid w:val="0BE49E1B"/>
    <w:rsid w:val="0BEDE58C"/>
    <w:rsid w:val="0BF7F58F"/>
    <w:rsid w:val="0D511777"/>
    <w:rsid w:val="0D55FE78"/>
    <w:rsid w:val="0D93C5F0"/>
    <w:rsid w:val="0D9C703B"/>
    <w:rsid w:val="0D9D5743"/>
    <w:rsid w:val="0EEA277C"/>
    <w:rsid w:val="0EEF0194"/>
    <w:rsid w:val="0F37CB95"/>
    <w:rsid w:val="0F3F009B"/>
    <w:rsid w:val="0FF2EE2B"/>
    <w:rsid w:val="101047DE"/>
    <w:rsid w:val="10584351"/>
    <w:rsid w:val="10DAD0FC"/>
    <w:rsid w:val="10EA40F4"/>
    <w:rsid w:val="111498E1"/>
    <w:rsid w:val="12C269B2"/>
    <w:rsid w:val="13889796"/>
    <w:rsid w:val="16506F66"/>
    <w:rsid w:val="1697D9A8"/>
    <w:rsid w:val="18663A3F"/>
    <w:rsid w:val="1895039B"/>
    <w:rsid w:val="18D4A80A"/>
    <w:rsid w:val="18EDD067"/>
    <w:rsid w:val="19CED90A"/>
    <w:rsid w:val="1A70786B"/>
    <w:rsid w:val="1B201CB9"/>
    <w:rsid w:val="1B641BA4"/>
    <w:rsid w:val="1C28DFA2"/>
    <w:rsid w:val="1EFCBBBF"/>
    <w:rsid w:val="1F209EFC"/>
    <w:rsid w:val="204E26F7"/>
    <w:rsid w:val="21BA9139"/>
    <w:rsid w:val="21E5EE2D"/>
    <w:rsid w:val="21F90971"/>
    <w:rsid w:val="21FCDE3B"/>
    <w:rsid w:val="22021B4A"/>
    <w:rsid w:val="22195B46"/>
    <w:rsid w:val="22D9D441"/>
    <w:rsid w:val="230712D6"/>
    <w:rsid w:val="244AF92D"/>
    <w:rsid w:val="271C1128"/>
    <w:rsid w:val="273FD9C9"/>
    <w:rsid w:val="27CA1541"/>
    <w:rsid w:val="2838D9AB"/>
    <w:rsid w:val="289720A5"/>
    <w:rsid w:val="29BC3887"/>
    <w:rsid w:val="2A869C35"/>
    <w:rsid w:val="2A8A3962"/>
    <w:rsid w:val="2B684EBA"/>
    <w:rsid w:val="2BDB49F1"/>
    <w:rsid w:val="2CBA3AEE"/>
    <w:rsid w:val="2DB9BAC8"/>
    <w:rsid w:val="2F32E819"/>
    <w:rsid w:val="2F78140F"/>
    <w:rsid w:val="307732F8"/>
    <w:rsid w:val="30A816B7"/>
    <w:rsid w:val="32570EBB"/>
    <w:rsid w:val="33BC8629"/>
    <w:rsid w:val="33F2DBD9"/>
    <w:rsid w:val="33F4293B"/>
    <w:rsid w:val="3429BF1F"/>
    <w:rsid w:val="352FA5AE"/>
    <w:rsid w:val="36B6D58F"/>
    <w:rsid w:val="37529C37"/>
    <w:rsid w:val="3859C460"/>
    <w:rsid w:val="39B400BB"/>
    <w:rsid w:val="3AB68CEF"/>
    <w:rsid w:val="3ADCD269"/>
    <w:rsid w:val="3CFBB366"/>
    <w:rsid w:val="3E389A6F"/>
    <w:rsid w:val="3F0BE3E3"/>
    <w:rsid w:val="3F0E7B69"/>
    <w:rsid w:val="3F39E98D"/>
    <w:rsid w:val="3F49590D"/>
    <w:rsid w:val="3FB8F1BF"/>
    <w:rsid w:val="3FF85AC6"/>
    <w:rsid w:val="404ACBB8"/>
    <w:rsid w:val="405A267B"/>
    <w:rsid w:val="4163D178"/>
    <w:rsid w:val="419DD7EA"/>
    <w:rsid w:val="4450AC23"/>
    <w:rsid w:val="45944D45"/>
    <w:rsid w:val="45C34F6E"/>
    <w:rsid w:val="4722E959"/>
    <w:rsid w:val="47627F3A"/>
    <w:rsid w:val="4769A492"/>
    <w:rsid w:val="488862F5"/>
    <w:rsid w:val="4A602336"/>
    <w:rsid w:val="4B84EAA1"/>
    <w:rsid w:val="4B8D7E5F"/>
    <w:rsid w:val="4D661DF9"/>
    <w:rsid w:val="4EB11946"/>
    <w:rsid w:val="4ECD0CA7"/>
    <w:rsid w:val="4EEBD885"/>
    <w:rsid w:val="4F9D0B56"/>
    <w:rsid w:val="514CA9F1"/>
    <w:rsid w:val="516A5EBB"/>
    <w:rsid w:val="517B1508"/>
    <w:rsid w:val="51EB8105"/>
    <w:rsid w:val="5446F88E"/>
    <w:rsid w:val="54A938DE"/>
    <w:rsid w:val="54B10B28"/>
    <w:rsid w:val="557CA32F"/>
    <w:rsid w:val="55C675A9"/>
    <w:rsid w:val="571E7641"/>
    <w:rsid w:val="57699853"/>
    <w:rsid w:val="59E7026C"/>
    <w:rsid w:val="5A0049E4"/>
    <w:rsid w:val="5A0FBF4E"/>
    <w:rsid w:val="5A570318"/>
    <w:rsid w:val="5B6FA7F2"/>
    <w:rsid w:val="5BBB9698"/>
    <w:rsid w:val="5C862A45"/>
    <w:rsid w:val="5EFC1799"/>
    <w:rsid w:val="5F79FD43"/>
    <w:rsid w:val="602FB4E0"/>
    <w:rsid w:val="60CADEB5"/>
    <w:rsid w:val="612652F1"/>
    <w:rsid w:val="61AB89CB"/>
    <w:rsid w:val="61CDC42B"/>
    <w:rsid w:val="62A8BF9F"/>
    <w:rsid w:val="62D81D3C"/>
    <w:rsid w:val="62EC3253"/>
    <w:rsid w:val="6485D039"/>
    <w:rsid w:val="65894B50"/>
    <w:rsid w:val="65C811A9"/>
    <w:rsid w:val="662D0C8B"/>
    <w:rsid w:val="670A5568"/>
    <w:rsid w:val="677A6E2B"/>
    <w:rsid w:val="68285CFE"/>
    <w:rsid w:val="6844AB8B"/>
    <w:rsid w:val="694B84F0"/>
    <w:rsid w:val="6964AD4D"/>
    <w:rsid w:val="6C327808"/>
    <w:rsid w:val="6CEEE2D3"/>
    <w:rsid w:val="6DA29C3A"/>
    <w:rsid w:val="6E1EF613"/>
    <w:rsid w:val="6E59AF33"/>
    <w:rsid w:val="6EA06F3F"/>
    <w:rsid w:val="6ECE85E2"/>
    <w:rsid w:val="6EE6DE2B"/>
    <w:rsid w:val="6EEAA91A"/>
    <w:rsid w:val="6F01D83E"/>
    <w:rsid w:val="6F045993"/>
    <w:rsid w:val="6FD3EED1"/>
    <w:rsid w:val="706AA6DA"/>
    <w:rsid w:val="70F3B013"/>
    <w:rsid w:val="718A6D78"/>
    <w:rsid w:val="71BA056C"/>
    <w:rsid w:val="7385007C"/>
    <w:rsid w:val="73E62A29"/>
    <w:rsid w:val="74587CC3"/>
    <w:rsid w:val="74A05A66"/>
    <w:rsid w:val="74A75FF4"/>
    <w:rsid w:val="74CE48E5"/>
    <w:rsid w:val="74EE8933"/>
    <w:rsid w:val="7633C60B"/>
    <w:rsid w:val="7689880A"/>
    <w:rsid w:val="77C5D859"/>
    <w:rsid w:val="78FC202C"/>
    <w:rsid w:val="7957F055"/>
    <w:rsid w:val="7A0869CB"/>
    <w:rsid w:val="7A4F278F"/>
    <w:rsid w:val="7B16A178"/>
    <w:rsid w:val="7BF6FC6A"/>
    <w:rsid w:val="7BFAE469"/>
    <w:rsid w:val="7CA49627"/>
    <w:rsid w:val="7E4E423A"/>
    <w:rsid w:val="7E5CE8FB"/>
    <w:rsid w:val="7F47A074"/>
    <w:rsid w:val="7FA94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4F2BAD"/>
  <w15:docId w15:val="{0AE67B00-F0F0-0A45-BAF7-A213419DBBC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100" w:after="100"/>
      <w:outlineLvl w:val="2"/>
    </w:pPr>
    <w:rPr>
      <w:rFonts w:ascii="Arial" w:hAnsi="Arial" w:eastAsia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hAnsi="Verdana" w:eastAsia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hAnsi="Arial" w:eastAsia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hAnsi="Arial" w:eastAsia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styleId="Normal1" w:customStyle="1">
    <w:name w:val="Normal1"/>
    <w:rsid w:val="0010095D"/>
    <w:pPr>
      <w:spacing w:after="200" w:line="276" w:lineRule="auto"/>
    </w:pPr>
    <w:rPr>
      <w:rFonts w:ascii="Calibri" w:hAnsi="Calibri" w:eastAsia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styleId="DateChar" w:customStyle="1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F73A02"/>
    <w:rPr>
      <w:rFonts w:ascii="Courier New" w:hAnsi="Courier New" w:eastAsia="Times New Roman" w:cs="Courier New"/>
      <w:sz w:val="20"/>
      <w:szCs w:val="20"/>
    </w:rPr>
  </w:style>
  <w:style w:type="character" w:styleId="Heading3Char" w:customStyle="1">
    <w:name w:val="Heading 3 Char"/>
    <w:basedOn w:val="DefaultParagraphFont"/>
    <w:link w:val="Heading3"/>
    <w:rsid w:val="00803412"/>
    <w:rPr>
      <w:rFonts w:ascii="Arial" w:hAnsi="Arial" w:eastAsia="Arial" w:cs="Arial"/>
      <w:b/>
      <w:sz w:val="26"/>
      <w:szCs w:val="26"/>
    </w:rPr>
  </w:style>
  <w:style w:type="character" w:styleId="normaltextrun" w:customStyle="1">
    <w:name w:val="normaltextrun"/>
    <w:basedOn w:val="DefaultParagraphFont"/>
    <w:rsid w:val="00803412"/>
  </w:style>
  <w:style w:type="paragraph" w:styleId="paragraph" w:customStyle="1">
    <w:name w:val="paragraph"/>
    <w:basedOn w:val="Normal"/>
    <w:rsid w:val="00803412"/>
    <w:pPr>
      <w:spacing w:before="100" w:beforeAutospacing="1" w:after="100" w:afterAutospacing="1"/>
    </w:pPr>
    <w:rPr>
      <w:color w:val="auto"/>
    </w:rPr>
  </w:style>
  <w:style w:type="character" w:styleId="spellingerror" w:customStyle="1">
    <w:name w:val="spellingerror"/>
    <w:basedOn w:val="DefaultParagraphFont"/>
    <w:rsid w:val="00803412"/>
  </w:style>
  <w:style w:type="character" w:styleId="eop" w:customStyle="1">
    <w:name w:val="eop"/>
    <w:basedOn w:val="DefaultParagraphFont"/>
    <w:rsid w:val="00803412"/>
  </w:style>
  <w:style w:type="paragraph" w:styleId="BalloonText">
    <w:name w:val="Balloon Text"/>
    <w:basedOn w:val="Normal"/>
    <w:link w:val="BalloonTextChar"/>
    <w:uiPriority w:val="99"/>
    <w:semiHidden/>
    <w:unhideWhenUsed/>
    <w:rsid w:val="00FE4EB2"/>
    <w:rPr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E4EB2"/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9F322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762BD"/>
    <w:rPr>
      <w:color w:val="605E5C"/>
      <w:shd w:val="clear" w:color="auto" w:fill="E1DFDD"/>
    </w:rPr>
  </w:style>
  <w:style w:type="character" w:styleId="scxw229714434" w:customStyle="1">
    <w:name w:val="scxw229714434"/>
    <w:basedOn w:val="DefaultParagraphFont"/>
    <w:rsid w:val="007B6166"/>
  </w:style>
  <w:style w:type="character" w:styleId="CommentReference">
    <w:name w:val="annotation reference"/>
    <w:basedOn w:val="DefaultParagraphFont"/>
    <w:uiPriority w:val="99"/>
    <w:semiHidden/>
    <w:unhideWhenUsed/>
    <w:rsid w:val="005440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4079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440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407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440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1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0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54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3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9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4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91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4.png" Id="rId26" /><Relationship Type="http://schemas.openxmlformats.org/officeDocument/2006/relationships/footer" Target="footer2.xml" Id="rId34" /><Relationship Type="http://schemas.openxmlformats.org/officeDocument/2006/relationships/image" Target="media/image1.png" Id="rId7" /><Relationship Type="http://schemas.openxmlformats.org/officeDocument/2006/relationships/image" Target="media/image13.png" Id="rId25" /><Relationship Type="http://schemas.openxmlformats.org/officeDocument/2006/relationships/footer" Target="footer1.xml" Id="rId33" /><Relationship Type="http://schemas.openxmlformats.org/officeDocument/2006/relationships/theme" Target="theme/theme1.xml" Id="rId38" /><Relationship Type="http://schemas.openxmlformats.org/officeDocument/2006/relationships/styles" Target="styles.xml" Id="rId2" /><Relationship Type="http://schemas.openxmlformats.org/officeDocument/2006/relationships/image" Target="media/image17.png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github.com/" TargetMode="External" Id="rId11" /><Relationship Type="http://schemas.openxmlformats.org/officeDocument/2006/relationships/image" Target="media/image12.png" Id="rId24" /><Relationship Type="http://schemas.openxmlformats.org/officeDocument/2006/relationships/header" Target="header2.xml" Id="rId32" /><Relationship Type="http://schemas.openxmlformats.org/officeDocument/2006/relationships/fontTable" Target="fontTable.xml" Id="rId37" /><Relationship Type="http://schemas.openxmlformats.org/officeDocument/2006/relationships/footnotes" Target="footnotes.xml" Id="rId5" /><Relationship Type="http://schemas.openxmlformats.org/officeDocument/2006/relationships/image" Target="media/image11.png" Id="rId23" /><Relationship Type="http://schemas.openxmlformats.org/officeDocument/2006/relationships/image" Target="media/image16.png" Id="rId28" /><Relationship Type="http://schemas.openxmlformats.org/officeDocument/2006/relationships/footer" Target="footer3.xml" Id="rId36" /><Relationship Type="http://schemas.openxmlformats.org/officeDocument/2006/relationships/header" Target="header1.xml" Id="rId31" /><Relationship Type="http://schemas.openxmlformats.org/officeDocument/2006/relationships/webSettings" Target="webSettings.xml" Id="rId4" /><Relationship Type="http://schemas.openxmlformats.org/officeDocument/2006/relationships/hyperlink" Target="https://codeburst.io/git-and-github-in-a-nutshell-b0a3cc06458f" TargetMode="External" Id="rId9" /><Relationship Type="http://schemas.openxmlformats.org/officeDocument/2006/relationships/image" Target="media/image15.png" Id="rId27" /><Relationship Type="http://schemas.openxmlformats.org/officeDocument/2006/relationships/image" Target="media/image18.png" Id="rId30" /><Relationship Type="http://schemas.openxmlformats.org/officeDocument/2006/relationships/header" Target="header3.xml" Id="rId35" /><Relationship Type="http://schemas.openxmlformats.org/officeDocument/2006/relationships/image" Target="media/image2.png" Id="rId8" /><Relationship Type="http://schemas.openxmlformats.org/officeDocument/2006/relationships/settings" Target="settings.xml" Id="rId3" /><Relationship Type="http://schemas.openxmlformats.org/officeDocument/2006/relationships/hyperlink" Target="https://git-scm.com/book/en/v2" TargetMode="External" Id="R9ae24a3a340349da" /><Relationship Type="http://schemas.openxmlformats.org/officeDocument/2006/relationships/glossaryDocument" Target="glossary/document.xml" Id="R7cd4df17b4fb4920" /><Relationship Type="http://schemas.openxmlformats.org/officeDocument/2006/relationships/image" Target="/media/image11.png" Id="Rf7bf260fadc34349" /><Relationship Type="http://schemas.openxmlformats.org/officeDocument/2006/relationships/image" Target="/media/image12.png" Id="Rf6a8ee31125e4b3f" /><Relationship Type="http://schemas.openxmlformats.org/officeDocument/2006/relationships/image" Target="/media/image3.tiff" Id="Rc6d113f825b94d58" /><Relationship Type="http://schemas.openxmlformats.org/officeDocument/2006/relationships/image" Target="/media/image4.tiff" Id="R40e7804bb22c4b51" /><Relationship Type="http://schemas.openxmlformats.org/officeDocument/2006/relationships/image" Target="/media/image13.png" Id="R8c205798ccc14944" /><Relationship Type="http://schemas.openxmlformats.org/officeDocument/2006/relationships/hyperlink" Target="https://git-scm.com/download/linux" TargetMode="External" Id="Rfeb11787597f4342" /><Relationship Type="http://schemas.openxmlformats.org/officeDocument/2006/relationships/hyperlink" Target="https://git-scm.com/download/mac" TargetMode="External" Id="Rca6b46bc862e4443" /><Relationship Type="http://schemas.openxmlformats.org/officeDocument/2006/relationships/hyperlink" Target="https://git-scm.com/download/win" TargetMode="External" Id="R0def9668b3554a35" /><Relationship Type="http://schemas.openxmlformats.org/officeDocument/2006/relationships/image" Target="/media/image14.png" Id="R502d7f19668d463e" /><Relationship Type="http://schemas.openxmlformats.org/officeDocument/2006/relationships/image" Target="/media/image15.png" Id="Rfd0111f83bee49fa" /><Relationship Type="http://schemas.openxmlformats.org/officeDocument/2006/relationships/hyperlink" Target="https://medium.com/@abhay.pixolo/naming-conventions-for-git-branches-a-cheatsheet-8549feca2534" TargetMode="External" Id="Rddc83a1441454d92" /><Relationship Type="http://schemas.openxmlformats.org/officeDocument/2006/relationships/image" Target="/media/image16.png" Id="R685570a9f3d04909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5b770-8b3b-4113-a4b2-c18a990919cb}"/>
      </w:docPartPr>
      <w:docPartBody>
        <w:p xmlns:wp14="http://schemas.microsoft.com/office/word/2010/wordml" w14:paraId="33020957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I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Chung</dc:creator>
  <keywords/>
  <lastModifiedBy>Shahid Jamshed Khan</lastModifiedBy>
  <revision>409</revision>
  <lastPrinted>2015-08-24T16:06:00.0000000Z</lastPrinted>
  <dcterms:created xsi:type="dcterms:W3CDTF">2019-07-11T20:05:00.0000000Z</dcterms:created>
  <dcterms:modified xsi:type="dcterms:W3CDTF">2024-09-29T04:54:40.0348350Z</dcterms:modified>
</coreProperties>
</file>